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6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6"/>
        <w:gridCol w:w="774"/>
        <w:gridCol w:w="425"/>
        <w:gridCol w:w="1111"/>
        <w:gridCol w:w="209"/>
        <w:gridCol w:w="1373"/>
        <w:gridCol w:w="1106"/>
        <w:gridCol w:w="879"/>
        <w:gridCol w:w="963"/>
        <w:gridCol w:w="2390"/>
        <w:gridCol w:w="11"/>
        <w:gridCol w:w="293"/>
        <w:gridCol w:w="1275"/>
        <w:gridCol w:w="814"/>
        <w:gridCol w:w="1134"/>
      </w:tblGrid>
      <w:tr w:rsidR="00935E5F" w:rsidRPr="00266748" w:rsidTr="00003D92">
        <w:trPr>
          <w:trHeight w:val="1129"/>
        </w:trPr>
        <w:tc>
          <w:tcPr>
            <w:tcW w:w="1620" w:type="dxa"/>
            <w:gridSpan w:val="2"/>
            <w:shd w:val="clear" w:color="auto" w:fill="E7E6E6"/>
            <w:vAlign w:val="center"/>
          </w:tcPr>
          <w:p w:rsidR="00935E5F" w:rsidRDefault="00935E5F" w:rsidP="007201B3">
            <w:pPr>
              <w:jc w:val="center"/>
              <w:rPr>
                <w:rFonts w:ascii="Federo" w:eastAsia="Federo" w:hAnsi="Federo" w:cs="Federo"/>
                <w:b/>
                <w:sz w:val="36"/>
                <w:szCs w:val="36"/>
              </w:rPr>
            </w:pPr>
            <w:r w:rsidRPr="002D2016">
              <w:rPr>
                <w:noProof/>
              </w:rPr>
              <w:drawing>
                <wp:inline distT="0" distB="0" distL="0" distR="0" wp14:anchorId="6B8E9FED" wp14:editId="599A31A5">
                  <wp:extent cx="774700" cy="774700"/>
                  <wp:effectExtent l="0" t="0" r="6350" b="6350"/>
                  <wp:docPr id="149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4700" cy="774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5" w:type="dxa"/>
            <w:gridSpan w:val="11"/>
            <w:shd w:val="clear" w:color="auto" w:fill="E7E6E6"/>
          </w:tcPr>
          <w:p w:rsidR="00935E5F" w:rsidRPr="00266748" w:rsidRDefault="00935E5F" w:rsidP="007201B3">
            <w:pPr>
              <w:rPr>
                <w:rFonts w:ascii="Cambria" w:eastAsia="Cambria" w:hAnsi="Cambria" w:cs="Cambria"/>
                <w:b/>
                <w:sz w:val="32"/>
                <w:szCs w:val="32"/>
              </w:rPr>
            </w:pPr>
            <w:r w:rsidRPr="00266748">
              <w:rPr>
                <w:rFonts w:ascii="Cambria" w:eastAsia="Cambria" w:hAnsi="Cambria" w:cs="Cambria"/>
                <w:b/>
                <w:sz w:val="32"/>
                <w:szCs w:val="32"/>
              </w:rPr>
              <w:t>STATE UNIVERSITY OF PADANG</w:t>
            </w:r>
          </w:p>
          <w:p w:rsidR="00935E5F" w:rsidRPr="00266748" w:rsidRDefault="00935E5F" w:rsidP="007201B3">
            <w:pPr>
              <w:rPr>
                <w:rFonts w:ascii="Cambria" w:eastAsia="Cambria" w:hAnsi="Cambria" w:cs="Cambria"/>
                <w:b/>
                <w:sz w:val="32"/>
                <w:szCs w:val="32"/>
              </w:rPr>
            </w:pPr>
            <w:r w:rsidRPr="00266748">
              <w:rPr>
                <w:rFonts w:ascii="Cambria" w:eastAsia="Cambria" w:hAnsi="Cambria" w:cs="Cambria"/>
                <w:b/>
                <w:sz w:val="28"/>
                <w:szCs w:val="28"/>
              </w:rPr>
              <w:t>FACULTY OF ENGINEERING</w:t>
            </w:r>
          </w:p>
          <w:p w:rsidR="00935E5F" w:rsidRPr="00266748" w:rsidRDefault="00935E5F" w:rsidP="007201B3">
            <w:pPr>
              <w:tabs>
                <w:tab w:val="left" w:pos="1168"/>
              </w:tabs>
              <w:jc w:val="both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 w:rsidRPr="00266748">
              <w:rPr>
                <w:rFonts w:ascii="Cambria" w:eastAsia="Cambria" w:hAnsi="Cambria" w:cs="Cambria"/>
                <w:b/>
                <w:sz w:val="28"/>
                <w:szCs w:val="28"/>
              </w:rPr>
              <w:t>ELECTRONIC DEPARTMENT</w:t>
            </w:r>
          </w:p>
          <w:p w:rsidR="00935E5F" w:rsidRPr="00266748" w:rsidRDefault="00935E5F" w:rsidP="007201B3">
            <w:pPr>
              <w:tabs>
                <w:tab w:val="left" w:pos="1168"/>
              </w:tabs>
              <w:jc w:val="both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 w:rsidRPr="00266748">
              <w:rPr>
                <w:rFonts w:ascii="Cambria" w:eastAsia="Cambria" w:hAnsi="Cambria" w:cs="Cambria"/>
                <w:b/>
                <w:sz w:val="28"/>
                <w:szCs w:val="28"/>
              </w:rPr>
              <w:t>INFORMATIC EDUCATION STUDY PROGRAM</w:t>
            </w:r>
          </w:p>
        </w:tc>
        <w:tc>
          <w:tcPr>
            <w:tcW w:w="1948" w:type="dxa"/>
            <w:gridSpan w:val="2"/>
            <w:shd w:val="clear" w:color="auto" w:fill="E7E6E6"/>
          </w:tcPr>
          <w:p w:rsidR="00935E5F" w:rsidRPr="00266748" w:rsidRDefault="00935E5F" w:rsidP="007201B3">
            <w:pPr>
              <w:jc w:val="center"/>
              <w:rPr>
                <w:rFonts w:ascii="Cambria" w:eastAsia="Cambria" w:hAnsi="Cambria" w:cs="Cambria"/>
                <w:b/>
                <w:sz w:val="28"/>
                <w:szCs w:val="28"/>
              </w:rPr>
            </w:pPr>
            <w:r w:rsidRPr="00266748">
              <w:rPr>
                <w:rFonts w:ascii="Cambria" w:eastAsia="Cambria" w:hAnsi="Cambria" w:cs="Cambria"/>
                <w:b/>
                <w:sz w:val="28"/>
                <w:szCs w:val="28"/>
              </w:rPr>
              <w:t>Document Code</w:t>
            </w:r>
          </w:p>
        </w:tc>
      </w:tr>
      <w:tr w:rsidR="00003D92" w:rsidRPr="004F7B71" w:rsidTr="00003D92">
        <w:tblPrEx>
          <w:tblLook w:val="0400" w:firstRow="0" w:lastRow="0" w:firstColumn="0" w:lastColumn="0" w:noHBand="0" w:noVBand="1"/>
        </w:tblPrEx>
        <w:tc>
          <w:tcPr>
            <w:tcW w:w="3156" w:type="dxa"/>
            <w:gridSpan w:val="4"/>
            <w:shd w:val="clear" w:color="auto" w:fill="E7E6E6"/>
          </w:tcPr>
          <w:p w:rsidR="00003D92" w:rsidRPr="00266748" w:rsidRDefault="00003D92" w:rsidP="00003D92">
            <w:pPr>
              <w:rPr>
                <w:b/>
              </w:rPr>
            </w:pPr>
            <w:bookmarkStart w:id="0" w:name="_Hlk50106926"/>
            <w:r w:rsidRPr="00266748">
              <w:rPr>
                <w:b/>
              </w:rPr>
              <w:t>COURSES</w:t>
            </w:r>
          </w:p>
        </w:tc>
        <w:tc>
          <w:tcPr>
            <w:tcW w:w="1582" w:type="dxa"/>
            <w:gridSpan w:val="2"/>
            <w:shd w:val="clear" w:color="auto" w:fill="E7E6E6"/>
          </w:tcPr>
          <w:p w:rsidR="00003D92" w:rsidRPr="00266748" w:rsidRDefault="00003D92" w:rsidP="00003D92">
            <w:pPr>
              <w:rPr>
                <w:b/>
              </w:rPr>
            </w:pPr>
            <w:r w:rsidRPr="00266748">
              <w:rPr>
                <w:b/>
              </w:rPr>
              <w:t>CODE</w:t>
            </w:r>
          </w:p>
        </w:tc>
        <w:tc>
          <w:tcPr>
            <w:tcW w:w="1985" w:type="dxa"/>
            <w:gridSpan w:val="2"/>
            <w:shd w:val="clear" w:color="auto" w:fill="E7E6E6"/>
          </w:tcPr>
          <w:p w:rsidR="00003D92" w:rsidRPr="00266748" w:rsidRDefault="00003D92" w:rsidP="00003D92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266748">
              <w:rPr>
                <w:b/>
              </w:rPr>
              <w:t>Course Group</w:t>
            </w:r>
          </w:p>
        </w:tc>
        <w:tc>
          <w:tcPr>
            <w:tcW w:w="3353" w:type="dxa"/>
            <w:gridSpan w:val="2"/>
            <w:shd w:val="clear" w:color="auto" w:fill="E7E6E6"/>
          </w:tcPr>
          <w:p w:rsidR="00003D92" w:rsidRPr="00266748" w:rsidRDefault="00003D92" w:rsidP="00003D92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266748">
              <w:rPr>
                <w:b/>
              </w:rPr>
              <w:t>Credit Point(s)</w:t>
            </w:r>
          </w:p>
        </w:tc>
        <w:tc>
          <w:tcPr>
            <w:tcW w:w="1579" w:type="dxa"/>
            <w:gridSpan w:val="3"/>
            <w:shd w:val="clear" w:color="auto" w:fill="E7E6E6"/>
          </w:tcPr>
          <w:p w:rsidR="00003D92" w:rsidRPr="00266748" w:rsidRDefault="00003D92" w:rsidP="00003D92">
            <w:pPr>
              <w:autoSpaceDE w:val="0"/>
              <w:autoSpaceDN w:val="0"/>
              <w:rPr>
                <w:b/>
                <w:noProof/>
                <w:sz w:val="18"/>
                <w:szCs w:val="18"/>
                <w:lang w:val="id-ID"/>
              </w:rPr>
            </w:pPr>
            <w:r w:rsidRPr="00266748">
              <w:rPr>
                <w:b/>
                <w:noProof/>
                <w:sz w:val="18"/>
                <w:szCs w:val="18"/>
                <w:lang w:val="id-ID"/>
              </w:rPr>
              <w:t>SEMESTER</w:t>
            </w:r>
          </w:p>
        </w:tc>
        <w:tc>
          <w:tcPr>
            <w:tcW w:w="1948" w:type="dxa"/>
            <w:gridSpan w:val="2"/>
            <w:shd w:val="clear" w:color="auto" w:fill="E7E6E6"/>
          </w:tcPr>
          <w:p w:rsidR="00003D92" w:rsidRPr="00266748" w:rsidRDefault="00003D92" w:rsidP="00003D92">
            <w:pPr>
              <w:autoSpaceDE w:val="0"/>
              <w:autoSpaceDN w:val="0"/>
              <w:rPr>
                <w:b/>
                <w:noProof/>
              </w:rPr>
            </w:pPr>
            <w:r w:rsidRPr="00266748">
              <w:rPr>
                <w:b/>
                <w:noProof/>
              </w:rPr>
              <w:t>Date Of Creation</w:t>
            </w:r>
          </w:p>
        </w:tc>
      </w:tr>
      <w:tr w:rsidR="00EE1957" w:rsidRPr="004F7B71" w:rsidTr="00003D92">
        <w:tblPrEx>
          <w:tblLook w:val="0400" w:firstRow="0" w:lastRow="0" w:firstColumn="0" w:lastColumn="0" w:noHBand="0" w:noVBand="1"/>
        </w:tblPrEx>
        <w:tc>
          <w:tcPr>
            <w:tcW w:w="3156" w:type="dxa"/>
            <w:gridSpan w:val="4"/>
            <w:shd w:val="clear" w:color="auto" w:fill="auto"/>
            <w:vAlign w:val="center"/>
          </w:tcPr>
          <w:p w:rsidR="00EE1957" w:rsidRPr="004F7B71" w:rsidRDefault="00AC5710" w:rsidP="00B62D09">
            <w:pPr>
              <w:tabs>
                <w:tab w:val="left" w:pos="426"/>
              </w:tabs>
              <w:ind w:left="140"/>
              <w:jc w:val="center"/>
              <w:rPr>
                <w:bCs/>
              </w:rPr>
            </w:pPr>
            <w:bookmarkStart w:id="1" w:name="_GoBack"/>
            <w:r w:rsidRPr="004F7B71">
              <w:rPr>
                <w:rFonts w:eastAsia="Arial"/>
                <w:bCs/>
              </w:rPr>
              <w:t>System Design Analysis</w:t>
            </w:r>
            <w:bookmarkEnd w:id="1"/>
          </w:p>
        </w:tc>
        <w:tc>
          <w:tcPr>
            <w:tcW w:w="1582" w:type="dxa"/>
            <w:gridSpan w:val="2"/>
            <w:shd w:val="clear" w:color="auto" w:fill="auto"/>
            <w:vAlign w:val="center"/>
          </w:tcPr>
          <w:p w:rsidR="00EE1957" w:rsidRPr="004F7B71" w:rsidRDefault="00A856BB" w:rsidP="00B62D09">
            <w:pPr>
              <w:tabs>
                <w:tab w:val="left" w:pos="426"/>
              </w:tabs>
              <w:ind w:left="140"/>
              <w:jc w:val="center"/>
              <w:rPr>
                <w:bCs/>
              </w:rPr>
            </w:pPr>
            <w:r w:rsidRPr="004F7B71">
              <w:rPr>
                <w:color w:val="333333"/>
                <w:shd w:val="clear" w:color="auto" w:fill="F9F9F9"/>
              </w:rPr>
              <w:t>TIK196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EE1957" w:rsidRPr="004F7B71" w:rsidRDefault="00EE1957" w:rsidP="00B62D09">
            <w:pPr>
              <w:jc w:val="center"/>
              <w:rPr>
                <w:bCs/>
              </w:rPr>
            </w:pPr>
          </w:p>
        </w:tc>
        <w:tc>
          <w:tcPr>
            <w:tcW w:w="3353" w:type="dxa"/>
            <w:gridSpan w:val="2"/>
            <w:shd w:val="clear" w:color="auto" w:fill="auto"/>
            <w:vAlign w:val="center"/>
          </w:tcPr>
          <w:p w:rsidR="00EE1957" w:rsidRPr="004F7B71" w:rsidRDefault="00CE282F" w:rsidP="00B62D09">
            <w:pPr>
              <w:jc w:val="center"/>
              <w:rPr>
                <w:bCs/>
              </w:rPr>
            </w:pPr>
            <w:r w:rsidRPr="004F7B71">
              <w:rPr>
                <w:bCs/>
              </w:rPr>
              <w:t xml:space="preserve"> 2 credits </w:t>
            </w:r>
            <w:r w:rsidR="00254C41" w:rsidRPr="004F7B71">
              <w:rPr>
                <w:noProof/>
              </w:rPr>
              <w:t>(Theory)</w:t>
            </w:r>
          </w:p>
        </w:tc>
        <w:tc>
          <w:tcPr>
            <w:tcW w:w="1579" w:type="dxa"/>
            <w:gridSpan w:val="3"/>
            <w:shd w:val="clear" w:color="auto" w:fill="auto"/>
            <w:vAlign w:val="center"/>
          </w:tcPr>
          <w:p w:rsidR="00EE1957" w:rsidRPr="004F7B71" w:rsidRDefault="00CE282F" w:rsidP="00003D92">
            <w:pPr>
              <w:jc w:val="center"/>
              <w:rPr>
                <w:bCs/>
              </w:rPr>
            </w:pPr>
            <w:r w:rsidRPr="004F7B71">
              <w:rPr>
                <w:bCs/>
              </w:rPr>
              <w:t xml:space="preserve">4 </w:t>
            </w:r>
          </w:p>
        </w:tc>
        <w:tc>
          <w:tcPr>
            <w:tcW w:w="1948" w:type="dxa"/>
            <w:gridSpan w:val="2"/>
            <w:shd w:val="clear" w:color="auto" w:fill="auto"/>
            <w:vAlign w:val="center"/>
          </w:tcPr>
          <w:p w:rsidR="00EE1957" w:rsidRPr="004F7B71" w:rsidRDefault="00AC5710" w:rsidP="00B62D09">
            <w:pPr>
              <w:tabs>
                <w:tab w:val="left" w:pos="426"/>
              </w:tabs>
              <w:ind w:left="100"/>
              <w:jc w:val="center"/>
              <w:rPr>
                <w:bCs/>
              </w:rPr>
            </w:pPr>
            <w:r w:rsidRPr="004F7B71">
              <w:rPr>
                <w:bCs/>
              </w:rPr>
              <w:t>July 2017</w:t>
            </w:r>
          </w:p>
        </w:tc>
      </w:tr>
      <w:tr w:rsidR="00003D92" w:rsidRPr="004F7B71" w:rsidTr="00003D92">
        <w:tblPrEx>
          <w:tblLook w:val="0400" w:firstRow="0" w:lastRow="0" w:firstColumn="0" w:lastColumn="0" w:noHBand="0" w:noVBand="1"/>
        </w:tblPrEx>
        <w:tc>
          <w:tcPr>
            <w:tcW w:w="3156" w:type="dxa"/>
            <w:gridSpan w:val="4"/>
            <w:vMerge w:val="restart"/>
          </w:tcPr>
          <w:p w:rsidR="00003D92" w:rsidRPr="004F7B71" w:rsidRDefault="00003D92" w:rsidP="00003D92">
            <w:pPr>
              <w:tabs>
                <w:tab w:val="left" w:pos="426"/>
              </w:tabs>
              <w:ind w:left="140"/>
              <w:rPr>
                <w:rFonts w:eastAsia="Arial"/>
                <w:b/>
              </w:rPr>
            </w:pPr>
            <w:r w:rsidRPr="004F7B71">
              <w:rPr>
                <w:rFonts w:eastAsia="Arial"/>
                <w:b/>
              </w:rPr>
              <w:t>Authorization:</w:t>
            </w:r>
          </w:p>
          <w:p w:rsidR="00003D92" w:rsidRPr="004F7B71" w:rsidRDefault="00003D92" w:rsidP="00003D92">
            <w:pPr>
              <w:tabs>
                <w:tab w:val="left" w:pos="426"/>
              </w:tabs>
              <w:ind w:left="140"/>
              <w:rPr>
                <w:bCs/>
              </w:rPr>
            </w:pPr>
          </w:p>
        </w:tc>
        <w:tc>
          <w:tcPr>
            <w:tcW w:w="3567" w:type="dxa"/>
            <w:gridSpan w:val="4"/>
          </w:tcPr>
          <w:p w:rsidR="00003D92" w:rsidRDefault="00003D92" w:rsidP="00003D92">
            <w:pPr>
              <w:jc w:val="center"/>
              <w:rPr>
                <w:b/>
              </w:rPr>
            </w:pPr>
            <w:r>
              <w:rPr>
                <w:b/>
              </w:rPr>
              <w:t>Lecturer</w:t>
            </w:r>
          </w:p>
        </w:tc>
        <w:tc>
          <w:tcPr>
            <w:tcW w:w="3364" w:type="dxa"/>
            <w:gridSpan w:val="3"/>
          </w:tcPr>
          <w:p w:rsidR="00003D92" w:rsidRDefault="00003D92" w:rsidP="00003D92">
            <w:pPr>
              <w:jc w:val="center"/>
              <w:rPr>
                <w:b/>
              </w:rPr>
            </w:pPr>
            <w:r>
              <w:rPr>
                <w:b/>
              </w:rPr>
              <w:t>Course Coordinator</w:t>
            </w:r>
          </w:p>
        </w:tc>
        <w:tc>
          <w:tcPr>
            <w:tcW w:w="3516" w:type="dxa"/>
            <w:gridSpan w:val="4"/>
          </w:tcPr>
          <w:p w:rsidR="00003D92" w:rsidRDefault="00003D92" w:rsidP="00003D92">
            <w:pPr>
              <w:jc w:val="center"/>
              <w:rPr>
                <w:b/>
              </w:rPr>
            </w:pPr>
            <w:r>
              <w:rPr>
                <w:b/>
              </w:rPr>
              <w:t>Coordinator of Study Program</w:t>
            </w:r>
          </w:p>
        </w:tc>
      </w:tr>
      <w:tr w:rsidR="00254C41" w:rsidRPr="004F7B71" w:rsidTr="00003D92">
        <w:tblPrEx>
          <w:tblLook w:val="0400" w:firstRow="0" w:lastRow="0" w:firstColumn="0" w:lastColumn="0" w:noHBand="0" w:noVBand="1"/>
        </w:tblPrEx>
        <w:trPr>
          <w:trHeight w:val="1877"/>
        </w:trPr>
        <w:tc>
          <w:tcPr>
            <w:tcW w:w="3156" w:type="dxa"/>
            <w:gridSpan w:val="4"/>
            <w:vMerge/>
          </w:tcPr>
          <w:p w:rsidR="00254C41" w:rsidRPr="004F7B71" w:rsidRDefault="00254C4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b/>
              </w:rPr>
            </w:pPr>
          </w:p>
        </w:tc>
        <w:tc>
          <w:tcPr>
            <w:tcW w:w="3567" w:type="dxa"/>
            <w:gridSpan w:val="4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C5710" w:rsidRPr="004F7B71" w:rsidRDefault="00AC5710" w:rsidP="00B62D09">
            <w:pPr>
              <w:tabs>
                <w:tab w:val="left" w:pos="1843"/>
                <w:tab w:val="left" w:pos="6096"/>
                <w:tab w:val="left" w:pos="6946"/>
              </w:tabs>
              <w:jc w:val="both"/>
            </w:pPr>
            <w:r w:rsidRPr="004F7B71">
              <w:t xml:space="preserve">1.Titi </w:t>
            </w:r>
            <w:proofErr w:type="spellStart"/>
            <w:r w:rsidRPr="004F7B71">
              <w:t>Sriwahyuni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S.Pd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M.Eng</w:t>
            </w:r>
            <w:proofErr w:type="spellEnd"/>
          </w:p>
          <w:p w:rsidR="00254C41" w:rsidRPr="004F7B71" w:rsidRDefault="00AC5710" w:rsidP="00B62D09">
            <w:pPr>
              <w:pStyle w:val="ListParagraph"/>
              <w:ind w:left="0"/>
              <w:rPr>
                <w:bCs/>
              </w:rPr>
            </w:pPr>
            <w:r w:rsidRPr="004F7B71">
              <w:t xml:space="preserve">2. </w:t>
            </w:r>
            <w:r w:rsidRPr="004F7B71">
              <w:rPr>
                <w:color w:val="333333"/>
                <w:shd w:val="clear" w:color="auto" w:fill="F3F4F5"/>
              </w:rPr>
              <w:t xml:space="preserve">Muhammad </w:t>
            </w:r>
            <w:proofErr w:type="spellStart"/>
            <w:r w:rsidRPr="004F7B71">
              <w:rPr>
                <w:color w:val="333333"/>
                <w:shd w:val="clear" w:color="auto" w:fill="F3F4F5"/>
              </w:rPr>
              <w:t>Adri</w:t>
            </w:r>
            <w:proofErr w:type="spellEnd"/>
            <w:r w:rsidRPr="004F7B71">
              <w:rPr>
                <w:color w:val="333333"/>
                <w:shd w:val="clear" w:color="auto" w:fill="F3F4F5"/>
              </w:rPr>
              <w:t xml:space="preserve">, </w:t>
            </w:r>
            <w:proofErr w:type="spellStart"/>
            <w:r w:rsidRPr="004F7B71">
              <w:rPr>
                <w:color w:val="333333"/>
                <w:shd w:val="clear" w:color="auto" w:fill="F3F4F5"/>
              </w:rPr>
              <w:t>S.Pd</w:t>
            </w:r>
            <w:proofErr w:type="spellEnd"/>
            <w:r w:rsidRPr="004F7B71">
              <w:rPr>
                <w:color w:val="333333"/>
                <w:shd w:val="clear" w:color="auto" w:fill="F3F4F5"/>
              </w:rPr>
              <w:t>, MT</w:t>
            </w:r>
          </w:p>
        </w:tc>
        <w:tc>
          <w:tcPr>
            <w:tcW w:w="3364" w:type="dxa"/>
            <w:gridSpan w:val="3"/>
            <w:tcBorders>
              <w:bottom w:val="single" w:sz="4" w:space="0" w:color="000000"/>
            </w:tcBorders>
          </w:tcPr>
          <w:p w:rsidR="00254C41" w:rsidRPr="004F7B71" w:rsidRDefault="00254C41" w:rsidP="00B62D09">
            <w:pPr>
              <w:jc w:val="center"/>
            </w:pPr>
          </w:p>
          <w:p w:rsidR="00254C41" w:rsidRPr="004F7B71" w:rsidRDefault="00254C41" w:rsidP="00B62D09">
            <w:pPr>
              <w:jc w:val="center"/>
            </w:pPr>
          </w:p>
          <w:p w:rsidR="00254C41" w:rsidRPr="004F7B71" w:rsidRDefault="00254C41" w:rsidP="00B62D09">
            <w:pPr>
              <w:jc w:val="center"/>
            </w:pPr>
          </w:p>
          <w:p w:rsidR="00254C41" w:rsidRPr="004F7B71" w:rsidRDefault="00254C41" w:rsidP="00B62D09">
            <w:pPr>
              <w:jc w:val="center"/>
            </w:pPr>
          </w:p>
          <w:p w:rsidR="00AC5710" w:rsidRPr="004F7B71" w:rsidRDefault="00AC5710" w:rsidP="00B62D09">
            <w:pPr>
              <w:rPr>
                <w:b/>
                <w:bCs/>
                <w:color w:val="333333"/>
                <w:shd w:val="clear" w:color="auto" w:fill="F3F4F5"/>
              </w:rPr>
            </w:pPr>
            <w:r w:rsidRPr="004F7B71">
              <w:rPr>
                <w:b/>
                <w:bCs/>
                <w:color w:val="333333"/>
                <w:shd w:val="clear" w:color="auto" w:fill="F3F4F5"/>
              </w:rPr>
              <w:t xml:space="preserve">Muhammad </w:t>
            </w:r>
            <w:proofErr w:type="spellStart"/>
            <w:r w:rsidRPr="004F7B71">
              <w:rPr>
                <w:b/>
                <w:bCs/>
                <w:color w:val="333333"/>
                <w:shd w:val="clear" w:color="auto" w:fill="F3F4F5"/>
              </w:rPr>
              <w:t>Adri</w:t>
            </w:r>
            <w:proofErr w:type="spellEnd"/>
            <w:r w:rsidRPr="004F7B71">
              <w:rPr>
                <w:b/>
                <w:bCs/>
                <w:color w:val="333333"/>
                <w:shd w:val="clear" w:color="auto" w:fill="F3F4F5"/>
              </w:rPr>
              <w:t xml:space="preserve">, </w:t>
            </w:r>
            <w:proofErr w:type="spellStart"/>
            <w:r w:rsidRPr="004F7B71">
              <w:rPr>
                <w:b/>
                <w:bCs/>
                <w:color w:val="333333"/>
                <w:shd w:val="clear" w:color="auto" w:fill="F3F4F5"/>
              </w:rPr>
              <w:t>S.Pd</w:t>
            </w:r>
            <w:proofErr w:type="spellEnd"/>
            <w:r w:rsidRPr="004F7B71">
              <w:rPr>
                <w:b/>
                <w:bCs/>
                <w:color w:val="333333"/>
                <w:shd w:val="clear" w:color="auto" w:fill="F3F4F5"/>
              </w:rPr>
              <w:t>, MT</w:t>
            </w:r>
          </w:p>
          <w:p w:rsidR="00254C41" w:rsidRPr="004F7B71" w:rsidRDefault="00254C41" w:rsidP="00B62D09">
            <w:pPr>
              <w:tabs>
                <w:tab w:val="left" w:pos="426"/>
              </w:tabs>
              <w:ind w:left="100"/>
            </w:pPr>
            <w:r w:rsidRPr="004F7B71">
              <w:rPr>
                <w:b/>
                <w:bCs/>
              </w:rPr>
              <w:t xml:space="preserve">NIP. </w:t>
            </w:r>
            <w:r w:rsidR="00AC5710" w:rsidRPr="004F7B71">
              <w:rPr>
                <w:b/>
                <w:bCs/>
                <w:color w:val="333333"/>
                <w:shd w:val="clear" w:color="auto" w:fill="F3F4F5"/>
              </w:rPr>
              <w:t>197505142000031001</w:t>
            </w:r>
          </w:p>
        </w:tc>
        <w:tc>
          <w:tcPr>
            <w:tcW w:w="3516" w:type="dxa"/>
            <w:gridSpan w:val="4"/>
            <w:tcBorders>
              <w:bottom w:val="single" w:sz="4" w:space="0" w:color="000000"/>
            </w:tcBorders>
          </w:tcPr>
          <w:p w:rsidR="00254C41" w:rsidRPr="004F7B71" w:rsidRDefault="00254C41" w:rsidP="00B62D09">
            <w:pPr>
              <w:autoSpaceDE w:val="0"/>
              <w:autoSpaceDN w:val="0"/>
              <w:jc w:val="center"/>
              <w:rPr>
                <w:b/>
                <w:noProof/>
                <w:lang w:val="id-ID"/>
              </w:rPr>
            </w:pPr>
          </w:p>
          <w:p w:rsidR="00254C41" w:rsidRPr="004F7B71" w:rsidRDefault="00254C41" w:rsidP="00B62D09">
            <w:pPr>
              <w:autoSpaceDE w:val="0"/>
              <w:autoSpaceDN w:val="0"/>
              <w:jc w:val="center"/>
              <w:rPr>
                <w:b/>
                <w:noProof/>
                <w:lang w:val="id-ID"/>
              </w:rPr>
            </w:pPr>
          </w:p>
          <w:p w:rsidR="00254C41" w:rsidRPr="004F7B71" w:rsidRDefault="00254C41" w:rsidP="00B62D09">
            <w:pPr>
              <w:autoSpaceDE w:val="0"/>
              <w:autoSpaceDN w:val="0"/>
              <w:jc w:val="center"/>
              <w:rPr>
                <w:b/>
                <w:noProof/>
                <w:lang w:val="id-ID"/>
              </w:rPr>
            </w:pPr>
          </w:p>
          <w:p w:rsidR="00254C41" w:rsidRPr="004F7B71" w:rsidRDefault="00254C41" w:rsidP="004F7B71">
            <w:pPr>
              <w:autoSpaceDE w:val="0"/>
              <w:autoSpaceDN w:val="0"/>
              <w:rPr>
                <w:b/>
                <w:noProof/>
                <w:lang w:val="id-ID"/>
              </w:rPr>
            </w:pPr>
          </w:p>
          <w:p w:rsidR="00254C41" w:rsidRPr="004F7B71" w:rsidRDefault="00254C41" w:rsidP="00B62D09">
            <w:pPr>
              <w:autoSpaceDE w:val="0"/>
              <w:autoSpaceDN w:val="0"/>
              <w:rPr>
                <w:b/>
                <w:noProof/>
              </w:rPr>
            </w:pPr>
            <w:r w:rsidRPr="004F7B71">
              <w:rPr>
                <w:b/>
                <w:noProof/>
              </w:rPr>
              <w:t>Ahmaddul Hadi, S.Pd, M.Kom</w:t>
            </w:r>
          </w:p>
          <w:p w:rsidR="00254C41" w:rsidRPr="004F7B71" w:rsidRDefault="00254C41" w:rsidP="00B62D09">
            <w:pPr>
              <w:tabs>
                <w:tab w:val="left" w:pos="426"/>
              </w:tabs>
            </w:pPr>
            <w:r w:rsidRPr="004F7B71">
              <w:rPr>
                <w:b/>
                <w:noProof/>
              </w:rPr>
              <w:t>NIP. 197612092005011003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 w:val="restart"/>
            <w:shd w:val="clear" w:color="auto" w:fill="auto"/>
          </w:tcPr>
          <w:p w:rsidR="004F7B71" w:rsidRPr="004F7B71" w:rsidRDefault="00003D92" w:rsidP="00B62D09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Learning Outcomes (LO</w:t>
            </w:r>
            <w:r w:rsidR="004F7B71" w:rsidRPr="004F7B71">
              <w:rPr>
                <w:rFonts w:eastAsia="Calibri"/>
                <w:b/>
              </w:rPr>
              <w:t>)</w:t>
            </w:r>
          </w:p>
        </w:tc>
        <w:tc>
          <w:tcPr>
            <w:tcW w:w="11558" w:type="dxa"/>
            <w:gridSpan w:val="12"/>
            <w:tcBorders>
              <w:bottom w:val="single" w:sz="4" w:space="0" w:color="000000"/>
            </w:tcBorders>
            <w:shd w:val="clear" w:color="auto" w:fill="E7E6E6"/>
          </w:tcPr>
          <w:p w:rsidR="004F7B71" w:rsidRPr="004F7B71" w:rsidRDefault="00003D92" w:rsidP="00B62D09">
            <w:pPr>
              <w:tabs>
                <w:tab w:val="left" w:pos="1806"/>
              </w:tabs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PLO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b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S8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 xml:space="preserve">Internalizing academic values, norms and ethics 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S9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Demonstrate an attitude of responsibility for work in their field of expertise independently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P3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Able to formulate various real problems based on concepts related to the field of information and programming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KU1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Able to apply logical, critical, systematic and innovative thinking in the context of developing or implementing science and technology that pays attention to and applies humanities values ​​in accordance with their field of expertise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KU5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Able to make decisions appropriately in the context of problem solving in their area of ​​expertise, based on the results of information and data analysis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KU9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Capable of documenting, storing, securing, and recovering data to ensure validity and prevent plagiarism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tabs>
                <w:tab w:val="left" w:pos="599"/>
              </w:tabs>
              <w:ind w:left="599" w:hanging="599"/>
              <w:rPr>
                <w:rFonts w:eastAsia="Calibri"/>
              </w:rPr>
            </w:pPr>
            <w:r w:rsidRPr="004F7B71">
              <w:rPr>
                <w:rFonts w:eastAsia="Calibri"/>
              </w:rPr>
              <w:t>KK1</w:t>
            </w:r>
          </w:p>
        </w:tc>
        <w:tc>
          <w:tcPr>
            <w:tcW w:w="10447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B62D09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Able to apply information technology to solve real problems in the era of the industrial revolution 4.0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rPr>
          <w:trHeight w:val="296"/>
        </w:trPr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558" w:type="dxa"/>
            <w:gridSpan w:val="12"/>
            <w:tcBorders>
              <w:top w:val="single" w:sz="4" w:space="0" w:color="000000"/>
              <w:bottom w:val="single" w:sz="4" w:space="0" w:color="auto"/>
            </w:tcBorders>
            <w:shd w:val="clear" w:color="auto" w:fill="E7E6E6"/>
          </w:tcPr>
          <w:p w:rsidR="004F7B71" w:rsidRPr="004F7B71" w:rsidRDefault="00003D92" w:rsidP="00B62D09">
            <w:pPr>
              <w:jc w:val="center"/>
              <w:rPr>
                <w:rFonts w:eastAsia="Calibri"/>
              </w:rPr>
            </w:pPr>
            <w:r>
              <w:rPr>
                <w:rFonts w:eastAsia="Calibri"/>
                <w:b/>
              </w:rPr>
              <w:t>CO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C</w:t>
            </w:r>
            <w:r w:rsidR="00003D92">
              <w:rPr>
                <w:rFonts w:eastAsia="Calibri"/>
              </w:rPr>
              <w:t>O-</w:t>
            </w:r>
            <w:r w:rsidRPr="004F7B71">
              <w:rPr>
                <w:rFonts w:eastAsia="Calibri"/>
              </w:rPr>
              <w:t>1</w:t>
            </w:r>
          </w:p>
        </w:tc>
        <w:tc>
          <w:tcPr>
            <w:tcW w:w="10447" w:type="dxa"/>
            <w:gridSpan w:val="11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</w:tcPr>
          <w:p w:rsidR="006F6FDB" w:rsidRPr="006F6FDB" w:rsidRDefault="004F7B71" w:rsidP="00003D9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master theoretical concepts related to information systems, characteristics and classifications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B62D09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2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pStyle w:val="Style1"/>
              <w:ind w:firstLine="24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master the concept of system analysis based on the stages of system analysis and be able to make analysis reports</w:t>
            </w:r>
          </w:p>
          <w:p w:rsidR="004F7B71" w:rsidRPr="004F7B71" w:rsidRDefault="004F7B71" w:rsidP="00003D92">
            <w:pPr>
              <w:ind w:firstLine="720"/>
              <w:jc w:val="both"/>
            </w:pP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B62D09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3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bidi/>
              <w:jc w:val="both"/>
            </w:pPr>
            <w:r w:rsidRPr="004F7B71">
              <w:rPr>
                <w:lang w:val="sv-SE"/>
              </w:rPr>
              <w:t>Able to master the concept of system design based on system business process analysis and the personnel involved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rPr>
          <w:trHeight w:val="563"/>
        </w:trPr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B62D09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4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bidi/>
              <w:jc w:val="both"/>
            </w:pPr>
            <w:r w:rsidRPr="004F7B71">
              <w:rPr>
                <w:lang w:val="sv-SE"/>
              </w:rPr>
              <w:t>Able to master the concept of Structured Design and able to formulate problems of use based on the analysis of these problems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rPr>
          <w:trHeight w:val="699"/>
        </w:trPr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B62D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B62D09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5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6F6FDB" w:rsidRDefault="004F7B71" w:rsidP="00003D9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master the concept of detailed system design including Output and Input design and can perform input validation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1F78C0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6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bidi/>
              <w:jc w:val="both"/>
            </w:pPr>
            <w:r w:rsidRPr="004F7B71">
              <w:rPr>
                <w:lang w:val="sv-SE"/>
              </w:rPr>
              <w:t>Able to master the concept of database design in a system development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1F78C0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7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bidi/>
              <w:jc w:val="both"/>
            </w:pPr>
            <w:r w:rsidRPr="004F7B71">
              <w:rPr>
                <w:lang w:val="sv-SE"/>
              </w:rPr>
              <w:t>Able to master object-oriented design concepts and be able to apply them into the form of analysis and design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rPr>
          <w:trHeight w:val="386"/>
        </w:trPr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1F78C0">
            <w:pPr>
              <w:rPr>
                <w:rFonts w:eastAsia="Calibri"/>
              </w:rPr>
            </w:pPr>
            <w:r>
              <w:rPr>
                <w:rFonts w:eastAsia="Calibri"/>
              </w:rPr>
              <w:t>CO-</w:t>
            </w:r>
            <w:r w:rsidR="004F7B71" w:rsidRPr="004F7B71">
              <w:rPr>
                <w:rFonts w:eastAsia="Calibri"/>
              </w:rPr>
              <w:t>8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do object-oriented system design using UML tools.</w:t>
            </w:r>
          </w:p>
        </w:tc>
      </w:tr>
      <w:tr w:rsidR="004F7B71" w:rsidRPr="004F7B71" w:rsidTr="00003D92">
        <w:tblPrEx>
          <w:tblLook w:val="0400" w:firstRow="0" w:lastRow="0" w:firstColumn="0" w:lastColumn="0" w:noHBand="0" w:noVBand="1"/>
        </w:tblPrEx>
        <w:trPr>
          <w:trHeight w:val="485"/>
        </w:trPr>
        <w:tc>
          <w:tcPr>
            <w:tcW w:w="2045" w:type="dxa"/>
            <w:gridSpan w:val="3"/>
            <w:vMerge/>
            <w:shd w:val="clear" w:color="auto" w:fill="auto"/>
          </w:tcPr>
          <w:p w:rsidR="004F7B71" w:rsidRPr="004F7B71" w:rsidRDefault="004F7B71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111" w:type="dxa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003D92" w:rsidP="001F78C0">
            <w:pPr>
              <w:rPr>
                <w:rFonts w:eastAsia="Calibri"/>
              </w:rPr>
            </w:pPr>
            <w:r>
              <w:rPr>
                <w:rFonts w:eastAsia="Calibri"/>
              </w:rPr>
              <w:t>CO</w:t>
            </w:r>
            <w:r w:rsidR="004F7B71" w:rsidRPr="004F7B71">
              <w:rPr>
                <w:rFonts w:eastAsia="Calibri"/>
              </w:rPr>
              <w:t>9</w:t>
            </w:r>
          </w:p>
        </w:tc>
        <w:tc>
          <w:tcPr>
            <w:tcW w:w="10447" w:type="dxa"/>
            <w:gridSpan w:val="11"/>
            <w:tcBorders>
              <w:top w:val="nil"/>
              <w:bottom w:val="single" w:sz="4" w:space="0" w:color="000000"/>
            </w:tcBorders>
            <w:shd w:val="clear" w:color="auto" w:fill="auto"/>
          </w:tcPr>
          <w:p w:rsidR="004F7B71" w:rsidRPr="004F7B71" w:rsidRDefault="004F7B71" w:rsidP="00003D92">
            <w:pPr>
              <w:bidi/>
              <w:jc w:val="both"/>
            </w:pPr>
            <w:r w:rsidRPr="004F7B71">
              <w:rPr>
                <w:lang w:val="sv-SE"/>
              </w:rPr>
              <w:t>Able to select and use analysis and design methods / tools appropriately based on the system being developed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rPr>
          <w:trHeight w:val="345"/>
        </w:trPr>
        <w:tc>
          <w:tcPr>
            <w:tcW w:w="2045" w:type="dxa"/>
            <w:gridSpan w:val="3"/>
            <w:shd w:val="clear" w:color="auto" w:fill="auto"/>
          </w:tcPr>
          <w:p w:rsidR="001F78C0" w:rsidRPr="004F7B71" w:rsidRDefault="00003D92" w:rsidP="001F78C0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Course Description</w:t>
            </w:r>
          </w:p>
        </w:tc>
        <w:tc>
          <w:tcPr>
            <w:tcW w:w="11558" w:type="dxa"/>
            <w:gridSpan w:val="12"/>
            <w:tcBorders>
              <w:top w:val="single" w:sz="4" w:space="0" w:color="000000"/>
            </w:tcBorders>
            <w:shd w:val="clear" w:color="auto" w:fill="auto"/>
          </w:tcPr>
          <w:p w:rsidR="001F78C0" w:rsidRPr="004F7B71" w:rsidRDefault="001F78C0" w:rsidP="004F7B71">
            <w:pPr>
              <w:jc w:val="both"/>
              <w:rPr>
                <w:rFonts w:eastAsia="Calibri"/>
              </w:rPr>
            </w:pPr>
            <w:r w:rsidRPr="004F7B71">
              <w:rPr>
                <w:lang w:val="id-ID"/>
              </w:rPr>
              <w:t>This course provides students with an understanding of the concept of visual programming, as well as providing basic skills to use it.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rPr>
          <w:trHeight w:val="345"/>
        </w:trPr>
        <w:tc>
          <w:tcPr>
            <w:tcW w:w="2045" w:type="dxa"/>
            <w:gridSpan w:val="3"/>
            <w:shd w:val="clear" w:color="auto" w:fill="auto"/>
          </w:tcPr>
          <w:p w:rsidR="001F78C0" w:rsidRPr="004F7B71" w:rsidRDefault="00003D92" w:rsidP="001F78C0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Course Matter</w:t>
            </w:r>
          </w:p>
        </w:tc>
        <w:tc>
          <w:tcPr>
            <w:tcW w:w="11558" w:type="dxa"/>
            <w:gridSpan w:val="12"/>
            <w:tcBorders>
              <w:top w:val="single" w:sz="4" w:space="0" w:color="000000"/>
            </w:tcBorders>
            <w:shd w:val="clear" w:color="auto" w:fill="auto"/>
          </w:tcPr>
          <w:p w:rsidR="001F78C0" w:rsidRPr="004F7B71" w:rsidRDefault="001F78C0" w:rsidP="004F7B71">
            <w:pPr>
              <w:bidi/>
            </w:pPr>
          </w:p>
          <w:p w:rsidR="001F78C0" w:rsidRPr="004F7B71" w:rsidRDefault="001F78C0" w:rsidP="00E92DFF">
            <w:pPr>
              <w:pStyle w:val="BodyText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System definition and characteristics.</w:t>
            </w:r>
          </w:p>
          <w:p w:rsidR="001F78C0" w:rsidRPr="004F7B71" w:rsidRDefault="001F78C0" w:rsidP="00E92DFF">
            <w:pPr>
              <w:pStyle w:val="Style1"/>
              <w:numPr>
                <w:ilvl w:val="0"/>
                <w:numId w:val="3"/>
              </w:numPr>
              <w:tabs>
                <w:tab w:val="clear" w:pos="720"/>
                <w:tab w:val="clear" w:pos="1440"/>
                <w:tab w:val="left" w:pos="713"/>
              </w:tabs>
              <w:ind w:left="713" w:hanging="353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Meaning of System Design</w:t>
            </w:r>
          </w:p>
          <w:p w:rsidR="001F78C0" w:rsidRPr="004F7B71" w:rsidRDefault="001F78C0" w:rsidP="00E92DFF">
            <w:pPr>
              <w:pStyle w:val="Style1"/>
              <w:numPr>
                <w:ilvl w:val="0"/>
                <w:numId w:val="3"/>
              </w:numPr>
              <w:tabs>
                <w:tab w:val="clear" w:pos="720"/>
                <w:tab w:val="clear" w:pos="1440"/>
                <w:tab w:val="left" w:pos="713"/>
              </w:tabs>
              <w:ind w:left="713" w:hanging="353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System Design Objectives</w:t>
            </w:r>
          </w:p>
          <w:p w:rsidR="001F78C0" w:rsidRPr="004F7B71" w:rsidRDefault="001F78C0" w:rsidP="00E92DFF">
            <w:pPr>
              <w:pStyle w:val="Style1"/>
              <w:numPr>
                <w:ilvl w:val="0"/>
                <w:numId w:val="3"/>
              </w:numPr>
              <w:tabs>
                <w:tab w:val="clear" w:pos="720"/>
                <w:tab w:val="clear" w:pos="1440"/>
                <w:tab w:val="left" w:pos="713"/>
              </w:tabs>
              <w:ind w:left="713" w:hanging="353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Personnel involved</w:t>
            </w:r>
          </w:p>
          <w:p w:rsidR="001F78C0" w:rsidRPr="004F7B71" w:rsidRDefault="001F78C0" w:rsidP="00E92DFF">
            <w:pPr>
              <w:pStyle w:val="Style1"/>
              <w:numPr>
                <w:ilvl w:val="0"/>
                <w:numId w:val="3"/>
              </w:num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General system design</w:t>
            </w:r>
          </w:p>
          <w:p w:rsidR="001F78C0" w:rsidRPr="004F7B71" w:rsidRDefault="001F78C0" w:rsidP="00E92DFF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  <w:rPr>
                <w:lang w:val="id-ID"/>
              </w:rPr>
            </w:pPr>
            <w:r w:rsidRPr="004F7B71">
              <w:rPr>
                <w:lang w:val="id-ID"/>
              </w:rPr>
              <w:t>System flowchart</w:t>
            </w:r>
          </w:p>
          <w:p w:rsidR="001F78C0" w:rsidRPr="004F7B71" w:rsidRDefault="001F78C0" w:rsidP="00E92DFF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  <w:rPr>
                <w:lang w:val="id-ID"/>
              </w:rPr>
            </w:pPr>
            <w:r w:rsidRPr="004F7B71">
              <w:rPr>
                <w:lang w:val="id-ID"/>
              </w:rPr>
              <w:t>Context Diagram and DFD</w:t>
            </w:r>
          </w:p>
          <w:p w:rsidR="004F7B71" w:rsidRPr="006F6FDB" w:rsidRDefault="001F78C0" w:rsidP="00E92DFF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  <w:rPr>
                <w:lang w:val="id-ID"/>
              </w:rPr>
            </w:pPr>
            <w:r w:rsidRPr="004F7B71">
              <w:t>DETAILED SYSTEM DESIGN</w:t>
            </w:r>
          </w:p>
          <w:p w:rsidR="001F78C0" w:rsidRPr="004F7B71" w:rsidRDefault="001F78C0" w:rsidP="00E92DFF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  <w:rPr>
                <w:lang w:val="id-ID"/>
              </w:rPr>
            </w:pPr>
            <w:r w:rsidRPr="004F7B71">
              <w:rPr>
                <w:lang w:val="id-ID"/>
              </w:rPr>
              <w:t>Designing Database</w:t>
            </w:r>
          </w:p>
          <w:p w:rsidR="004F7B71" w:rsidRPr="004F7B71" w:rsidRDefault="001F78C0" w:rsidP="00E92DFF">
            <w:pPr>
              <w:pStyle w:val="Style2"/>
              <w:numPr>
                <w:ilvl w:val="1"/>
                <w:numId w:val="15"/>
              </w:numPr>
              <w:tabs>
                <w:tab w:val="clear" w:pos="1214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left" w:pos="1422"/>
                <w:tab w:val="left" w:pos="269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Entity Relationship Diagram (ERD)</w:t>
            </w:r>
          </w:p>
          <w:p w:rsidR="001F78C0" w:rsidRPr="004F7B71" w:rsidRDefault="001F78C0" w:rsidP="00E92DFF">
            <w:pPr>
              <w:pStyle w:val="Style2"/>
              <w:numPr>
                <w:ilvl w:val="1"/>
                <w:numId w:val="15"/>
              </w:numPr>
              <w:tabs>
                <w:tab w:val="clear" w:pos="1214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left" w:pos="269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DFD, ERD and Normalization Relationships</w:t>
            </w:r>
          </w:p>
          <w:p w:rsidR="004F7B71" w:rsidRPr="004F7B71" w:rsidRDefault="004F7B71" w:rsidP="00E92DFF">
            <w:pPr>
              <w:numPr>
                <w:ilvl w:val="0"/>
                <w:numId w:val="3"/>
              </w:numPr>
              <w:tabs>
                <w:tab w:val="clear" w:pos="720"/>
                <w:tab w:val="left" w:pos="713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</w:pPr>
            <w:r w:rsidRPr="004F7B71">
              <w:t>Object Oriented Modeling.</w:t>
            </w:r>
          </w:p>
          <w:p w:rsidR="004F7B71" w:rsidRPr="004F7B71" w:rsidRDefault="004F7B71" w:rsidP="00E92DFF">
            <w:pPr>
              <w:numPr>
                <w:ilvl w:val="0"/>
                <w:numId w:val="3"/>
              </w:numPr>
              <w:tabs>
                <w:tab w:val="clear" w:pos="720"/>
                <w:tab w:val="left" w:pos="713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</w:pPr>
            <w:r w:rsidRPr="004F7B71">
              <w:t xml:space="preserve"> Object Oriented Analysis.</w:t>
            </w:r>
          </w:p>
          <w:p w:rsidR="004F7B71" w:rsidRPr="004F7B71" w:rsidRDefault="004F7B71" w:rsidP="00E92DFF">
            <w:pPr>
              <w:numPr>
                <w:ilvl w:val="0"/>
                <w:numId w:val="3"/>
              </w:numPr>
              <w:tabs>
                <w:tab w:val="clear" w:pos="720"/>
                <w:tab w:val="left" w:pos="713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</w:pPr>
            <w:r w:rsidRPr="004F7B71">
              <w:t>Object Oriented Design.</w:t>
            </w:r>
          </w:p>
          <w:p w:rsidR="004F7B71" w:rsidRPr="004F7B71" w:rsidRDefault="004F7B71" w:rsidP="00E92DFF">
            <w:pPr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</w:pPr>
            <w:r w:rsidRPr="004F7B71">
              <w:t xml:space="preserve">Introduction to UML. </w:t>
            </w:r>
          </w:p>
          <w:p w:rsidR="004F7B71" w:rsidRPr="004F7B71" w:rsidRDefault="004F7B71" w:rsidP="00E92DFF">
            <w:pPr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</w:pPr>
            <w:r w:rsidRPr="004F7B71">
              <w:t>A Brief History of UML.</w:t>
            </w:r>
          </w:p>
          <w:p w:rsidR="004F7B71" w:rsidRPr="004F7B71" w:rsidRDefault="004F7B71" w:rsidP="00E92DFF">
            <w:pPr>
              <w:numPr>
                <w:ilvl w:val="0"/>
                <w:numId w:val="3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</w:pPr>
            <w:r w:rsidRPr="004F7B71">
              <w:t xml:space="preserve">UML </w:t>
            </w:r>
            <w:proofErr w:type="gramStart"/>
            <w:r w:rsidRPr="004F7B71">
              <w:t>parts ..</w:t>
            </w:r>
            <w:proofErr w:type="gramEnd"/>
          </w:p>
          <w:p w:rsidR="001F78C0" w:rsidRPr="004F7B71" w:rsidRDefault="004F7B71" w:rsidP="00E92DFF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  <w:rPr>
                <w:lang w:val="id-ID"/>
              </w:rPr>
            </w:pPr>
            <w:r w:rsidRPr="004F7B71">
              <w:t>Steps to Create UML</w:t>
            </w:r>
          </w:p>
          <w:p w:rsidR="001F78C0" w:rsidRDefault="001F78C0" w:rsidP="001F78C0">
            <w:pPr>
              <w:rPr>
                <w:rFonts w:eastAsia="Calibri"/>
              </w:rPr>
            </w:pPr>
          </w:p>
          <w:p w:rsidR="00935E5F" w:rsidRDefault="00935E5F" w:rsidP="001F78C0">
            <w:pPr>
              <w:rPr>
                <w:rFonts w:eastAsia="Calibri"/>
              </w:rPr>
            </w:pPr>
          </w:p>
          <w:p w:rsidR="00935E5F" w:rsidRPr="004F7B71" w:rsidRDefault="00935E5F" w:rsidP="001F78C0">
            <w:pPr>
              <w:rPr>
                <w:rFonts w:eastAsia="Calibri"/>
              </w:rPr>
            </w:pP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 w:val="restart"/>
            <w:shd w:val="clear" w:color="auto" w:fill="auto"/>
          </w:tcPr>
          <w:p w:rsidR="001F78C0" w:rsidRPr="004F7B71" w:rsidRDefault="001F78C0" w:rsidP="001F78C0">
            <w:pPr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References</w:t>
            </w:r>
          </w:p>
        </w:tc>
        <w:tc>
          <w:tcPr>
            <w:tcW w:w="11558" w:type="dxa"/>
            <w:gridSpan w:val="12"/>
            <w:tcBorders>
              <w:bottom w:val="single" w:sz="8" w:space="0" w:color="000000"/>
            </w:tcBorders>
            <w:shd w:val="clear" w:color="auto" w:fill="E7E6E6"/>
          </w:tcPr>
          <w:p w:rsidR="001F78C0" w:rsidRPr="004F7B71" w:rsidRDefault="001F78C0" w:rsidP="001F78C0">
            <w:pPr>
              <w:ind w:left="26"/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Main: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rPr>
          <w:trHeight w:val="762"/>
        </w:trPr>
        <w:tc>
          <w:tcPr>
            <w:tcW w:w="2045" w:type="dxa"/>
            <w:gridSpan w:val="3"/>
            <w:vMerge/>
            <w:shd w:val="clear" w:color="auto" w:fill="auto"/>
          </w:tcPr>
          <w:p w:rsidR="001F78C0" w:rsidRPr="004F7B71" w:rsidRDefault="001F78C0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b/>
              </w:rPr>
            </w:pPr>
          </w:p>
        </w:tc>
        <w:tc>
          <w:tcPr>
            <w:tcW w:w="11558" w:type="dxa"/>
            <w:gridSpan w:val="12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r w:rsidRPr="004F7B71">
              <w:t xml:space="preserve">Burch, J.G., </w:t>
            </w:r>
            <w:r w:rsidRPr="004F7B71">
              <w:rPr>
                <w:b/>
              </w:rPr>
              <w:t>System, Analysis, Design, and Implementation</w:t>
            </w:r>
            <w:r w:rsidRPr="004F7B71">
              <w:t>, Boyd &amp; Fraser Publishing Company, 1992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r w:rsidRPr="004F7B71">
              <w:t xml:space="preserve">D. </w:t>
            </w:r>
            <w:proofErr w:type="spellStart"/>
            <w:r w:rsidRPr="004F7B71">
              <w:t>Suryadi</w:t>
            </w:r>
            <w:proofErr w:type="spellEnd"/>
            <w:r w:rsidRPr="004F7B71">
              <w:t xml:space="preserve"> H.S., </w:t>
            </w:r>
            <w:proofErr w:type="spellStart"/>
            <w:r w:rsidRPr="004F7B71">
              <w:t>Bunawan</w:t>
            </w:r>
            <w:proofErr w:type="spellEnd"/>
            <w:r w:rsidRPr="004F7B71">
              <w:t xml:space="preserve">, </w:t>
            </w:r>
            <w:proofErr w:type="spellStart"/>
            <w:r w:rsidRPr="004F7B71">
              <w:rPr>
                <w:b/>
              </w:rPr>
              <w:t>Pengantar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Perancangan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Sistem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Informasi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Gunadarma</w:t>
            </w:r>
            <w:proofErr w:type="spellEnd"/>
            <w:r w:rsidRPr="004F7B71">
              <w:t>, 1996.</w:t>
            </w:r>
          </w:p>
          <w:p w:rsidR="001F78C0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proofErr w:type="spellStart"/>
            <w:r w:rsidRPr="004F7B71">
              <w:t>Elmasri</w:t>
            </w:r>
            <w:proofErr w:type="spellEnd"/>
            <w:r w:rsidRPr="004F7B71">
              <w:t>/</w:t>
            </w:r>
            <w:proofErr w:type="spellStart"/>
            <w:r w:rsidRPr="004F7B71">
              <w:t>Navathe</w:t>
            </w:r>
            <w:proofErr w:type="spellEnd"/>
            <w:r w:rsidRPr="004F7B71">
              <w:t xml:space="preserve">, </w:t>
            </w:r>
            <w:r w:rsidRPr="004F7B71">
              <w:rPr>
                <w:b/>
              </w:rPr>
              <w:t>Fundamentals of Database System</w:t>
            </w:r>
            <w:r w:rsidRPr="004F7B71">
              <w:t xml:space="preserve">, Benjamin/Cummings Publishing Company, </w:t>
            </w:r>
            <w:proofErr w:type="spellStart"/>
            <w:r w:rsidRPr="004F7B71">
              <w:t>Inc</w:t>
            </w:r>
            <w:proofErr w:type="spellEnd"/>
            <w:r w:rsidRPr="004F7B71">
              <w:t>, 1989.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1F78C0" w:rsidRPr="004F7B71" w:rsidRDefault="001F78C0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</w:rPr>
            </w:pPr>
          </w:p>
        </w:tc>
        <w:tc>
          <w:tcPr>
            <w:tcW w:w="11558" w:type="dxa"/>
            <w:gridSpan w:val="12"/>
            <w:tcBorders>
              <w:top w:val="single" w:sz="8" w:space="0" w:color="000000"/>
            </w:tcBorders>
            <w:shd w:val="clear" w:color="auto" w:fill="E7E6E6"/>
          </w:tcPr>
          <w:p w:rsidR="001F78C0" w:rsidRPr="004F7B71" w:rsidRDefault="00003D92" w:rsidP="001F78C0">
            <w:pPr>
              <w:jc w:val="center"/>
              <w:rPr>
                <w:rFonts w:eastAsia="Calibri"/>
              </w:rPr>
            </w:pPr>
            <w:r>
              <w:rPr>
                <w:rFonts w:eastAsia="Calibri"/>
                <w:b/>
                <w:color w:val="000000"/>
              </w:rPr>
              <w:t>Supporting</w:t>
            </w:r>
            <w:r w:rsidR="001F78C0" w:rsidRPr="004F7B71">
              <w:rPr>
                <w:rFonts w:eastAsia="Calibri"/>
                <w:b/>
                <w:color w:val="000000"/>
              </w:rPr>
              <w:t>: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1F78C0" w:rsidRPr="004F7B71" w:rsidRDefault="001F78C0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</w:rPr>
            </w:pPr>
          </w:p>
        </w:tc>
        <w:tc>
          <w:tcPr>
            <w:tcW w:w="11558" w:type="dxa"/>
            <w:gridSpan w:val="12"/>
            <w:tcBorders>
              <w:top w:val="single" w:sz="4" w:space="0" w:color="FFFFFF"/>
            </w:tcBorders>
            <w:shd w:val="clear" w:color="auto" w:fill="auto"/>
          </w:tcPr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proofErr w:type="spellStart"/>
            <w:r w:rsidRPr="004F7B71">
              <w:t>Jogiyanto</w:t>
            </w:r>
            <w:proofErr w:type="spellEnd"/>
            <w:r w:rsidRPr="004F7B71">
              <w:t xml:space="preserve">, </w:t>
            </w:r>
            <w:proofErr w:type="spellStart"/>
            <w:r w:rsidRPr="004F7B71">
              <w:rPr>
                <w:b/>
              </w:rPr>
              <w:t>Analisis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dan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Disain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Sistem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Informasi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Andi</w:t>
            </w:r>
            <w:proofErr w:type="spellEnd"/>
            <w:r w:rsidRPr="004F7B71">
              <w:t xml:space="preserve"> Offset, Yogyakarta, 1990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proofErr w:type="spellStart"/>
            <w:r w:rsidRPr="004F7B71">
              <w:t>Senn</w:t>
            </w:r>
            <w:proofErr w:type="spellEnd"/>
            <w:r w:rsidRPr="004F7B71">
              <w:t xml:space="preserve">, James A., </w:t>
            </w:r>
            <w:r w:rsidRPr="004F7B71">
              <w:rPr>
                <w:b/>
              </w:rPr>
              <w:t>Analysis and Design of Information Systems</w:t>
            </w:r>
            <w:r w:rsidRPr="004F7B71">
              <w:rPr>
                <w:i/>
              </w:rPr>
              <w:t>,</w:t>
            </w:r>
            <w:r w:rsidRPr="004F7B71">
              <w:t xml:space="preserve"> McGraw-Hill Publishing Company, 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proofErr w:type="spellStart"/>
            <w:r w:rsidRPr="004F7B71">
              <w:t>Tavri</w:t>
            </w:r>
            <w:proofErr w:type="spellEnd"/>
            <w:r w:rsidRPr="004F7B71">
              <w:t xml:space="preserve"> D. </w:t>
            </w:r>
            <w:proofErr w:type="spellStart"/>
            <w:r w:rsidRPr="004F7B71">
              <w:t>Mahyuzir</w:t>
            </w:r>
            <w:proofErr w:type="spellEnd"/>
            <w:r w:rsidRPr="004F7B71">
              <w:t xml:space="preserve">, </w:t>
            </w:r>
            <w:proofErr w:type="spellStart"/>
            <w:r w:rsidRPr="004F7B71">
              <w:rPr>
                <w:b/>
              </w:rPr>
              <w:t>Analisa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Perancangan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Sistem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Pengolahan</w:t>
            </w:r>
            <w:proofErr w:type="spellEnd"/>
            <w:r w:rsidRPr="004F7B71">
              <w:rPr>
                <w:b/>
              </w:rPr>
              <w:t xml:space="preserve"> Data</w:t>
            </w:r>
            <w:r w:rsidRPr="004F7B71">
              <w:t xml:space="preserve">, PT. </w:t>
            </w:r>
            <w:proofErr w:type="spellStart"/>
            <w:r w:rsidRPr="004F7B71">
              <w:t>Elex</w:t>
            </w:r>
            <w:proofErr w:type="spellEnd"/>
            <w:r w:rsidRPr="004F7B71">
              <w:t xml:space="preserve"> Media </w:t>
            </w:r>
            <w:proofErr w:type="spellStart"/>
            <w:r w:rsidRPr="004F7B71">
              <w:t>Komputindo</w:t>
            </w:r>
            <w:proofErr w:type="spellEnd"/>
            <w:r w:rsidRPr="004F7B71">
              <w:t>, Jakarta, 1989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r w:rsidRPr="004F7B71">
              <w:t xml:space="preserve">Yourdon, Edward, </w:t>
            </w:r>
            <w:r w:rsidRPr="004F7B71">
              <w:rPr>
                <w:b/>
              </w:rPr>
              <w:t>Modern Structure Analysis</w:t>
            </w:r>
            <w:r w:rsidRPr="004F7B71">
              <w:t xml:space="preserve">, Prentice-Hall, </w:t>
            </w:r>
            <w:proofErr w:type="spellStart"/>
            <w:r w:rsidRPr="004F7B71">
              <w:t>Inc</w:t>
            </w:r>
            <w:proofErr w:type="spellEnd"/>
            <w:r w:rsidRPr="004F7B71">
              <w:t>, 1989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proofErr w:type="spellStart"/>
            <w:r w:rsidRPr="004F7B71">
              <w:t>Anonim</w:t>
            </w:r>
            <w:proofErr w:type="spellEnd"/>
            <w:r w:rsidRPr="004F7B71">
              <w:t xml:space="preserve">, </w:t>
            </w:r>
            <w:proofErr w:type="spellStart"/>
            <w:r w:rsidRPr="004F7B71">
              <w:rPr>
                <w:b/>
              </w:rPr>
              <w:t>Pengantar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Analisis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dan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Perancangan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Sistem</w:t>
            </w:r>
            <w:proofErr w:type="spellEnd"/>
            <w:r w:rsidRPr="004F7B71">
              <w:rPr>
                <w:b/>
              </w:rPr>
              <w:t xml:space="preserve"> </w:t>
            </w:r>
            <w:proofErr w:type="spellStart"/>
            <w:r w:rsidRPr="004F7B71">
              <w:rPr>
                <w:b/>
              </w:rPr>
              <w:t>Terstruktur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Gunadarma</w:t>
            </w:r>
            <w:proofErr w:type="spellEnd"/>
            <w:r w:rsidRPr="004F7B71">
              <w:t>, 1995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jc w:val="both"/>
            </w:pPr>
            <w:r w:rsidRPr="004F7B71">
              <w:t xml:space="preserve">Kendall &amp; Kendall, </w:t>
            </w:r>
            <w:proofErr w:type="spellStart"/>
            <w:r w:rsidRPr="004F7B71">
              <w:rPr>
                <w:b/>
                <w:bCs/>
              </w:rPr>
              <w:t>Analisis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d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Perancang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Sistem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Edisi</w:t>
            </w:r>
            <w:proofErr w:type="spellEnd"/>
            <w:r w:rsidRPr="004F7B71">
              <w:t xml:space="preserve"> </w:t>
            </w:r>
            <w:proofErr w:type="spellStart"/>
            <w:r w:rsidRPr="004F7B71">
              <w:t>Ke</w:t>
            </w:r>
            <w:proofErr w:type="spellEnd"/>
            <w:r w:rsidRPr="004F7B71">
              <w:t xml:space="preserve"> 5 – </w:t>
            </w:r>
            <w:proofErr w:type="spellStart"/>
            <w:r w:rsidRPr="004F7B71">
              <w:t>Jilid</w:t>
            </w:r>
            <w:proofErr w:type="spellEnd"/>
            <w:r w:rsidRPr="004F7B71">
              <w:t xml:space="preserve"> 1, PT. </w:t>
            </w:r>
            <w:proofErr w:type="spellStart"/>
            <w:r w:rsidRPr="004F7B71">
              <w:t>Prenhallindo</w:t>
            </w:r>
            <w:proofErr w:type="spellEnd"/>
            <w:r w:rsidRPr="004F7B71">
              <w:t>, Jakarta, 2003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tabs>
                <w:tab w:val="left" w:pos="571"/>
              </w:tabs>
              <w:jc w:val="both"/>
            </w:pPr>
            <w:r w:rsidRPr="004F7B71">
              <w:t xml:space="preserve">Kendall &amp; Kendall, </w:t>
            </w:r>
            <w:proofErr w:type="spellStart"/>
            <w:r w:rsidRPr="004F7B71">
              <w:rPr>
                <w:b/>
                <w:bCs/>
              </w:rPr>
              <w:t>Analisis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d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Perancang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Sistem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Edisi</w:t>
            </w:r>
            <w:proofErr w:type="spellEnd"/>
            <w:r w:rsidRPr="004F7B71">
              <w:t xml:space="preserve"> </w:t>
            </w:r>
            <w:proofErr w:type="spellStart"/>
            <w:r w:rsidRPr="004F7B71">
              <w:t>Ke</w:t>
            </w:r>
            <w:proofErr w:type="spellEnd"/>
            <w:r w:rsidRPr="004F7B71">
              <w:t xml:space="preserve"> 5 – </w:t>
            </w:r>
            <w:proofErr w:type="spellStart"/>
            <w:r w:rsidRPr="004F7B71">
              <w:t>Jilid</w:t>
            </w:r>
            <w:proofErr w:type="spellEnd"/>
            <w:r w:rsidRPr="004F7B71">
              <w:t xml:space="preserve"> 2, PT. </w:t>
            </w:r>
            <w:proofErr w:type="spellStart"/>
            <w:r w:rsidRPr="004F7B71">
              <w:t>Indeks</w:t>
            </w:r>
            <w:proofErr w:type="spellEnd"/>
            <w:r w:rsidRPr="004F7B71">
              <w:t>, Jakarta, 2003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tabs>
                <w:tab w:val="left" w:pos="571"/>
              </w:tabs>
              <w:jc w:val="both"/>
            </w:pPr>
            <w:proofErr w:type="spellStart"/>
            <w:r w:rsidRPr="004F7B71">
              <w:t>Ariesto</w:t>
            </w:r>
            <w:proofErr w:type="spellEnd"/>
            <w:r w:rsidRPr="004F7B71">
              <w:t xml:space="preserve"> </w:t>
            </w:r>
            <w:proofErr w:type="spellStart"/>
            <w:r w:rsidRPr="004F7B71">
              <w:t>Hadi</w:t>
            </w:r>
            <w:proofErr w:type="spellEnd"/>
            <w:r w:rsidRPr="004F7B71">
              <w:t xml:space="preserve"> </w:t>
            </w:r>
            <w:proofErr w:type="spellStart"/>
            <w:r w:rsidRPr="004F7B71">
              <w:t>Sutopo</w:t>
            </w:r>
            <w:proofErr w:type="spellEnd"/>
            <w:r w:rsidRPr="004F7B71">
              <w:t xml:space="preserve">, </w:t>
            </w:r>
            <w:proofErr w:type="spellStart"/>
            <w:r w:rsidRPr="004F7B71">
              <w:rPr>
                <w:b/>
                <w:bCs/>
              </w:rPr>
              <w:t>Analisis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d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Desai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Berorientasi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Objek</w:t>
            </w:r>
            <w:proofErr w:type="spellEnd"/>
            <w:r w:rsidRPr="004F7B71">
              <w:t>, J&amp;J Learning, Yogyakarta, 2002.</w:t>
            </w:r>
          </w:p>
          <w:p w:rsidR="00003D92" w:rsidRPr="004F7B71" w:rsidRDefault="00003D92" w:rsidP="00003D92">
            <w:pPr>
              <w:numPr>
                <w:ilvl w:val="0"/>
                <w:numId w:val="2"/>
              </w:numPr>
              <w:tabs>
                <w:tab w:val="clear" w:pos="360"/>
                <w:tab w:val="left" w:pos="571"/>
              </w:tabs>
              <w:ind w:left="571" w:hanging="571"/>
              <w:jc w:val="both"/>
            </w:pPr>
            <w:proofErr w:type="spellStart"/>
            <w:r w:rsidRPr="004F7B71">
              <w:t>Adi</w:t>
            </w:r>
            <w:proofErr w:type="spellEnd"/>
            <w:r w:rsidRPr="004F7B71">
              <w:t xml:space="preserve"> </w:t>
            </w:r>
            <w:proofErr w:type="spellStart"/>
            <w:r w:rsidRPr="004F7B71">
              <w:t>Nugroho</w:t>
            </w:r>
            <w:proofErr w:type="spellEnd"/>
            <w:r w:rsidRPr="004F7B71">
              <w:t xml:space="preserve">, </w:t>
            </w:r>
            <w:proofErr w:type="spellStart"/>
            <w:r w:rsidRPr="004F7B71">
              <w:rPr>
                <w:b/>
                <w:bCs/>
              </w:rPr>
              <w:t>Analisis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d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Perancang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Sistem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Informasi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dengan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Metodologi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Berorientasi</w:t>
            </w:r>
            <w:proofErr w:type="spellEnd"/>
            <w:r w:rsidRPr="004F7B71">
              <w:rPr>
                <w:b/>
                <w:bCs/>
              </w:rPr>
              <w:t xml:space="preserve"> </w:t>
            </w:r>
            <w:proofErr w:type="spellStart"/>
            <w:r w:rsidRPr="004F7B71">
              <w:rPr>
                <w:b/>
                <w:bCs/>
              </w:rPr>
              <w:t>Objek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Informatika</w:t>
            </w:r>
            <w:proofErr w:type="spellEnd"/>
            <w:r w:rsidRPr="004F7B71">
              <w:t>, Bandung, 2003</w:t>
            </w:r>
          </w:p>
          <w:p w:rsidR="001F78C0" w:rsidRPr="004F7B71" w:rsidRDefault="00003D92" w:rsidP="00003D92">
            <w:pPr>
              <w:numPr>
                <w:ilvl w:val="0"/>
                <w:numId w:val="2"/>
              </w:numPr>
              <w:tabs>
                <w:tab w:val="left" w:pos="571"/>
              </w:tabs>
              <w:jc w:val="both"/>
            </w:pPr>
            <w:r w:rsidRPr="004F7B71">
              <w:t xml:space="preserve">A. </w:t>
            </w:r>
            <w:proofErr w:type="spellStart"/>
            <w:r w:rsidRPr="004F7B71">
              <w:t>Suhendar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Hariman</w:t>
            </w:r>
            <w:proofErr w:type="spellEnd"/>
            <w:r w:rsidRPr="004F7B71">
              <w:t xml:space="preserve"> </w:t>
            </w:r>
            <w:proofErr w:type="spellStart"/>
            <w:r w:rsidRPr="004F7B71">
              <w:t>Gunadi</w:t>
            </w:r>
            <w:proofErr w:type="spellEnd"/>
            <w:r w:rsidRPr="004F7B71">
              <w:t xml:space="preserve">, </w:t>
            </w:r>
            <w:r w:rsidRPr="004F7B71">
              <w:rPr>
                <w:b/>
                <w:bCs/>
              </w:rPr>
              <w:t xml:space="preserve">Visual Modeling </w:t>
            </w:r>
            <w:proofErr w:type="spellStart"/>
            <w:r w:rsidRPr="004F7B71">
              <w:rPr>
                <w:b/>
                <w:bCs/>
              </w:rPr>
              <w:t>Menggunakan</w:t>
            </w:r>
            <w:proofErr w:type="spellEnd"/>
            <w:r w:rsidRPr="004F7B71">
              <w:rPr>
                <w:b/>
                <w:bCs/>
              </w:rPr>
              <w:t xml:space="preserve"> UML </w:t>
            </w:r>
            <w:proofErr w:type="spellStart"/>
            <w:r w:rsidRPr="004F7B71">
              <w:rPr>
                <w:b/>
                <w:bCs/>
              </w:rPr>
              <w:t>dan</w:t>
            </w:r>
            <w:proofErr w:type="spellEnd"/>
            <w:r w:rsidRPr="004F7B71">
              <w:rPr>
                <w:b/>
                <w:bCs/>
              </w:rPr>
              <w:t xml:space="preserve"> RATIONAL ROSE</w:t>
            </w:r>
            <w:r w:rsidRPr="004F7B71">
              <w:t xml:space="preserve">, </w:t>
            </w:r>
            <w:proofErr w:type="spellStart"/>
            <w:r w:rsidRPr="004F7B71">
              <w:t>Informatika</w:t>
            </w:r>
            <w:proofErr w:type="spellEnd"/>
            <w:r w:rsidRPr="004F7B71">
              <w:t>, Bandung, 2002.</w:t>
            </w:r>
            <w:r>
              <w:t xml:space="preserve"> </w:t>
            </w:r>
            <w:proofErr w:type="spellStart"/>
            <w:r w:rsidRPr="004F7B71">
              <w:t>Schmuller</w:t>
            </w:r>
            <w:proofErr w:type="spellEnd"/>
            <w:r w:rsidRPr="004F7B71">
              <w:t xml:space="preserve">, </w:t>
            </w:r>
            <w:proofErr w:type="spellStart"/>
            <w:r w:rsidRPr="004F7B71">
              <w:t>Josep</w:t>
            </w:r>
            <w:proofErr w:type="spellEnd"/>
            <w:r w:rsidRPr="004F7B71">
              <w:t xml:space="preserve">, </w:t>
            </w:r>
            <w:r w:rsidRPr="004F7B71">
              <w:rPr>
                <w:b/>
              </w:rPr>
              <w:t xml:space="preserve">SAMS Teach Yourself UML </w:t>
            </w:r>
            <w:proofErr w:type="spellStart"/>
            <w:r w:rsidRPr="004F7B71">
              <w:rPr>
                <w:b/>
              </w:rPr>
              <w:t>ini</w:t>
            </w:r>
            <w:proofErr w:type="spellEnd"/>
            <w:r w:rsidRPr="004F7B71">
              <w:rPr>
                <w:b/>
              </w:rPr>
              <w:t xml:space="preserve"> 24 Hours</w:t>
            </w:r>
            <w:r w:rsidRPr="004F7B71">
              <w:t xml:space="preserve">, Second Edition, </w:t>
            </w:r>
            <w:proofErr w:type="spellStart"/>
            <w:r w:rsidRPr="004F7B71">
              <w:t>Sams</w:t>
            </w:r>
            <w:proofErr w:type="spellEnd"/>
            <w:r w:rsidRPr="004F7B71">
              <w:t xml:space="preserve"> Publishing, 2002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 w:val="restart"/>
            <w:shd w:val="clear" w:color="auto" w:fill="auto"/>
          </w:tcPr>
          <w:p w:rsidR="001F78C0" w:rsidRPr="004F7B71" w:rsidRDefault="001F78C0" w:rsidP="001F78C0">
            <w:pPr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Learning Media</w:t>
            </w:r>
          </w:p>
        </w:tc>
        <w:tc>
          <w:tcPr>
            <w:tcW w:w="4678" w:type="dxa"/>
            <w:gridSpan w:val="5"/>
            <w:shd w:val="clear" w:color="auto" w:fill="E7E6E6"/>
          </w:tcPr>
          <w:p w:rsidR="001F78C0" w:rsidRPr="004F7B71" w:rsidRDefault="001F78C0" w:rsidP="001F78C0">
            <w:pPr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Software:</w:t>
            </w:r>
          </w:p>
        </w:tc>
        <w:tc>
          <w:tcPr>
            <w:tcW w:w="6880" w:type="dxa"/>
            <w:gridSpan w:val="7"/>
            <w:shd w:val="clear" w:color="auto" w:fill="E7E6E6"/>
          </w:tcPr>
          <w:p w:rsidR="001F78C0" w:rsidRPr="004F7B71" w:rsidRDefault="001F78C0" w:rsidP="001F78C0">
            <w:pPr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Hardware :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vMerge/>
            <w:shd w:val="clear" w:color="auto" w:fill="auto"/>
          </w:tcPr>
          <w:p w:rsidR="001F78C0" w:rsidRPr="004F7B71" w:rsidRDefault="001F78C0" w:rsidP="001F78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libri"/>
                <w:b/>
              </w:rPr>
            </w:pPr>
          </w:p>
        </w:tc>
        <w:tc>
          <w:tcPr>
            <w:tcW w:w="4678" w:type="dxa"/>
            <w:gridSpan w:val="5"/>
            <w:shd w:val="clear" w:color="auto" w:fill="auto"/>
          </w:tcPr>
          <w:p w:rsidR="006F6FDB" w:rsidRPr="00E92DFF" w:rsidRDefault="006F6FDB" w:rsidP="006F6FDB">
            <w:pPr>
              <w:textAlignment w:val="baseline"/>
              <w:rPr>
                <w:color w:val="000000"/>
                <w:lang w:val="en-ID" w:eastAsia="en-ID"/>
              </w:rPr>
            </w:pPr>
            <w:r w:rsidRPr="00E92DFF">
              <w:rPr>
                <w:rFonts w:eastAsia="Calibri"/>
                <w:color w:val="000000"/>
              </w:rPr>
              <w:t xml:space="preserve">Visio Software, </w:t>
            </w:r>
            <w:hyperlink r:id="rId9" w:anchor="6_Diagram_Designer" w:history="1">
              <w:r w:rsidRPr="00E92DFF">
                <w:rPr>
                  <w:rStyle w:val="Hyperlink"/>
                  <w:color w:val="000000"/>
                  <w:u w:val="none"/>
                  <w:bdr w:val="none" w:sz="0" w:space="0" w:color="auto" w:frame="1"/>
                </w:rPr>
                <w:t>Diagram Designer</w:t>
              </w:r>
            </w:hyperlink>
            <w:r w:rsidRPr="00E92DFF">
              <w:rPr>
                <w:color w:val="000000"/>
                <w:lang w:val="en-ID" w:eastAsia="en-ID"/>
              </w:rPr>
              <w:t xml:space="preserve">, </w:t>
            </w:r>
            <w:hyperlink r:id="rId10" w:anchor="7_PlantUML" w:history="1">
              <w:proofErr w:type="spellStart"/>
              <w:r w:rsidRPr="00E92DFF">
                <w:rPr>
                  <w:rStyle w:val="Hyperlink"/>
                  <w:color w:val="000000"/>
                  <w:u w:val="none"/>
                  <w:bdr w:val="none" w:sz="0" w:space="0" w:color="auto" w:frame="1"/>
                </w:rPr>
                <w:t>PlantUML</w:t>
              </w:r>
              <w:proofErr w:type="spellEnd"/>
            </w:hyperlink>
          </w:p>
          <w:p w:rsidR="001F78C0" w:rsidRPr="004F7B71" w:rsidRDefault="001F78C0" w:rsidP="004F7B71">
            <w:pPr>
              <w:pStyle w:val="ListParagraph"/>
              <w:ind w:left="0"/>
              <w:rPr>
                <w:rFonts w:eastAsia="Calibri"/>
              </w:rPr>
            </w:pPr>
          </w:p>
        </w:tc>
        <w:tc>
          <w:tcPr>
            <w:tcW w:w="6880" w:type="dxa"/>
            <w:gridSpan w:val="7"/>
            <w:shd w:val="clear" w:color="auto" w:fill="auto"/>
          </w:tcPr>
          <w:p w:rsidR="001F78C0" w:rsidRPr="004F7B71" w:rsidRDefault="001F78C0" w:rsidP="001F78C0">
            <w:pPr>
              <w:rPr>
                <w:rFonts w:eastAsia="Calibri"/>
              </w:rPr>
            </w:pPr>
            <w:r w:rsidRPr="004F7B71">
              <w:rPr>
                <w:rFonts w:eastAsia="Calibri"/>
              </w:rPr>
              <w:t>Laptop, LCD &amp; Projector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shd w:val="clear" w:color="auto" w:fill="auto"/>
          </w:tcPr>
          <w:p w:rsidR="001F78C0" w:rsidRPr="004F7B71" w:rsidRDefault="00003D92" w:rsidP="001F78C0">
            <w:pPr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Lecturer</w:t>
            </w:r>
          </w:p>
        </w:tc>
        <w:tc>
          <w:tcPr>
            <w:tcW w:w="11558" w:type="dxa"/>
            <w:gridSpan w:val="12"/>
            <w:shd w:val="clear" w:color="auto" w:fill="auto"/>
          </w:tcPr>
          <w:p w:rsidR="001F78C0" w:rsidRPr="004F7B71" w:rsidRDefault="001F78C0" w:rsidP="001F78C0">
            <w:pPr>
              <w:rPr>
                <w:rFonts w:eastAsia="Calibri"/>
              </w:rPr>
            </w:pPr>
            <w:r w:rsidRPr="004F7B71">
              <w:t>Lecturer Team of System Design Analysis</w:t>
            </w:r>
          </w:p>
        </w:tc>
      </w:tr>
      <w:tr w:rsidR="001F78C0" w:rsidRPr="004F7B71" w:rsidTr="00003D92">
        <w:tblPrEx>
          <w:tblLook w:val="0400" w:firstRow="0" w:lastRow="0" w:firstColumn="0" w:lastColumn="0" w:noHBand="0" w:noVBand="1"/>
        </w:tblPrEx>
        <w:tc>
          <w:tcPr>
            <w:tcW w:w="2045" w:type="dxa"/>
            <w:gridSpan w:val="3"/>
            <w:shd w:val="clear" w:color="auto" w:fill="auto"/>
          </w:tcPr>
          <w:p w:rsidR="001F78C0" w:rsidRPr="004F7B71" w:rsidRDefault="00003D92" w:rsidP="001F78C0">
            <w:pPr>
              <w:rPr>
                <w:rFonts w:eastAsia="Calibri"/>
                <w:b/>
              </w:rPr>
            </w:pPr>
            <w:r w:rsidRPr="00266748">
              <w:rPr>
                <w:rFonts w:cstheme="minorHAnsi"/>
                <w:b/>
                <w:spacing w:val="-1"/>
                <w:w w:val="105"/>
              </w:rPr>
              <w:t>Prerequisites</w:t>
            </w:r>
          </w:p>
        </w:tc>
        <w:tc>
          <w:tcPr>
            <w:tcW w:w="11558" w:type="dxa"/>
            <w:gridSpan w:val="12"/>
            <w:shd w:val="clear" w:color="auto" w:fill="auto"/>
          </w:tcPr>
          <w:p w:rsidR="001F78C0" w:rsidRPr="00935E5F" w:rsidRDefault="001F78C0" w:rsidP="00003D92">
            <w:pPr>
              <w:rPr>
                <w:rFonts w:eastAsia="Calibri"/>
              </w:rPr>
            </w:pPr>
          </w:p>
        </w:tc>
      </w:tr>
      <w:tr w:rsidR="00003D92" w:rsidRPr="004F7B71" w:rsidTr="00003D92">
        <w:tblPrEx>
          <w:tblLook w:val="0400" w:firstRow="0" w:lastRow="0" w:firstColumn="0" w:lastColumn="0" w:noHBand="0" w:noVBand="1"/>
        </w:tblPrEx>
        <w:trPr>
          <w:trHeight w:val="623"/>
        </w:trPr>
        <w:tc>
          <w:tcPr>
            <w:tcW w:w="846" w:type="dxa"/>
            <w:shd w:val="clear" w:color="auto" w:fill="F2F2F2"/>
          </w:tcPr>
          <w:p w:rsidR="00003D92" w:rsidRPr="00266748" w:rsidRDefault="00003D92" w:rsidP="00003D92">
            <w:pPr>
              <w:autoSpaceDE w:val="0"/>
              <w:autoSpaceDN w:val="0"/>
              <w:ind w:left="-90" w:right="-108"/>
              <w:jc w:val="center"/>
              <w:rPr>
                <w:b/>
                <w:bCs/>
                <w:noProof/>
                <w:lang w:val="id-ID"/>
              </w:rPr>
            </w:pPr>
            <w:r w:rsidRPr="00266748">
              <w:rPr>
                <w:b/>
                <w:bCs/>
                <w:noProof/>
              </w:rPr>
              <w:t>Weeks</w:t>
            </w:r>
            <w:r w:rsidRPr="00266748">
              <w:rPr>
                <w:b/>
                <w:bCs/>
                <w:noProof/>
                <w:lang w:val="id-ID"/>
              </w:rPr>
              <w:t>-</w:t>
            </w:r>
          </w:p>
          <w:p w:rsidR="00003D92" w:rsidRPr="00ED39E7" w:rsidRDefault="00003D92" w:rsidP="00003D92">
            <w:pPr>
              <w:autoSpaceDE w:val="0"/>
              <w:autoSpaceDN w:val="0"/>
              <w:ind w:left="-90" w:right="-108"/>
              <w:jc w:val="center"/>
              <w:rPr>
                <w:b/>
                <w:bCs/>
                <w:noProof/>
                <w:lang w:val="id-ID"/>
              </w:rPr>
            </w:pPr>
          </w:p>
          <w:p w:rsidR="00003D92" w:rsidRPr="00ED39E7" w:rsidRDefault="00003D92" w:rsidP="00003D92">
            <w:pPr>
              <w:autoSpaceDE w:val="0"/>
              <w:autoSpaceDN w:val="0"/>
              <w:ind w:right="-108"/>
              <w:rPr>
                <w:b/>
                <w:bCs/>
                <w:noProof/>
                <w:lang w:val="id-ID" w:eastAsia="id-ID"/>
              </w:rPr>
            </w:pPr>
          </w:p>
        </w:tc>
        <w:tc>
          <w:tcPr>
            <w:tcW w:w="2519" w:type="dxa"/>
            <w:gridSpan w:val="4"/>
            <w:shd w:val="clear" w:color="auto" w:fill="F2F2F2"/>
          </w:tcPr>
          <w:p w:rsidR="00003D92" w:rsidRPr="00266748" w:rsidRDefault="00003D92" w:rsidP="00003D92">
            <w:pPr>
              <w:autoSpaceDE w:val="0"/>
              <w:autoSpaceDN w:val="0"/>
              <w:jc w:val="center"/>
              <w:rPr>
                <w:b/>
                <w:bCs/>
                <w:noProof/>
                <w:lang w:eastAsia="id-ID"/>
              </w:rPr>
            </w:pPr>
            <w:r w:rsidRPr="00266748">
              <w:rPr>
                <w:b/>
                <w:bCs/>
                <w:noProof/>
                <w:lang w:val="id-ID" w:eastAsia="id-ID"/>
              </w:rPr>
              <w:t xml:space="preserve"> Sub-C</w:t>
            </w:r>
            <w:r w:rsidRPr="00266748">
              <w:rPr>
                <w:b/>
                <w:bCs/>
                <w:noProof/>
                <w:lang w:eastAsia="id-ID"/>
              </w:rPr>
              <w:t>O</w:t>
            </w:r>
          </w:p>
          <w:p w:rsidR="00003D92" w:rsidRPr="00266748" w:rsidRDefault="00003D92" w:rsidP="00003D92">
            <w:pPr>
              <w:autoSpaceDE w:val="0"/>
              <w:autoSpaceDN w:val="0"/>
              <w:jc w:val="center"/>
              <w:rPr>
                <w:b/>
                <w:bCs/>
                <w:noProof/>
                <w:lang w:val="id-ID" w:eastAsia="id-ID"/>
              </w:rPr>
            </w:pPr>
            <w:r w:rsidRPr="00266748">
              <w:rPr>
                <w:b/>
                <w:bCs/>
                <w:noProof/>
                <w:lang w:val="id-ID" w:eastAsia="id-ID"/>
              </w:rPr>
              <w:t>(</w:t>
            </w:r>
            <w:r w:rsidRPr="00266748">
              <w:rPr>
                <w:b/>
              </w:rPr>
              <w:t>Expected Final Ability in each learning stage</w:t>
            </w:r>
            <w:r w:rsidRPr="00266748">
              <w:rPr>
                <w:b/>
                <w:bCs/>
                <w:noProof/>
                <w:lang w:val="id-ID" w:eastAsia="id-ID"/>
              </w:rPr>
              <w:t>)</w:t>
            </w:r>
          </w:p>
        </w:tc>
        <w:tc>
          <w:tcPr>
            <w:tcW w:w="2479" w:type="dxa"/>
            <w:gridSpan w:val="2"/>
            <w:shd w:val="clear" w:color="auto" w:fill="F2F2F2"/>
          </w:tcPr>
          <w:p w:rsidR="00003D92" w:rsidRPr="00266748" w:rsidRDefault="00003D92" w:rsidP="00003D92">
            <w:pPr>
              <w:autoSpaceDE w:val="0"/>
              <w:autoSpaceDN w:val="0"/>
              <w:rPr>
                <w:b/>
                <w:bCs/>
                <w:noProof/>
                <w:lang w:val="id-ID" w:eastAsia="id-ID"/>
              </w:rPr>
            </w:pPr>
            <w:r w:rsidRPr="00266748">
              <w:rPr>
                <w:b/>
              </w:rPr>
              <w:t>Assessment Indicator</w:t>
            </w:r>
            <w:r w:rsidRPr="00266748">
              <w:rPr>
                <w:b/>
                <w:bCs/>
                <w:noProof/>
                <w:lang w:val="id-ID" w:eastAsia="id-ID"/>
              </w:rPr>
              <w:t xml:space="preserve"> </w:t>
            </w:r>
          </w:p>
        </w:tc>
        <w:tc>
          <w:tcPr>
            <w:tcW w:w="1842" w:type="dxa"/>
            <w:gridSpan w:val="2"/>
            <w:shd w:val="clear" w:color="auto" w:fill="F2F2F2"/>
          </w:tcPr>
          <w:p w:rsidR="00003D92" w:rsidRPr="00266748" w:rsidRDefault="00003D92" w:rsidP="00003D92">
            <w:pPr>
              <w:autoSpaceDE w:val="0"/>
              <w:autoSpaceDN w:val="0"/>
              <w:jc w:val="center"/>
              <w:rPr>
                <w:b/>
                <w:bCs/>
                <w:noProof/>
                <w:lang w:val="id-ID" w:eastAsia="id-ID"/>
              </w:rPr>
            </w:pPr>
            <w:r w:rsidRPr="00266748">
              <w:rPr>
                <w:b/>
              </w:rPr>
              <w:t>Assessment Criteria</w:t>
            </w:r>
          </w:p>
        </w:tc>
        <w:tc>
          <w:tcPr>
            <w:tcW w:w="2694" w:type="dxa"/>
            <w:gridSpan w:val="3"/>
            <w:shd w:val="clear" w:color="auto" w:fill="F2F2F2"/>
          </w:tcPr>
          <w:p w:rsidR="00003D92" w:rsidRPr="00266748" w:rsidRDefault="00003D92" w:rsidP="00003D92">
            <w:pPr>
              <w:jc w:val="center"/>
              <w:rPr>
                <w:b/>
              </w:rPr>
            </w:pPr>
            <w:r w:rsidRPr="00266748">
              <w:rPr>
                <w:b/>
              </w:rPr>
              <w:t>Learning Method, Students’ Learning Experience</w:t>
            </w:r>
          </w:p>
          <w:p w:rsidR="00003D92" w:rsidRPr="00266748" w:rsidRDefault="00003D92" w:rsidP="00003D92">
            <w:pPr>
              <w:autoSpaceDE w:val="0"/>
              <w:autoSpaceDN w:val="0"/>
              <w:jc w:val="center"/>
              <w:rPr>
                <w:b/>
                <w:bCs/>
                <w:noProof/>
                <w:color w:val="3333FF"/>
                <w:lang w:val="id-ID" w:eastAsia="id-ID"/>
              </w:rPr>
            </w:pPr>
            <w:r w:rsidRPr="00266748">
              <w:rPr>
                <w:b/>
                <w:color w:val="0000FF"/>
              </w:rPr>
              <w:t>[Time Allocation]</w:t>
            </w:r>
          </w:p>
        </w:tc>
        <w:tc>
          <w:tcPr>
            <w:tcW w:w="2089" w:type="dxa"/>
            <w:gridSpan w:val="2"/>
            <w:shd w:val="clear" w:color="auto" w:fill="F2F2F2"/>
          </w:tcPr>
          <w:p w:rsidR="00003D92" w:rsidRDefault="00003D92" w:rsidP="00003D92">
            <w:pPr>
              <w:autoSpaceDE w:val="0"/>
              <w:autoSpaceDN w:val="0"/>
              <w:rPr>
                <w:b/>
              </w:rPr>
            </w:pPr>
            <w:r w:rsidRPr="00266748">
              <w:rPr>
                <w:b/>
              </w:rPr>
              <w:t>Learning Material</w:t>
            </w:r>
          </w:p>
          <w:p w:rsidR="00003D92" w:rsidRPr="00266748" w:rsidRDefault="00003D92" w:rsidP="00003D92">
            <w:pPr>
              <w:autoSpaceDE w:val="0"/>
              <w:autoSpaceDN w:val="0"/>
              <w:rPr>
                <w:b/>
                <w:bCs/>
                <w:noProof/>
                <w:lang w:val="id-ID" w:eastAsia="id-ID"/>
              </w:rPr>
            </w:pPr>
            <w:r w:rsidRPr="00266748">
              <w:rPr>
                <w:b/>
              </w:rPr>
              <w:t xml:space="preserve"> </w:t>
            </w:r>
            <w:r w:rsidRPr="00266748">
              <w:rPr>
                <w:b/>
                <w:color w:val="0000FF"/>
              </w:rPr>
              <w:t>[Topic from Reference]</w:t>
            </w:r>
          </w:p>
        </w:tc>
        <w:tc>
          <w:tcPr>
            <w:tcW w:w="1134" w:type="dxa"/>
            <w:shd w:val="clear" w:color="auto" w:fill="F2F2F2"/>
          </w:tcPr>
          <w:p w:rsidR="00003D92" w:rsidRPr="00266748" w:rsidRDefault="00003D92" w:rsidP="00003D92">
            <w:pPr>
              <w:autoSpaceDE w:val="0"/>
              <w:autoSpaceDN w:val="0"/>
              <w:jc w:val="center"/>
              <w:rPr>
                <w:b/>
                <w:bCs/>
                <w:noProof/>
                <w:lang w:val="id-ID" w:eastAsia="id-ID"/>
              </w:rPr>
            </w:pPr>
            <w:r w:rsidRPr="00266748">
              <w:rPr>
                <w:b/>
              </w:rPr>
              <w:t>Score (%)</w:t>
            </w:r>
          </w:p>
        </w:tc>
      </w:tr>
      <w:tr w:rsidR="00E8742A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F2F2F2"/>
          </w:tcPr>
          <w:p w:rsidR="00E8742A" w:rsidRPr="004F7B71" w:rsidRDefault="00E8742A" w:rsidP="00B62D09">
            <w:pPr>
              <w:ind w:left="-90" w:right="-108"/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1)</w:t>
            </w:r>
          </w:p>
        </w:tc>
        <w:tc>
          <w:tcPr>
            <w:tcW w:w="2519" w:type="dxa"/>
            <w:gridSpan w:val="4"/>
            <w:shd w:val="clear" w:color="auto" w:fill="F2F2F2"/>
          </w:tcPr>
          <w:p w:rsidR="00E8742A" w:rsidRPr="004F7B71" w:rsidRDefault="00E8742A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2)</w:t>
            </w:r>
          </w:p>
        </w:tc>
        <w:tc>
          <w:tcPr>
            <w:tcW w:w="2479" w:type="dxa"/>
            <w:gridSpan w:val="2"/>
            <w:shd w:val="clear" w:color="auto" w:fill="F2F2F2"/>
          </w:tcPr>
          <w:p w:rsidR="00E8742A" w:rsidRPr="004F7B71" w:rsidRDefault="00E8742A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3)</w:t>
            </w:r>
          </w:p>
        </w:tc>
        <w:tc>
          <w:tcPr>
            <w:tcW w:w="1842" w:type="dxa"/>
            <w:gridSpan w:val="2"/>
            <w:shd w:val="clear" w:color="auto" w:fill="F2F2F2"/>
          </w:tcPr>
          <w:p w:rsidR="00E8742A" w:rsidRPr="004F7B71" w:rsidRDefault="00E8742A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4)</w:t>
            </w:r>
          </w:p>
        </w:tc>
        <w:tc>
          <w:tcPr>
            <w:tcW w:w="2694" w:type="dxa"/>
            <w:gridSpan w:val="3"/>
            <w:shd w:val="clear" w:color="auto" w:fill="F2F2F2"/>
          </w:tcPr>
          <w:p w:rsidR="00E8742A" w:rsidRPr="004F7B71" w:rsidRDefault="00E8742A" w:rsidP="00B62D09">
            <w:pPr>
              <w:ind w:left="72"/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5)</w:t>
            </w:r>
          </w:p>
        </w:tc>
        <w:tc>
          <w:tcPr>
            <w:tcW w:w="2089" w:type="dxa"/>
            <w:gridSpan w:val="2"/>
            <w:shd w:val="clear" w:color="auto" w:fill="F2F2F2"/>
          </w:tcPr>
          <w:p w:rsidR="00E8742A" w:rsidRPr="004F7B71" w:rsidRDefault="00E8742A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6)</w:t>
            </w:r>
          </w:p>
        </w:tc>
        <w:tc>
          <w:tcPr>
            <w:tcW w:w="1134" w:type="dxa"/>
            <w:shd w:val="clear" w:color="auto" w:fill="F2F2F2"/>
          </w:tcPr>
          <w:p w:rsidR="00E8742A" w:rsidRPr="004F7B71" w:rsidRDefault="00E8742A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(7)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left="-90"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t>1-2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master theoretical concepts related to information systems, characteristics and classifications.</w:t>
            </w:r>
          </w:p>
          <w:p w:rsidR="00B62D09" w:rsidRPr="004F7B71" w:rsidRDefault="00B62D09" w:rsidP="00B62D09">
            <w:pPr>
              <w:rPr>
                <w:rFonts w:eastAsia="Calibri"/>
              </w:rPr>
            </w:pP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</w:rPr>
              <w:t>Obtain general knowledge concepts related to information systems, their characteristics and classifications.</w:t>
            </w:r>
          </w:p>
          <w:p w:rsidR="00B62D09" w:rsidRPr="004F7B71" w:rsidRDefault="00B62D09" w:rsidP="00B62D09">
            <w:pPr>
              <w:ind w:left="720"/>
              <w:rPr>
                <w:rFonts w:eastAsia="Calibri"/>
              </w:rPr>
            </w:pP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B62D09">
            <w:pPr>
              <w:rPr>
                <w:rFonts w:eastAsia="Calibri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noProof/>
              </w:rPr>
            </w:pPr>
            <w:r w:rsidRPr="004F7B71">
              <w:rPr>
                <w:noProof/>
                <w:lang w:val="id-ID"/>
              </w:rPr>
              <w:t>•</w:t>
            </w:r>
            <w:r w:rsidRPr="004F7B71">
              <w:rPr>
                <w:noProof/>
                <w:lang w:val="id-ID"/>
              </w:rPr>
              <w:tab/>
            </w: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F679C4">
            <w:pPr>
              <w:pStyle w:val="BodyText"/>
              <w:spacing w:line="240" w:lineRule="auto"/>
              <w:ind w:left="311" w:hanging="311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eastAsia="Times New Roman" w:hAnsi="Times New Roman"/>
                <w:b/>
                <w:noProof/>
                <w:sz w:val="24"/>
                <w:szCs w:val="24"/>
              </w:rPr>
              <w:t xml:space="preserve"> Task 1</w:t>
            </w:r>
            <w:r w:rsidRPr="004F7B71">
              <w:rPr>
                <w:rFonts w:ascii="Times New Roman" w:eastAsia="Times New Roman" w:hAnsi="Times New Roman"/>
                <w:noProof/>
                <w:sz w:val="24"/>
                <w:szCs w:val="24"/>
                <w:lang w:val="id-ID"/>
              </w:rPr>
              <w:t xml:space="preserve">: </w:t>
            </w:r>
            <w:r w:rsidRPr="004F7B71">
              <w:rPr>
                <w:rFonts w:ascii="Times New Roman" w:hAnsi="Times New Roman"/>
                <w:sz w:val="24"/>
                <w:szCs w:val="24"/>
              </w:rPr>
              <w:t xml:space="preserve">the general concept of knowledge is related to </w:t>
            </w:r>
            <w:r w:rsidRPr="004F7B71">
              <w:rPr>
                <w:rFonts w:ascii="Times New Roman" w:hAnsi="Times New Roman"/>
                <w:sz w:val="24"/>
                <w:szCs w:val="24"/>
              </w:rPr>
              <w:lastRenderedPageBreak/>
              <w:t>information systems, their characteristics and classifications.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BT: (1) x (3x60 ”)]</w:t>
            </w:r>
          </w:p>
          <w:p w:rsidR="00B62D09" w:rsidRPr="004F7B71" w:rsidRDefault="00B62D09" w:rsidP="00B62D09">
            <w:pPr>
              <w:rPr>
                <w:rFonts w:eastAsia="Calibri"/>
                <w:b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 xml:space="preserve">Definition and </w:t>
            </w:r>
          </w:p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System characteristics.</w:t>
            </w:r>
          </w:p>
          <w:p w:rsidR="00B62D09" w:rsidRPr="004F7B71" w:rsidRDefault="00B62D09" w:rsidP="00B62D09">
            <w:pPr>
              <w:rPr>
                <w:rFonts w:eastAsia="Calibri"/>
                <w:b/>
                <w:color w:val="0000CC"/>
              </w:rPr>
            </w:pPr>
          </w:p>
        </w:tc>
        <w:tc>
          <w:tcPr>
            <w:tcW w:w="1134" w:type="dxa"/>
            <w:shd w:val="clear" w:color="auto" w:fill="auto"/>
          </w:tcPr>
          <w:p w:rsidR="00B62D09" w:rsidRPr="004F7B71" w:rsidRDefault="00B62D09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10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left="-90"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lastRenderedPageBreak/>
              <w:t>3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pStyle w:val="Style1"/>
              <w:ind w:firstLine="2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master the concept of system analysis based on the stages of system analysis and be able to make analysis reports</w:t>
            </w:r>
          </w:p>
          <w:p w:rsidR="00B62D09" w:rsidRPr="004F7B71" w:rsidRDefault="00B62D09" w:rsidP="00B62D09">
            <w:pPr>
              <w:pStyle w:val="Style1"/>
              <w:ind w:firstLine="24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:rsidR="00B62D09" w:rsidRPr="004F7B71" w:rsidRDefault="00B62D09" w:rsidP="00B62D09">
            <w:pPr>
              <w:rPr>
                <w:rFonts w:eastAsia="Calibri"/>
              </w:rPr>
            </w:pPr>
            <w:r w:rsidRPr="004F7B71">
              <w:rPr>
                <w:lang w:val="id-ID"/>
              </w:rPr>
              <w:t xml:space="preserve"> </w:t>
            </w: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Style1"/>
              <w:ind w:firstLine="2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</w:rPr>
              <w:t>Obtain the concept of system analysis based on the stages of system analysis and be able to report the results of the analysis</w:t>
            </w:r>
          </w:p>
          <w:p w:rsidR="00B62D09" w:rsidRPr="004F7B71" w:rsidRDefault="00B62D09" w:rsidP="00B62D09">
            <w:pPr>
              <w:ind w:left="173"/>
              <w:rPr>
                <w:rFonts w:eastAsia="Calibri"/>
              </w:rPr>
            </w:pP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6F6FDB">
            <w:pPr>
              <w:ind w:left="181"/>
              <w:rPr>
                <w:rFonts w:eastAsia="Calibri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0"/>
              </w:numPr>
              <w:autoSpaceDE w:val="0"/>
              <w:autoSpaceDN w:val="0"/>
              <w:ind w:left="170" w:hanging="142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noProof/>
                <w:lang w:val="id-ID"/>
              </w:rPr>
              <w:t>Task-2:</w:t>
            </w:r>
            <w:r w:rsidRPr="004F7B71">
              <w:rPr>
                <w:noProof/>
              </w:rPr>
              <w:t xml:space="preserve">Resume </w:t>
            </w:r>
            <w:r w:rsidRPr="004F7B71">
              <w:t>the concept of system analysis is based on the stages of system analysis and is able to report the results of the analysis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[BT: (1) x (3x60 ”)]</w:t>
            </w:r>
          </w:p>
          <w:p w:rsidR="00F679C4" w:rsidRPr="004F7B71" w:rsidRDefault="00F679C4" w:rsidP="00003D92">
            <w:pPr>
              <w:rPr>
                <w:rFonts w:eastAsia="Calibri"/>
                <w:b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B62D09">
            <w:pPr>
              <w:rPr>
                <w:rFonts w:eastAsia="Calibri"/>
              </w:rPr>
            </w:pPr>
            <w:r w:rsidRPr="004F7B71">
              <w:rPr>
                <w:lang w:val="id-ID"/>
              </w:rPr>
              <w:t>Stages of System Analysis</w:t>
            </w:r>
          </w:p>
        </w:tc>
        <w:tc>
          <w:tcPr>
            <w:tcW w:w="1134" w:type="dxa"/>
            <w:shd w:val="clear" w:color="auto" w:fill="auto"/>
          </w:tcPr>
          <w:p w:rsidR="00B62D09" w:rsidRPr="004F7B71" w:rsidRDefault="00B62D09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15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left="-90"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t>4-5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rPr>
                <w:rFonts w:eastAsia="Calibri"/>
              </w:rPr>
            </w:pPr>
            <w:r w:rsidRPr="004F7B71">
              <w:rPr>
                <w:lang w:val="sv-SE"/>
              </w:rPr>
              <w:t>Able to master the concept of system design based on system business process analysis and the personnel involved</w:t>
            </w: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ind w:left="173"/>
            </w:pPr>
            <w:r w:rsidRPr="004F7B71">
              <w:t>Obtain a system design concept based on an analysis of the system business process and the personnel involved</w:t>
            </w: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F679C4">
            <w:pPr>
              <w:ind w:left="175"/>
              <w:rPr>
                <w:rFonts w:eastAsia="Trebuchet MS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ind w:left="17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>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70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</w:p>
          <w:p w:rsidR="00B62D09" w:rsidRPr="004F7B71" w:rsidRDefault="00B62D09" w:rsidP="00F679C4">
            <w:pPr>
              <w:autoSpaceDE w:val="0"/>
              <w:autoSpaceDN w:val="0"/>
              <w:ind w:left="1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Task-4-5:</w:t>
            </w:r>
            <w:r w:rsidRPr="004F7B71">
              <w:rPr>
                <w:noProof/>
              </w:rPr>
              <w:t xml:space="preserve">Resume </w:t>
            </w:r>
            <w:r w:rsidRPr="004F7B71">
              <w:t>system design concept based on system business process analysis and the personnel involved</w:t>
            </w:r>
            <w:r w:rsidRPr="004F7B71">
              <w:rPr>
                <w:b/>
                <w:noProof/>
                <w:color w:val="0033CC"/>
                <w:lang w:val="id-ID"/>
              </w:rPr>
              <w:t xml:space="preserve"> [BT: (1) x (3x60 ”)]</w:t>
            </w:r>
          </w:p>
          <w:p w:rsidR="00B62D09" w:rsidRPr="004F7B71" w:rsidRDefault="00B62D09" w:rsidP="00B62D09">
            <w:pPr>
              <w:rPr>
                <w:rFonts w:eastAsia="Trebuchet MS"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E92DFF">
            <w:pPr>
              <w:pStyle w:val="Style1"/>
              <w:numPr>
                <w:ilvl w:val="0"/>
                <w:numId w:val="18"/>
              </w:numPr>
              <w:tabs>
                <w:tab w:val="clear" w:pos="720"/>
                <w:tab w:val="clear" w:pos="1440"/>
                <w:tab w:val="left" w:pos="313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Meaning of System Design</w:t>
            </w:r>
          </w:p>
          <w:p w:rsidR="00B62D09" w:rsidRPr="004F7B71" w:rsidRDefault="00B62D09" w:rsidP="00E92DFF">
            <w:pPr>
              <w:pStyle w:val="Style1"/>
              <w:numPr>
                <w:ilvl w:val="0"/>
                <w:numId w:val="18"/>
              </w:numPr>
              <w:tabs>
                <w:tab w:val="clear" w:pos="720"/>
                <w:tab w:val="clear" w:pos="1440"/>
                <w:tab w:val="left" w:pos="313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System Design Objectives</w:t>
            </w:r>
          </w:p>
          <w:p w:rsidR="00B62D09" w:rsidRPr="004F7B71" w:rsidRDefault="00B62D09" w:rsidP="00E92DFF">
            <w:pPr>
              <w:pStyle w:val="Style1"/>
              <w:numPr>
                <w:ilvl w:val="0"/>
                <w:numId w:val="18"/>
              </w:numPr>
              <w:tabs>
                <w:tab w:val="clear" w:pos="720"/>
                <w:tab w:val="clear" w:pos="1440"/>
                <w:tab w:val="left" w:pos="313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Personnel involved</w:t>
            </w:r>
          </w:p>
          <w:p w:rsidR="00B62D09" w:rsidRPr="004F7B71" w:rsidRDefault="00B62D09" w:rsidP="00E92DFF">
            <w:pPr>
              <w:pStyle w:val="Style1"/>
              <w:numPr>
                <w:ilvl w:val="0"/>
                <w:numId w:val="18"/>
              </w:numPr>
              <w:tabs>
                <w:tab w:val="clear" w:pos="720"/>
                <w:tab w:val="clear" w:pos="1440"/>
                <w:tab w:val="left" w:pos="313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General system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Output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Input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Process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Database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Control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Network Design</w:t>
            </w:r>
          </w:p>
          <w:p w:rsidR="00B62D09" w:rsidRPr="004F7B71" w:rsidRDefault="00B62D09" w:rsidP="00E92DFF">
            <w:pPr>
              <w:pStyle w:val="Style1"/>
              <w:numPr>
                <w:ilvl w:val="1"/>
                <w:numId w:val="18"/>
              </w:numPr>
              <w:tabs>
                <w:tab w:val="clear" w:pos="720"/>
                <w:tab w:val="clear" w:pos="1440"/>
                <w:tab w:val="clear" w:pos="2160"/>
                <w:tab w:val="left" w:pos="313"/>
                <w:tab w:val="left" w:pos="534"/>
              </w:tabs>
              <w:ind w:left="314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 xml:space="preserve"> Computer Design</w:t>
            </w:r>
          </w:p>
          <w:p w:rsidR="00B62D09" w:rsidRPr="004F7B71" w:rsidRDefault="00B62D09" w:rsidP="00F679C4">
            <w:pPr>
              <w:ind w:left="314" w:hanging="284"/>
              <w:rPr>
                <w:rFonts w:eastAsia="Calibri"/>
              </w:rPr>
            </w:pPr>
          </w:p>
        </w:tc>
        <w:tc>
          <w:tcPr>
            <w:tcW w:w="1134" w:type="dxa"/>
            <w:shd w:val="clear" w:color="auto" w:fill="auto"/>
          </w:tcPr>
          <w:p w:rsidR="00B62D09" w:rsidRPr="004F7B71" w:rsidRDefault="00B62D09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lastRenderedPageBreak/>
              <w:t>15</w:t>
            </w:r>
          </w:p>
        </w:tc>
      </w:tr>
      <w:tr w:rsidR="003B039E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3B039E" w:rsidRPr="004F7B71" w:rsidRDefault="003B039E" w:rsidP="00B62D09">
            <w:pPr>
              <w:ind w:left="-90"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lastRenderedPageBreak/>
              <w:t>6-7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3B039E" w:rsidRPr="004F7B71" w:rsidRDefault="003B039E" w:rsidP="00B62D09">
            <w:pPr>
              <w:rPr>
                <w:rFonts w:eastAsia="Calibri"/>
              </w:rPr>
            </w:pPr>
            <w:r w:rsidRPr="004F7B71">
              <w:rPr>
                <w:lang w:val="sv-SE"/>
              </w:rPr>
              <w:t>Able to master the concept of Structured Design and able to formulate problems of use based on the analysis of these problems</w:t>
            </w:r>
          </w:p>
        </w:tc>
        <w:tc>
          <w:tcPr>
            <w:tcW w:w="2479" w:type="dxa"/>
            <w:gridSpan w:val="2"/>
            <w:shd w:val="clear" w:color="auto" w:fill="auto"/>
          </w:tcPr>
          <w:p w:rsidR="003B039E" w:rsidRPr="004F7B71" w:rsidRDefault="003B039E" w:rsidP="00B62D09">
            <w:pPr>
              <w:ind w:left="173"/>
            </w:pPr>
            <w:r w:rsidRPr="004F7B71">
              <w:rPr>
                <w:lang w:val="id-ID"/>
              </w:rPr>
              <w:t>Obtain a Structured Design concept and be able to formulate the problem of its use based on the analysis of the problem</w:t>
            </w:r>
          </w:p>
        </w:tc>
        <w:tc>
          <w:tcPr>
            <w:tcW w:w="1842" w:type="dxa"/>
            <w:gridSpan w:val="2"/>
            <w:shd w:val="clear" w:color="auto" w:fill="auto"/>
          </w:tcPr>
          <w:p w:rsidR="00F679C4" w:rsidRPr="004F7B71" w:rsidRDefault="00F679C4" w:rsidP="00F679C4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F679C4" w:rsidRPr="004F7B71" w:rsidRDefault="00F679C4" w:rsidP="00E92DFF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ind w:left="324" w:hanging="284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F679C4" w:rsidRPr="004F7B71" w:rsidRDefault="00F679C4" w:rsidP="00E92DFF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ind w:left="324" w:hanging="284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3B039E" w:rsidRPr="004F7B71" w:rsidRDefault="003B039E" w:rsidP="00545300">
            <w:pPr>
              <w:rPr>
                <w:rFonts w:eastAsia="Trebuchet MS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3B039E" w:rsidRPr="004F7B71" w:rsidRDefault="003B039E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3B039E" w:rsidRPr="004F7B71" w:rsidRDefault="003B039E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3B039E" w:rsidRPr="004F7B71" w:rsidRDefault="003B039E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3B039E" w:rsidRPr="004F7B71" w:rsidRDefault="003B039E" w:rsidP="00E92DFF">
            <w:pPr>
              <w:numPr>
                <w:ilvl w:val="0"/>
                <w:numId w:val="11"/>
              </w:numPr>
              <w:autoSpaceDE w:val="0"/>
              <w:autoSpaceDN w:val="0"/>
              <w:ind w:left="312" w:hanging="312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3B039E" w:rsidRPr="004F7B71" w:rsidRDefault="003B039E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3B039E" w:rsidRPr="004F7B71" w:rsidRDefault="003B039E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</w:p>
          <w:p w:rsidR="003B039E" w:rsidRPr="004F7B71" w:rsidRDefault="003B039E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Task-6-7:</w:t>
            </w:r>
            <w:r w:rsidR="00B62D09" w:rsidRPr="004F7B71">
              <w:rPr>
                <w:lang w:val="id-ID"/>
              </w:rPr>
              <w:t>Structured Design concept and able to formulate problems of use based on the analysis of these problems</w:t>
            </w:r>
            <w:r w:rsidRPr="004F7B71">
              <w:rPr>
                <w:b/>
                <w:noProof/>
                <w:color w:val="0033CC"/>
              </w:rPr>
              <w:t xml:space="preserve"> [BT: (1) x (3x60 ”)]</w:t>
            </w:r>
          </w:p>
          <w:p w:rsidR="003B039E" w:rsidRPr="004F7B71" w:rsidRDefault="003B039E" w:rsidP="00B62D09">
            <w:pPr>
              <w:ind w:left="142"/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3B039E" w:rsidRPr="004F7B71" w:rsidRDefault="003B039E" w:rsidP="00E92DFF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459"/>
              <w:jc w:val="both"/>
              <w:rPr>
                <w:lang w:val="id-ID"/>
              </w:rPr>
            </w:pPr>
            <w:r w:rsidRPr="004F7B71">
              <w:rPr>
                <w:lang w:val="id-ID"/>
              </w:rPr>
              <w:t>System flowchart</w:t>
            </w:r>
          </w:p>
          <w:p w:rsidR="003B039E" w:rsidRPr="004F7B71" w:rsidRDefault="003B039E" w:rsidP="00E92DFF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459"/>
              <w:jc w:val="both"/>
              <w:rPr>
                <w:lang w:val="id-ID"/>
              </w:rPr>
            </w:pPr>
            <w:r w:rsidRPr="004F7B71">
              <w:rPr>
                <w:lang w:val="id-ID"/>
              </w:rPr>
              <w:t>Context Diagram and DFD</w:t>
            </w:r>
          </w:p>
          <w:p w:rsidR="003B039E" w:rsidRPr="004F7B71" w:rsidRDefault="003B039E" w:rsidP="00B62D09">
            <w:pPr>
              <w:pStyle w:val="Style1"/>
              <w:tabs>
                <w:tab w:val="clear" w:pos="720"/>
              </w:tabs>
              <w:ind w:left="33" w:firstLine="0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:rsidR="003B039E" w:rsidRPr="004F7B71" w:rsidRDefault="003B039E" w:rsidP="00B62D09">
            <w:pPr>
              <w:rPr>
                <w:rFonts w:eastAsia="Calibri"/>
              </w:rPr>
            </w:pPr>
          </w:p>
        </w:tc>
        <w:tc>
          <w:tcPr>
            <w:tcW w:w="1134" w:type="dxa"/>
            <w:shd w:val="clear" w:color="auto" w:fill="auto"/>
          </w:tcPr>
          <w:p w:rsidR="003B039E" w:rsidRPr="004F7B71" w:rsidRDefault="003B039E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5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left="-90"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t>8</w:t>
            </w:r>
          </w:p>
        </w:tc>
        <w:tc>
          <w:tcPr>
            <w:tcW w:w="12757" w:type="dxa"/>
            <w:gridSpan w:val="14"/>
            <w:shd w:val="clear" w:color="auto" w:fill="auto"/>
          </w:tcPr>
          <w:p w:rsidR="00B62D09" w:rsidRDefault="00B62D09" w:rsidP="00B62D09">
            <w:pPr>
              <w:bidi/>
            </w:pPr>
          </w:p>
          <w:p w:rsidR="00545300" w:rsidRPr="004F7B71" w:rsidRDefault="00545300" w:rsidP="00003D92">
            <w:pPr>
              <w:bidi/>
              <w:jc w:val="center"/>
            </w:pPr>
            <w:r w:rsidRPr="004507F2">
              <w:rPr>
                <w:b/>
                <w:bCs/>
                <w:noProof/>
                <w:lang w:eastAsia="id-ID"/>
              </w:rPr>
              <w:t>UTS / Mid Semester Examination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left="-90"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t>9</w:t>
            </w:r>
          </w:p>
          <w:p w:rsidR="00B62D09" w:rsidRPr="004F7B71" w:rsidRDefault="00B62D09" w:rsidP="00B62D09">
            <w:pPr>
              <w:ind w:left="-90" w:right="-108"/>
              <w:jc w:val="center"/>
              <w:rPr>
                <w:rFonts w:eastAsia="Calibri"/>
              </w:rPr>
            </w:pP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master the concept of detailed system design including Output and Input design and can perform input validation.</w:t>
            </w:r>
          </w:p>
          <w:p w:rsidR="00B62D09" w:rsidRPr="004F7B71" w:rsidRDefault="00B62D09" w:rsidP="00B62D09">
            <w:pPr>
              <w:rPr>
                <w:rFonts w:eastAsia="Calibri"/>
              </w:rPr>
            </w:pP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</w:rPr>
              <w:t>Obtain a detailed system design concept including designing Output and Input and can perform input validation.</w:t>
            </w:r>
          </w:p>
          <w:p w:rsidR="00B62D09" w:rsidRPr="004F7B71" w:rsidRDefault="00B62D09" w:rsidP="00B62D09">
            <w:pPr>
              <w:pStyle w:val="ListParagraph"/>
              <w:ind w:left="423"/>
            </w:pP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545300">
            <w:pPr>
              <w:ind w:left="180"/>
              <w:rPr>
                <w:rFonts w:eastAsia="Trebuchet MS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 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545300">
            <w:pPr>
              <w:tabs>
                <w:tab w:val="left" w:pos="2552"/>
                <w:tab w:val="left" w:pos="2694"/>
              </w:tabs>
              <w:ind w:left="322" w:hanging="284"/>
            </w:pPr>
            <w:r w:rsidRPr="004F7B71">
              <w:rPr>
                <w:b/>
                <w:noProof/>
                <w:lang w:val="id-ID"/>
              </w:rPr>
              <w:t>Task-9:</w:t>
            </w:r>
            <w:r w:rsidRPr="004F7B71">
              <w:t>DETAILED SYSTEM DESIGN</w:t>
            </w:r>
          </w:p>
          <w:p w:rsidR="00B62D09" w:rsidRPr="004F7B71" w:rsidRDefault="00545300" w:rsidP="00545300">
            <w:pPr>
              <w:ind w:left="322" w:hanging="284"/>
            </w:pPr>
            <w:r>
              <w:t xml:space="preserve"> (OUTPUT AND INPUT)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BT: (1) x (3x60 ”)]</w:t>
            </w:r>
          </w:p>
          <w:p w:rsidR="00B62D09" w:rsidRPr="004F7B71" w:rsidRDefault="00B62D09" w:rsidP="00B62D09">
            <w:pPr>
              <w:rPr>
                <w:rFonts w:eastAsia="Trebuchet MS"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B62D09">
            <w:pPr>
              <w:tabs>
                <w:tab w:val="left" w:pos="2552"/>
                <w:tab w:val="left" w:pos="2694"/>
              </w:tabs>
            </w:pPr>
            <w:r w:rsidRPr="004F7B71">
              <w:t>DETAILED SYSTEM DESIGN</w:t>
            </w:r>
          </w:p>
          <w:p w:rsidR="00B62D09" w:rsidRPr="004F7B71" w:rsidRDefault="00B62D09" w:rsidP="00B62D09">
            <w:pPr>
              <w:bidi/>
            </w:pPr>
            <w:r w:rsidRPr="004F7B71">
              <w:t>(OUTPUT AND INPUT)</w:t>
            </w:r>
          </w:p>
          <w:p w:rsidR="00B62D09" w:rsidRPr="004F7B71" w:rsidRDefault="00B62D09" w:rsidP="00B62D09">
            <w:pPr>
              <w:bidi/>
            </w:pPr>
          </w:p>
        </w:tc>
        <w:tc>
          <w:tcPr>
            <w:tcW w:w="1134" w:type="dxa"/>
            <w:shd w:val="clear" w:color="auto" w:fill="auto"/>
          </w:tcPr>
          <w:p w:rsidR="00B62D09" w:rsidRPr="004F7B71" w:rsidRDefault="00B62D09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5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t>10-11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rPr>
                <w:rFonts w:eastAsia="Calibri"/>
              </w:rPr>
            </w:pPr>
            <w:r w:rsidRPr="004F7B71">
              <w:rPr>
                <w:lang w:val="sv-SE"/>
              </w:rPr>
              <w:t>Able to master the concept of database design in a system development</w:t>
            </w: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ListParagraph"/>
              <w:ind w:left="0"/>
              <w:rPr>
                <w:lang w:val="id-ID"/>
              </w:rPr>
            </w:pPr>
            <w:r w:rsidRPr="004F7B71">
              <w:t>Obtaining the concept of database design in a system development</w:t>
            </w: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545300">
            <w:pPr>
              <w:rPr>
                <w:rFonts w:eastAsia="Trebuchet MS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B62D09">
            <w:pPr>
              <w:pStyle w:val="Style1"/>
              <w:ind w:left="318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b/>
                <w:noProof/>
                <w:sz w:val="24"/>
                <w:szCs w:val="24"/>
                <w:lang w:val="id-ID"/>
              </w:rPr>
              <w:lastRenderedPageBreak/>
              <w:t>Task-10-11:</w:t>
            </w: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Designing Database</w:t>
            </w:r>
          </w:p>
          <w:p w:rsidR="00545300" w:rsidRPr="00545300" w:rsidRDefault="00B62D09" w:rsidP="00E92DFF">
            <w:pPr>
              <w:pStyle w:val="Style2"/>
              <w:numPr>
                <w:ilvl w:val="1"/>
                <w:numId w:val="22"/>
              </w:numPr>
              <w:tabs>
                <w:tab w:val="clear" w:pos="720"/>
                <w:tab w:val="clear" w:pos="1214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num" w:pos="322"/>
                <w:tab w:val="left" w:pos="2552"/>
                <w:tab w:val="left" w:pos="2694"/>
              </w:tabs>
              <w:overflowPunct w:val="0"/>
              <w:autoSpaceDE w:val="0"/>
              <w:autoSpaceDN w:val="0"/>
              <w:adjustRightInd w:val="0"/>
              <w:ind w:left="322" w:hanging="284"/>
              <w:textAlignment w:val="baseline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545300">
              <w:rPr>
                <w:rFonts w:ascii="Times New Roman" w:hAnsi="Times New Roman"/>
                <w:sz w:val="24"/>
                <w:szCs w:val="24"/>
                <w:lang w:val="id-ID"/>
              </w:rPr>
              <w:t>Entity Relationship Diagram (ERD)</w:t>
            </w:r>
          </w:p>
          <w:p w:rsidR="00B62D09" w:rsidRPr="00545300" w:rsidRDefault="00B62D09" w:rsidP="00E92DFF">
            <w:pPr>
              <w:pStyle w:val="Style2"/>
              <w:numPr>
                <w:ilvl w:val="1"/>
                <w:numId w:val="22"/>
              </w:numPr>
              <w:tabs>
                <w:tab w:val="clear" w:pos="720"/>
                <w:tab w:val="clear" w:pos="1214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left" w:pos="322"/>
                <w:tab w:val="left" w:pos="2552"/>
                <w:tab w:val="left" w:pos="2694"/>
              </w:tabs>
              <w:overflowPunct w:val="0"/>
              <w:autoSpaceDE w:val="0"/>
              <w:autoSpaceDN w:val="0"/>
              <w:adjustRightInd w:val="0"/>
              <w:ind w:left="322" w:hanging="284"/>
              <w:textAlignment w:val="baseline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545300">
              <w:rPr>
                <w:rFonts w:ascii="Times New Roman" w:hAnsi="Times New Roman"/>
                <w:sz w:val="24"/>
                <w:szCs w:val="24"/>
                <w:lang w:val="id-ID"/>
              </w:rPr>
              <w:t>DFD, ERD and Normalization Relationships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BT: (1) x (3x60 ”)]</w:t>
            </w:r>
          </w:p>
          <w:p w:rsidR="00545300" w:rsidRPr="004F7B71" w:rsidRDefault="00545300" w:rsidP="00003D92">
            <w:pPr>
              <w:rPr>
                <w:rFonts w:eastAsia="Trebuchet MS"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Style1"/>
              <w:ind w:left="318" w:hanging="28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Designing Database</w:t>
            </w:r>
          </w:p>
          <w:p w:rsidR="00B62D09" w:rsidRPr="004F7B71" w:rsidRDefault="00B62D09" w:rsidP="00E92DFF">
            <w:pPr>
              <w:pStyle w:val="Style2"/>
              <w:numPr>
                <w:ilvl w:val="1"/>
                <w:numId w:val="5"/>
              </w:numPr>
              <w:tabs>
                <w:tab w:val="clear" w:pos="720"/>
                <w:tab w:val="clear" w:pos="1214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num" w:pos="360"/>
                <w:tab w:val="left" w:pos="2552"/>
                <w:tab w:val="left" w:pos="2694"/>
              </w:tabs>
              <w:overflowPunct w:val="0"/>
              <w:autoSpaceDE w:val="0"/>
              <w:autoSpaceDN w:val="0"/>
              <w:adjustRightInd w:val="0"/>
              <w:ind w:left="176"/>
              <w:textAlignment w:val="baseline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Entity Relationship Diagram (ERD)</w:t>
            </w:r>
          </w:p>
          <w:p w:rsidR="00B62D09" w:rsidRPr="004F7B71" w:rsidRDefault="00B62D09" w:rsidP="00E92DFF">
            <w:pPr>
              <w:pStyle w:val="Style2"/>
              <w:numPr>
                <w:ilvl w:val="1"/>
                <w:numId w:val="5"/>
              </w:numPr>
              <w:tabs>
                <w:tab w:val="clear" w:pos="1214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left" w:pos="2552"/>
                <w:tab w:val="left" w:pos="2694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Normalization</w:t>
            </w:r>
          </w:p>
          <w:p w:rsidR="00B62D09" w:rsidRPr="004F7B71" w:rsidRDefault="00B62D09" w:rsidP="00B62D09">
            <w:pPr>
              <w:pStyle w:val="Style1"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</w:tabs>
              <w:ind w:right="3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2. Relationship DFD, ERD and Normalization.</w:t>
            </w:r>
          </w:p>
          <w:p w:rsidR="00B62D09" w:rsidRPr="004F7B71" w:rsidRDefault="00B62D09" w:rsidP="00B62D09">
            <w:pPr>
              <w:bidi/>
            </w:pPr>
          </w:p>
        </w:tc>
        <w:tc>
          <w:tcPr>
            <w:tcW w:w="1134" w:type="dxa"/>
            <w:shd w:val="clear" w:color="auto" w:fill="auto"/>
          </w:tcPr>
          <w:p w:rsidR="00B62D09" w:rsidRPr="004F7B71" w:rsidRDefault="00B62D09" w:rsidP="00B62D09">
            <w:pPr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lastRenderedPageBreak/>
              <w:t>15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right="-108"/>
              <w:jc w:val="center"/>
              <w:rPr>
                <w:rFonts w:eastAsia="Calibri"/>
              </w:rPr>
            </w:pPr>
            <w:r w:rsidRPr="004F7B71">
              <w:rPr>
                <w:rFonts w:eastAsia="Calibri"/>
              </w:rPr>
              <w:lastRenderedPageBreak/>
              <w:t>12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ind w:left="3"/>
              <w:rPr>
                <w:rFonts w:eastAsia="Calibri"/>
              </w:rPr>
            </w:pPr>
            <w:r w:rsidRPr="004F7B71">
              <w:rPr>
                <w:lang w:val="sv-SE"/>
              </w:rPr>
              <w:t>Able to master object-oriented design concepts and be able to apply them into the form of analysis and design.</w:t>
            </w: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bidi/>
            </w:pPr>
            <w:r w:rsidRPr="004F7B71">
              <w:t>Obtaining object-oriented design concepts and being able to apply them to analysis and design.</w:t>
            </w: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545300">
            <w:pPr>
              <w:ind w:left="173"/>
              <w:rPr>
                <w:rFonts w:eastAsia="Trebuchet MS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B62D09">
            <w:pPr>
              <w:tabs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17"/>
              <w:jc w:val="both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Task-11-15:</w:t>
            </w:r>
          </w:p>
          <w:p w:rsidR="00B62D09" w:rsidRPr="004F7B71" w:rsidRDefault="00B62D09" w:rsidP="00E92DFF">
            <w:pPr>
              <w:numPr>
                <w:ilvl w:val="0"/>
                <w:numId w:val="12"/>
              </w:numPr>
              <w:tabs>
                <w:tab w:val="left" w:pos="696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696" w:hanging="379"/>
              <w:jc w:val="both"/>
            </w:pPr>
            <w:r w:rsidRPr="004F7B71">
              <w:t>Object Oriented Modeling.</w:t>
            </w:r>
          </w:p>
          <w:p w:rsidR="00B62D09" w:rsidRPr="004F7B71" w:rsidRDefault="00B62D09" w:rsidP="00E92DFF">
            <w:pPr>
              <w:numPr>
                <w:ilvl w:val="0"/>
                <w:numId w:val="12"/>
              </w:numPr>
              <w:tabs>
                <w:tab w:val="left" w:pos="696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696" w:hanging="379"/>
              <w:jc w:val="both"/>
            </w:pPr>
            <w:r w:rsidRPr="004F7B71">
              <w:t xml:space="preserve"> Object Oriented Analysis.</w:t>
            </w:r>
          </w:p>
          <w:p w:rsidR="00B62D09" w:rsidRPr="004F7B71" w:rsidRDefault="00B62D09" w:rsidP="00E92DFF">
            <w:pPr>
              <w:numPr>
                <w:ilvl w:val="0"/>
                <w:numId w:val="12"/>
              </w:numPr>
              <w:tabs>
                <w:tab w:val="left" w:pos="696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696" w:hanging="379"/>
              <w:jc w:val="both"/>
            </w:pPr>
            <w:r w:rsidRPr="004F7B71">
              <w:t>Object Oriented Design.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BT: (1) x (3x60 ”)]</w:t>
            </w:r>
          </w:p>
          <w:p w:rsidR="00B62D09" w:rsidRPr="004F7B71" w:rsidRDefault="00B62D09" w:rsidP="00B62D09">
            <w:pPr>
              <w:ind w:left="142"/>
              <w:rPr>
                <w:rFonts w:eastAsia="Trebuchet MS"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6"/>
              </w:numPr>
              <w:tabs>
                <w:tab w:val="clear" w:pos="720"/>
                <w:tab w:val="num" w:pos="317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17" w:hanging="317"/>
              <w:jc w:val="both"/>
            </w:pPr>
            <w:r w:rsidRPr="004F7B71">
              <w:t>Object Oriented Modeling.</w:t>
            </w:r>
          </w:p>
          <w:p w:rsidR="00B62D09" w:rsidRPr="004F7B71" w:rsidRDefault="00B62D09" w:rsidP="00E92DFF">
            <w:pPr>
              <w:numPr>
                <w:ilvl w:val="0"/>
                <w:numId w:val="6"/>
              </w:numPr>
              <w:tabs>
                <w:tab w:val="clear" w:pos="720"/>
                <w:tab w:val="num" w:pos="317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17" w:hanging="317"/>
            </w:pPr>
            <w:r w:rsidRPr="004F7B71">
              <w:t xml:space="preserve"> Object Oriented Analysis.</w:t>
            </w:r>
          </w:p>
          <w:p w:rsidR="00B62D09" w:rsidRPr="004F7B71" w:rsidRDefault="00B62D09" w:rsidP="00E92DFF">
            <w:pPr>
              <w:numPr>
                <w:ilvl w:val="0"/>
                <w:numId w:val="6"/>
              </w:numPr>
              <w:tabs>
                <w:tab w:val="clear" w:pos="720"/>
                <w:tab w:val="num" w:pos="318"/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318" w:hanging="284"/>
            </w:pPr>
            <w:r w:rsidRPr="004F7B71">
              <w:t>Object Oriented Design.</w:t>
            </w:r>
          </w:p>
          <w:p w:rsidR="00B62D09" w:rsidRPr="004F7B71" w:rsidRDefault="00B62D09" w:rsidP="00B62D09">
            <w:pPr>
              <w:bidi/>
            </w:pPr>
          </w:p>
        </w:tc>
        <w:tc>
          <w:tcPr>
            <w:tcW w:w="1134" w:type="dxa"/>
            <w:shd w:val="clear" w:color="auto" w:fill="auto"/>
          </w:tcPr>
          <w:p w:rsidR="00B62D09" w:rsidRPr="004F7B71" w:rsidRDefault="006F6FDB" w:rsidP="00B62D09">
            <w:pPr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10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right="-108"/>
              <w:rPr>
                <w:rFonts w:eastAsia="Calibri"/>
              </w:rPr>
            </w:pPr>
            <w:r w:rsidRPr="004F7B71">
              <w:rPr>
                <w:rFonts w:eastAsia="Calibri"/>
              </w:rPr>
              <w:t>13-14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sv-SE"/>
              </w:rPr>
              <w:t>Able to do object-oriented system design</w:t>
            </w:r>
          </w:p>
          <w:p w:rsidR="00B62D09" w:rsidRPr="004F7B71" w:rsidRDefault="00B62D09" w:rsidP="00B62D09">
            <w:pPr>
              <w:pStyle w:val="BodyText"/>
              <w:spacing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4F7B71">
              <w:rPr>
                <w:rFonts w:ascii="Times New Roman" w:hAnsi="Times New Roman"/>
                <w:sz w:val="24"/>
                <w:szCs w:val="24"/>
                <w:lang w:val="id-ID"/>
              </w:rPr>
              <w:t>Using UML tools.</w:t>
            </w:r>
          </w:p>
          <w:p w:rsidR="00B62D09" w:rsidRPr="004F7B71" w:rsidRDefault="00B62D09" w:rsidP="00B62D09">
            <w:pPr>
              <w:rPr>
                <w:rFonts w:eastAsia="Calibri"/>
              </w:rPr>
            </w:pP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pStyle w:val="ListParagraph"/>
              <w:ind w:left="0"/>
              <w:rPr>
                <w:rFonts w:eastAsia="Calibri"/>
              </w:rPr>
            </w:pPr>
            <w:r w:rsidRPr="004F7B71">
              <w:t>Obtain the concept of array structures and do programming using one programming language</w:t>
            </w: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assignments</w:t>
            </w:r>
          </w:p>
          <w:p w:rsidR="00B62D09" w:rsidRPr="004F7B71" w:rsidRDefault="00B62D09" w:rsidP="006F6FDB">
            <w:pPr>
              <w:ind w:left="173"/>
              <w:rPr>
                <w:rFonts w:eastAsia="Trebuchet MS"/>
              </w:rPr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spacing w:after="200"/>
              <w:ind w:left="170" w:hanging="170"/>
              <w:rPr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Assignments 13-14:</w:t>
            </w:r>
            <w:r w:rsidRPr="00545300">
              <w:rPr>
                <w:bCs/>
                <w:noProof/>
                <w:lang w:val="id-ID"/>
              </w:rPr>
              <w:t xml:space="preserve"> designing </w:t>
            </w:r>
            <w:r w:rsidRPr="004F7B71">
              <w:t>Steps to Create UML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color w:val="0033CC"/>
                <w:lang w:val="id-ID"/>
              </w:rPr>
              <w:t>[BT: (1) x (3x60 ”)]</w:t>
            </w:r>
          </w:p>
          <w:p w:rsidR="00B62D09" w:rsidRPr="004F7B71" w:rsidRDefault="00B62D09" w:rsidP="00003D92">
            <w:pPr>
              <w:rPr>
                <w:rFonts w:eastAsia="Trebuchet MS"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7"/>
              </w:numPr>
              <w:tabs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50" w:hanging="250"/>
              <w:jc w:val="both"/>
            </w:pPr>
            <w:r w:rsidRPr="004F7B71">
              <w:t xml:space="preserve">Introduction to UML. </w:t>
            </w:r>
          </w:p>
          <w:p w:rsidR="00B62D09" w:rsidRPr="004F7B71" w:rsidRDefault="00B62D09" w:rsidP="00E92DFF">
            <w:pPr>
              <w:numPr>
                <w:ilvl w:val="0"/>
                <w:numId w:val="7"/>
              </w:numPr>
              <w:tabs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50" w:hanging="250"/>
              <w:jc w:val="both"/>
            </w:pPr>
            <w:r w:rsidRPr="004F7B71">
              <w:t>A Brief History of UML.</w:t>
            </w:r>
          </w:p>
          <w:p w:rsidR="00B62D09" w:rsidRPr="004F7B71" w:rsidRDefault="00B62D09" w:rsidP="00E92DFF">
            <w:pPr>
              <w:numPr>
                <w:ilvl w:val="0"/>
                <w:numId w:val="7"/>
              </w:numPr>
              <w:tabs>
                <w:tab w:val="num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left="250" w:hanging="250"/>
              <w:jc w:val="both"/>
            </w:pPr>
            <w:r w:rsidRPr="004F7B71">
              <w:t>UML parts.</w:t>
            </w:r>
          </w:p>
          <w:p w:rsidR="00B62D09" w:rsidRPr="004F7B71" w:rsidRDefault="00B62D09" w:rsidP="00E92DFF">
            <w:pPr>
              <w:numPr>
                <w:ilvl w:val="1"/>
                <w:numId w:val="7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</w:pPr>
            <w:r w:rsidRPr="004F7B71">
              <w:t>View.</w:t>
            </w:r>
          </w:p>
          <w:p w:rsidR="00B62D09" w:rsidRPr="004F7B71" w:rsidRDefault="00B62D09" w:rsidP="00E92DFF">
            <w:pPr>
              <w:numPr>
                <w:ilvl w:val="1"/>
                <w:numId w:val="7"/>
              </w:numPr>
              <w:tabs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jc w:val="both"/>
            </w:pPr>
            <w:r w:rsidRPr="004F7B71">
              <w:t>Diagram.</w:t>
            </w:r>
          </w:p>
          <w:p w:rsidR="00B62D09" w:rsidRPr="004F7B71" w:rsidRDefault="00B62D09" w:rsidP="00B62D09">
            <w:pPr>
              <w:bidi/>
            </w:pPr>
            <w:r w:rsidRPr="004F7B71">
              <w:t>Steps to Create UML</w:t>
            </w:r>
          </w:p>
        </w:tc>
        <w:tc>
          <w:tcPr>
            <w:tcW w:w="1134" w:type="dxa"/>
            <w:shd w:val="clear" w:color="auto" w:fill="auto"/>
          </w:tcPr>
          <w:p w:rsidR="00B62D09" w:rsidRPr="004F7B71" w:rsidRDefault="006F6FDB" w:rsidP="00B62D09">
            <w:pPr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10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auto"/>
          </w:tcPr>
          <w:p w:rsidR="00B62D09" w:rsidRPr="004F7B71" w:rsidRDefault="00B62D09" w:rsidP="00B62D09">
            <w:pPr>
              <w:ind w:right="-108"/>
              <w:rPr>
                <w:rFonts w:eastAsia="Calibri"/>
              </w:rPr>
            </w:pPr>
            <w:r w:rsidRPr="004F7B71">
              <w:rPr>
                <w:rFonts w:eastAsia="Calibri"/>
                <w:lang w:val="id-ID"/>
              </w:rPr>
              <w:t>15</w:t>
            </w:r>
          </w:p>
        </w:tc>
        <w:tc>
          <w:tcPr>
            <w:tcW w:w="2519" w:type="dxa"/>
            <w:gridSpan w:val="4"/>
            <w:shd w:val="clear" w:color="auto" w:fill="auto"/>
          </w:tcPr>
          <w:p w:rsidR="00B62D09" w:rsidRPr="004F7B71" w:rsidRDefault="00B62D09" w:rsidP="00003D92">
            <w:pPr>
              <w:bidi/>
              <w:jc w:val="both"/>
            </w:pPr>
            <w:r w:rsidRPr="004F7B71">
              <w:rPr>
                <w:lang w:val="sv-SE"/>
              </w:rPr>
              <w:t xml:space="preserve">Able to select and use analysis and design methods / tools </w:t>
            </w:r>
            <w:r w:rsidRPr="004F7B71">
              <w:rPr>
                <w:lang w:val="sv-SE"/>
              </w:rPr>
              <w:lastRenderedPageBreak/>
              <w:t>appropriately based on the system being developed</w:t>
            </w:r>
          </w:p>
        </w:tc>
        <w:tc>
          <w:tcPr>
            <w:tcW w:w="2479" w:type="dxa"/>
            <w:gridSpan w:val="2"/>
            <w:shd w:val="clear" w:color="auto" w:fill="auto"/>
          </w:tcPr>
          <w:p w:rsidR="00B62D09" w:rsidRPr="004F7B71" w:rsidRDefault="00B62D09" w:rsidP="00B62D09">
            <w:pPr>
              <w:rPr>
                <w:rFonts w:eastAsia="Calibri"/>
              </w:rPr>
            </w:pPr>
            <w:r w:rsidRPr="004F7B71">
              <w:rPr>
                <w:lang w:val="id-ID"/>
              </w:rPr>
              <w:lastRenderedPageBreak/>
              <w:t xml:space="preserve">As a group discussing the task of using models / analysis tools </w:t>
            </w:r>
            <w:r w:rsidRPr="004F7B71">
              <w:rPr>
                <w:lang w:val="id-ID"/>
              </w:rPr>
              <w:lastRenderedPageBreak/>
              <w:t>and designing the right system in accordance with the system tasks being developed</w:t>
            </w:r>
          </w:p>
        </w:tc>
        <w:tc>
          <w:tcPr>
            <w:tcW w:w="1842" w:type="dxa"/>
            <w:gridSpan w:val="2"/>
            <w:shd w:val="clear" w:color="auto" w:fill="auto"/>
          </w:tcPr>
          <w:p w:rsidR="00B62D09" w:rsidRPr="004F7B71" w:rsidRDefault="00B62D09" w:rsidP="00B62D09">
            <w:pPr>
              <w:autoSpaceDE w:val="0"/>
              <w:autoSpaceDN w:val="0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lastRenderedPageBreak/>
              <w:t>Criteria: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t>Assessment quiz</w:t>
            </w:r>
          </w:p>
          <w:p w:rsidR="00B62D09" w:rsidRPr="004F7B71" w:rsidRDefault="00B62D09" w:rsidP="00E92DFF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rPr>
                <w:noProof/>
              </w:rPr>
            </w:pPr>
            <w:r w:rsidRPr="004F7B71">
              <w:rPr>
                <w:noProof/>
              </w:rPr>
              <w:lastRenderedPageBreak/>
              <w:t>Assessment assignments</w:t>
            </w:r>
          </w:p>
          <w:p w:rsidR="00B62D09" w:rsidRPr="004F7B71" w:rsidRDefault="00B62D09" w:rsidP="00B62D09">
            <w:pPr>
              <w:ind w:left="173"/>
            </w:pPr>
          </w:p>
        </w:tc>
        <w:tc>
          <w:tcPr>
            <w:tcW w:w="2694" w:type="dxa"/>
            <w:gridSpan w:val="3"/>
            <w:shd w:val="clear" w:color="auto" w:fill="auto"/>
          </w:tcPr>
          <w:p w:rsidR="00B62D09" w:rsidRPr="004F7B71" w:rsidRDefault="00B62D09" w:rsidP="00E92DFF">
            <w:pPr>
              <w:numPr>
                <w:ilvl w:val="0"/>
                <w:numId w:val="8"/>
              </w:numPr>
              <w:autoSpaceDE w:val="0"/>
              <w:autoSpaceDN w:val="0"/>
              <w:ind w:left="177" w:hanging="177"/>
              <w:rPr>
                <w:b/>
                <w:bCs/>
                <w:noProof/>
                <w:lang w:val="id-ID"/>
              </w:rPr>
            </w:pPr>
            <w:r w:rsidRPr="004F7B71">
              <w:rPr>
                <w:b/>
                <w:bCs/>
                <w:noProof/>
                <w:lang w:val="id-ID"/>
              </w:rPr>
              <w:lastRenderedPageBreak/>
              <w:t xml:space="preserve">Lectures: </w:t>
            </w:r>
          </w:p>
          <w:p w:rsidR="00B62D09" w:rsidRPr="004F7B71" w:rsidRDefault="00B62D09" w:rsidP="00B62D09">
            <w:pPr>
              <w:autoSpaceDE w:val="0"/>
              <w:autoSpaceDN w:val="0"/>
              <w:rPr>
                <w:noProof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Presentation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lastRenderedPageBreak/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TM: 1x (3x50 ”)]</w:t>
            </w:r>
          </w:p>
          <w:p w:rsidR="00B62D09" w:rsidRPr="004F7B71" w:rsidRDefault="00B62D09" w:rsidP="00E92DFF">
            <w:pPr>
              <w:numPr>
                <w:ilvl w:val="0"/>
                <w:numId w:val="11"/>
              </w:numPr>
              <w:autoSpaceDE w:val="0"/>
              <w:autoSpaceDN w:val="0"/>
              <w:ind w:left="170" w:hanging="170"/>
              <w:rPr>
                <w:noProof/>
              </w:rPr>
            </w:pPr>
            <w:r w:rsidRPr="004F7B71">
              <w:rPr>
                <w:b/>
                <w:bCs/>
                <w:noProof/>
              </w:rPr>
              <w:t xml:space="preserve">Independent 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hanging="142"/>
              <w:rPr>
                <w:b/>
                <w:noProof/>
                <w:color w:val="0033CC"/>
                <w:lang w:val="id-ID"/>
              </w:rPr>
            </w:pPr>
            <w:r w:rsidRPr="004F7B71">
              <w:rPr>
                <w:noProof/>
                <w:lang w:val="id-ID"/>
              </w:rPr>
              <w:t xml:space="preserve"> </w:t>
            </w:r>
            <w:r w:rsidRPr="004F7B71">
              <w:rPr>
                <w:b/>
                <w:noProof/>
                <w:color w:val="0033CC"/>
                <w:lang w:val="id-ID"/>
              </w:rPr>
              <w:t>[BM: 1x (3x60 ”)]</w:t>
            </w:r>
          </w:p>
          <w:p w:rsidR="00B62D09" w:rsidRPr="004F7B71" w:rsidRDefault="00B62D09" w:rsidP="00B62D09">
            <w:pPr>
              <w:autoSpaceDE w:val="0"/>
              <w:autoSpaceDN w:val="0"/>
              <w:ind w:left="142" w:firstLine="42"/>
              <w:rPr>
                <w:b/>
                <w:noProof/>
                <w:lang w:val="id-ID"/>
              </w:rPr>
            </w:pPr>
            <w:r w:rsidRPr="004F7B71">
              <w:rPr>
                <w:b/>
                <w:noProof/>
                <w:lang w:val="id-ID"/>
              </w:rPr>
              <w:t>Task-11-15:</w:t>
            </w:r>
            <w:r w:rsidRPr="004F7B71">
              <w:rPr>
                <w:lang w:val="id-ID"/>
              </w:rPr>
              <w:t xml:space="preserve">Use of Analysis and Design Models / Tools </w:t>
            </w:r>
            <w:r w:rsidRPr="004F7B71">
              <w:rPr>
                <w:b/>
                <w:noProof/>
                <w:color w:val="0033CC"/>
                <w:lang w:val="id-ID"/>
              </w:rPr>
              <w:t>[BT: (1) x (3x60 ”)]</w:t>
            </w:r>
          </w:p>
          <w:p w:rsidR="00B62D09" w:rsidRPr="004F7B71" w:rsidRDefault="00B62D09" w:rsidP="00B62D09">
            <w:pPr>
              <w:ind w:left="270"/>
              <w:rPr>
                <w:rFonts w:eastAsia="Calibri"/>
                <w:b/>
                <w:bCs/>
              </w:rPr>
            </w:pPr>
          </w:p>
        </w:tc>
        <w:tc>
          <w:tcPr>
            <w:tcW w:w="2089" w:type="dxa"/>
            <w:gridSpan w:val="2"/>
            <w:shd w:val="clear" w:color="auto" w:fill="auto"/>
          </w:tcPr>
          <w:p w:rsidR="00B62D09" w:rsidRPr="004F7B71" w:rsidRDefault="00B62D09" w:rsidP="00B62D09">
            <w:pPr>
              <w:bidi/>
            </w:pPr>
            <w:r w:rsidRPr="004F7B71">
              <w:rPr>
                <w:lang w:val="id-ID"/>
              </w:rPr>
              <w:lastRenderedPageBreak/>
              <w:t xml:space="preserve">Discussion on the Use of the Model / </w:t>
            </w:r>
            <w:r w:rsidRPr="004F7B71">
              <w:rPr>
                <w:lang w:val="id-ID"/>
              </w:rPr>
              <w:lastRenderedPageBreak/>
              <w:t xml:space="preserve">Tool for Analysis and Design </w:t>
            </w:r>
          </w:p>
        </w:tc>
        <w:tc>
          <w:tcPr>
            <w:tcW w:w="1134" w:type="dxa"/>
            <w:shd w:val="clear" w:color="auto" w:fill="auto"/>
          </w:tcPr>
          <w:p w:rsidR="00B62D09" w:rsidRPr="004F7B71" w:rsidRDefault="006F6FDB" w:rsidP="00B62D09">
            <w:pPr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lastRenderedPageBreak/>
              <w:t>15</w:t>
            </w:r>
          </w:p>
        </w:tc>
      </w:tr>
      <w:tr w:rsidR="00B62D09" w:rsidRPr="004F7B71" w:rsidTr="00003D92">
        <w:tblPrEx>
          <w:tblLook w:val="0400" w:firstRow="0" w:lastRow="0" w:firstColumn="0" w:lastColumn="0" w:noHBand="0" w:noVBand="1"/>
        </w:tblPrEx>
        <w:tc>
          <w:tcPr>
            <w:tcW w:w="846" w:type="dxa"/>
            <w:shd w:val="clear" w:color="auto" w:fill="E7E6E6"/>
          </w:tcPr>
          <w:p w:rsidR="00B62D09" w:rsidRPr="004F7B71" w:rsidRDefault="00B62D09" w:rsidP="00B62D09">
            <w:pPr>
              <w:spacing w:before="120" w:after="120"/>
              <w:ind w:right="-108"/>
              <w:jc w:val="center"/>
              <w:rPr>
                <w:rFonts w:eastAsia="Calibri"/>
                <w:b/>
                <w:lang w:val="id-ID"/>
              </w:rPr>
            </w:pPr>
            <w:r w:rsidRPr="004F7B71">
              <w:rPr>
                <w:rFonts w:eastAsia="Calibri"/>
                <w:b/>
              </w:rPr>
              <w:lastRenderedPageBreak/>
              <w:t>17</w:t>
            </w:r>
          </w:p>
        </w:tc>
        <w:tc>
          <w:tcPr>
            <w:tcW w:w="11623" w:type="dxa"/>
            <w:gridSpan w:val="13"/>
            <w:shd w:val="clear" w:color="auto" w:fill="E7E6E6"/>
          </w:tcPr>
          <w:p w:rsidR="00B62D09" w:rsidRPr="004F7B71" w:rsidRDefault="00B62D09" w:rsidP="00B62D09">
            <w:pPr>
              <w:spacing w:before="120" w:after="120"/>
              <w:jc w:val="center"/>
              <w:rPr>
                <w:rFonts w:eastAsia="Calibri"/>
                <w:b/>
              </w:rPr>
            </w:pPr>
            <w:r w:rsidRPr="004F7B71">
              <w:rPr>
                <w:rFonts w:eastAsia="Calibri"/>
                <w:b/>
              </w:rPr>
              <w:t>UAS / Final Semester Evaluation</w:t>
            </w:r>
          </w:p>
        </w:tc>
        <w:tc>
          <w:tcPr>
            <w:tcW w:w="1134" w:type="dxa"/>
            <w:shd w:val="clear" w:color="auto" w:fill="auto"/>
          </w:tcPr>
          <w:p w:rsidR="00B62D09" w:rsidRPr="004F7B71" w:rsidRDefault="00B62D09" w:rsidP="00B62D09">
            <w:pPr>
              <w:spacing w:before="120" w:after="120"/>
              <w:jc w:val="center"/>
              <w:rPr>
                <w:rFonts w:eastAsia="Calibri"/>
                <w:b/>
              </w:rPr>
            </w:pPr>
          </w:p>
        </w:tc>
      </w:tr>
    </w:tbl>
    <w:p w:rsidR="00E8742A" w:rsidRPr="004F7B71" w:rsidRDefault="00E8742A" w:rsidP="00B62D09">
      <w:pPr>
        <w:rPr>
          <w:b/>
          <w:u w:val="single"/>
        </w:rPr>
      </w:pPr>
    </w:p>
    <w:p w:rsidR="00EE1957" w:rsidRPr="004F7B71" w:rsidRDefault="00EE1957" w:rsidP="00B62D09">
      <w:pPr>
        <w:ind w:left="4100" w:firstLine="720"/>
        <w:rPr>
          <w:b/>
          <w:bCs/>
          <w:color w:val="FFFFFF"/>
          <w:lang w:val="sv-SE"/>
        </w:rPr>
      </w:pPr>
      <w:r w:rsidRPr="004F7B71">
        <w:rPr>
          <w:rFonts w:eastAsia="Arial"/>
          <w:b/>
        </w:rPr>
        <w:tab/>
      </w:r>
      <w:r w:rsidRPr="004F7B71">
        <w:rPr>
          <w:rFonts w:eastAsia="Arial"/>
          <w:b/>
        </w:rPr>
        <w:tab/>
      </w:r>
      <w:r w:rsidRPr="004F7B71">
        <w:rPr>
          <w:rFonts w:eastAsia="Arial"/>
          <w:b/>
        </w:rPr>
        <w:tab/>
      </w:r>
      <w:bookmarkEnd w:id="0"/>
    </w:p>
    <w:sectPr w:rsidR="00EE1957" w:rsidRPr="004F7B71" w:rsidSect="00935E5F">
      <w:headerReference w:type="default" r:id="rId11"/>
      <w:pgSz w:w="15840" w:h="12240" w:orient="landscape"/>
      <w:pgMar w:top="1418" w:right="1418" w:bottom="539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091F" w:rsidRDefault="0030091F" w:rsidP="00072B5E">
      <w:pPr>
        <w:bidi/>
      </w:pPr>
      <w:r>
        <w:separator/>
      </w:r>
    </w:p>
  </w:endnote>
  <w:endnote w:type="continuationSeparator" w:id="0">
    <w:p w:rsidR="0030091F" w:rsidRDefault="0030091F" w:rsidP="00072B5E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der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091F" w:rsidRDefault="0030091F" w:rsidP="00072B5E">
      <w:pPr>
        <w:bidi/>
      </w:pPr>
      <w:r>
        <w:separator/>
      </w:r>
    </w:p>
  </w:footnote>
  <w:footnote w:type="continuationSeparator" w:id="0">
    <w:p w:rsidR="0030091F" w:rsidRDefault="0030091F" w:rsidP="00072B5E">
      <w:pPr>
        <w:bidi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4D3A" w:rsidRDefault="00294D3A" w:rsidP="00D56AAD">
    <w:pPr>
      <w:pStyle w:val="Header"/>
      <w:tabs>
        <w:tab w:val="clear" w:pos="4680"/>
        <w:tab w:val="clear" w:pos="9360"/>
        <w:tab w:val="left" w:pos="2790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13794"/>
    <w:multiLevelType w:val="hybridMultilevel"/>
    <w:tmpl w:val="5F48C13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126AB8"/>
    <w:multiLevelType w:val="hybridMultilevel"/>
    <w:tmpl w:val="68BC8CD2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52333D0"/>
    <w:multiLevelType w:val="hybridMultilevel"/>
    <w:tmpl w:val="B8AC1A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ABE3E43"/>
    <w:multiLevelType w:val="hybridMultilevel"/>
    <w:tmpl w:val="715C5E0E"/>
    <w:lvl w:ilvl="0" w:tplc="7BC48066">
      <w:start w:val="1"/>
      <w:numFmt w:val="decimal"/>
      <w:lvlText w:val="%1."/>
      <w:lvlJc w:val="left"/>
      <w:pPr>
        <w:ind w:left="1505" w:hanging="1188"/>
      </w:pPr>
      <w:rPr>
        <w:rFonts w:ascii="Times New Roman" w:hAnsi="Times New Roman" w:cs="Times New Roman"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397" w:hanging="360"/>
      </w:pPr>
    </w:lvl>
    <w:lvl w:ilvl="2" w:tplc="3809001B" w:tentative="1">
      <w:start w:val="1"/>
      <w:numFmt w:val="lowerRoman"/>
      <w:lvlText w:val="%3."/>
      <w:lvlJc w:val="right"/>
      <w:pPr>
        <w:ind w:left="2117" w:hanging="180"/>
      </w:pPr>
    </w:lvl>
    <w:lvl w:ilvl="3" w:tplc="3809000F" w:tentative="1">
      <w:start w:val="1"/>
      <w:numFmt w:val="decimal"/>
      <w:lvlText w:val="%4."/>
      <w:lvlJc w:val="left"/>
      <w:pPr>
        <w:ind w:left="2837" w:hanging="360"/>
      </w:pPr>
    </w:lvl>
    <w:lvl w:ilvl="4" w:tplc="38090019" w:tentative="1">
      <w:start w:val="1"/>
      <w:numFmt w:val="lowerLetter"/>
      <w:lvlText w:val="%5."/>
      <w:lvlJc w:val="left"/>
      <w:pPr>
        <w:ind w:left="3557" w:hanging="360"/>
      </w:pPr>
    </w:lvl>
    <w:lvl w:ilvl="5" w:tplc="3809001B" w:tentative="1">
      <w:start w:val="1"/>
      <w:numFmt w:val="lowerRoman"/>
      <w:lvlText w:val="%6."/>
      <w:lvlJc w:val="right"/>
      <w:pPr>
        <w:ind w:left="4277" w:hanging="180"/>
      </w:pPr>
    </w:lvl>
    <w:lvl w:ilvl="6" w:tplc="3809000F" w:tentative="1">
      <w:start w:val="1"/>
      <w:numFmt w:val="decimal"/>
      <w:lvlText w:val="%7."/>
      <w:lvlJc w:val="left"/>
      <w:pPr>
        <w:ind w:left="4997" w:hanging="360"/>
      </w:pPr>
    </w:lvl>
    <w:lvl w:ilvl="7" w:tplc="38090019" w:tentative="1">
      <w:start w:val="1"/>
      <w:numFmt w:val="lowerLetter"/>
      <w:lvlText w:val="%8."/>
      <w:lvlJc w:val="left"/>
      <w:pPr>
        <w:ind w:left="5717" w:hanging="360"/>
      </w:pPr>
    </w:lvl>
    <w:lvl w:ilvl="8" w:tplc="38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4">
    <w:nsid w:val="0B8D4DB0"/>
    <w:multiLevelType w:val="hybridMultilevel"/>
    <w:tmpl w:val="863C367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F80F32"/>
    <w:multiLevelType w:val="singleLevel"/>
    <w:tmpl w:val="BC92E7E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>
    <w:nsid w:val="198F4AF5"/>
    <w:multiLevelType w:val="hybridMultilevel"/>
    <w:tmpl w:val="D96CAA3C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214D01"/>
    <w:multiLevelType w:val="multilevel"/>
    <w:tmpl w:val="CC2EB0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228049A5"/>
    <w:multiLevelType w:val="multilevel"/>
    <w:tmpl w:val="2B56104E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660306"/>
    <w:multiLevelType w:val="hybridMultilevel"/>
    <w:tmpl w:val="6F0EE5AC"/>
    <w:lvl w:ilvl="0" w:tplc="B0CAA1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952FB0"/>
    <w:multiLevelType w:val="hybridMultilevel"/>
    <w:tmpl w:val="304666B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1D3175B"/>
    <w:multiLevelType w:val="multilevel"/>
    <w:tmpl w:val="95B60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2">
    <w:nsid w:val="32285C56"/>
    <w:multiLevelType w:val="multilevel"/>
    <w:tmpl w:val="2294F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3">
    <w:nsid w:val="3A225B35"/>
    <w:multiLevelType w:val="hybridMultilevel"/>
    <w:tmpl w:val="8FF2CAC8"/>
    <w:lvl w:ilvl="0" w:tplc="3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F970F6C"/>
    <w:multiLevelType w:val="hybridMultilevel"/>
    <w:tmpl w:val="887EE5D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495FF8"/>
    <w:multiLevelType w:val="multilevel"/>
    <w:tmpl w:val="FA1EF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350"/>
        </w:tabs>
        <w:ind w:left="135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025"/>
        </w:tabs>
        <w:ind w:left="202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015"/>
        </w:tabs>
        <w:ind w:left="30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330"/>
        </w:tabs>
        <w:ind w:left="333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45"/>
        </w:tabs>
        <w:ind w:left="3645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>
    <w:nsid w:val="638959E7"/>
    <w:multiLevelType w:val="multilevel"/>
    <w:tmpl w:val="89564D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7">
    <w:nsid w:val="688F7448"/>
    <w:multiLevelType w:val="hybridMultilevel"/>
    <w:tmpl w:val="585E9328"/>
    <w:lvl w:ilvl="0" w:tplc="3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B916675"/>
    <w:multiLevelType w:val="hybridMultilevel"/>
    <w:tmpl w:val="C70CB48E"/>
    <w:lvl w:ilvl="0" w:tplc="3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FDB6D67"/>
    <w:multiLevelType w:val="hybridMultilevel"/>
    <w:tmpl w:val="8A404614"/>
    <w:lvl w:ilvl="0" w:tplc="3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55918D8"/>
    <w:multiLevelType w:val="hybridMultilevel"/>
    <w:tmpl w:val="B05E73C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BCF7CAA"/>
    <w:multiLevelType w:val="hybridMultilevel"/>
    <w:tmpl w:val="C4A4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D319B8"/>
    <w:multiLevelType w:val="hybridMultilevel"/>
    <w:tmpl w:val="A46A1FE2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5"/>
  </w:num>
  <w:num w:numId="4">
    <w:abstractNumId w:val="4"/>
  </w:num>
  <w:num w:numId="5">
    <w:abstractNumId w:val="12"/>
  </w:num>
  <w:num w:numId="6">
    <w:abstractNumId w:val="2"/>
  </w:num>
  <w:num w:numId="7">
    <w:abstractNumId w:val="11"/>
  </w:num>
  <w:num w:numId="8">
    <w:abstractNumId w:val="21"/>
  </w:num>
  <w:num w:numId="9">
    <w:abstractNumId w:val="10"/>
  </w:num>
  <w:num w:numId="10">
    <w:abstractNumId w:val="20"/>
  </w:num>
  <w:num w:numId="11">
    <w:abstractNumId w:val="0"/>
  </w:num>
  <w:num w:numId="12">
    <w:abstractNumId w:val="3"/>
  </w:num>
  <w:num w:numId="13">
    <w:abstractNumId w:val="1"/>
  </w:num>
  <w:num w:numId="14">
    <w:abstractNumId w:val="9"/>
  </w:num>
  <w:num w:numId="15">
    <w:abstractNumId w:val="22"/>
  </w:num>
  <w:num w:numId="16">
    <w:abstractNumId w:val="13"/>
  </w:num>
  <w:num w:numId="17">
    <w:abstractNumId w:val="19"/>
  </w:num>
  <w:num w:numId="18">
    <w:abstractNumId w:val="14"/>
  </w:num>
  <w:num w:numId="19">
    <w:abstractNumId w:val="7"/>
  </w:num>
  <w:num w:numId="20">
    <w:abstractNumId w:val="18"/>
  </w:num>
  <w:num w:numId="21">
    <w:abstractNumId w:val="6"/>
  </w:num>
  <w:num w:numId="22">
    <w:abstractNumId w:val="16"/>
  </w:num>
  <w:num w:numId="23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LE0NAOyLM1NzZR0lIJTi4sz8/NACgxrAYyAB+IsAAAA"/>
  </w:docVars>
  <w:rsids>
    <w:rsidRoot w:val="00D37EA0"/>
    <w:rsid w:val="000023DF"/>
    <w:rsid w:val="00003D92"/>
    <w:rsid w:val="00005623"/>
    <w:rsid w:val="00012890"/>
    <w:rsid w:val="00016AAB"/>
    <w:rsid w:val="000200E3"/>
    <w:rsid w:val="000204E1"/>
    <w:rsid w:val="0002292C"/>
    <w:rsid w:val="00027139"/>
    <w:rsid w:val="0003213C"/>
    <w:rsid w:val="00044F89"/>
    <w:rsid w:val="000454E7"/>
    <w:rsid w:val="00051C83"/>
    <w:rsid w:val="00054CF7"/>
    <w:rsid w:val="00055415"/>
    <w:rsid w:val="00056B43"/>
    <w:rsid w:val="00060EAB"/>
    <w:rsid w:val="0006341B"/>
    <w:rsid w:val="00064922"/>
    <w:rsid w:val="00065012"/>
    <w:rsid w:val="00065679"/>
    <w:rsid w:val="00067816"/>
    <w:rsid w:val="00071962"/>
    <w:rsid w:val="00072B5E"/>
    <w:rsid w:val="0007320D"/>
    <w:rsid w:val="000738C2"/>
    <w:rsid w:val="00091380"/>
    <w:rsid w:val="000A28F2"/>
    <w:rsid w:val="000A3AC8"/>
    <w:rsid w:val="000A4CC4"/>
    <w:rsid w:val="000A5958"/>
    <w:rsid w:val="000B4254"/>
    <w:rsid w:val="000C065F"/>
    <w:rsid w:val="000C3E2A"/>
    <w:rsid w:val="000F13F0"/>
    <w:rsid w:val="000F618C"/>
    <w:rsid w:val="000F7A37"/>
    <w:rsid w:val="000F7D2C"/>
    <w:rsid w:val="0010364D"/>
    <w:rsid w:val="001037EC"/>
    <w:rsid w:val="0010411D"/>
    <w:rsid w:val="001079B5"/>
    <w:rsid w:val="00113FF3"/>
    <w:rsid w:val="00116838"/>
    <w:rsid w:val="00117A0B"/>
    <w:rsid w:val="00117C5E"/>
    <w:rsid w:val="00125196"/>
    <w:rsid w:val="001254EC"/>
    <w:rsid w:val="001304B4"/>
    <w:rsid w:val="001318CD"/>
    <w:rsid w:val="00131ED5"/>
    <w:rsid w:val="001329C6"/>
    <w:rsid w:val="00132F29"/>
    <w:rsid w:val="00136F09"/>
    <w:rsid w:val="001376E7"/>
    <w:rsid w:val="00140121"/>
    <w:rsid w:val="001406E9"/>
    <w:rsid w:val="00147487"/>
    <w:rsid w:val="00150035"/>
    <w:rsid w:val="00150647"/>
    <w:rsid w:val="001577BB"/>
    <w:rsid w:val="001614CD"/>
    <w:rsid w:val="0016301F"/>
    <w:rsid w:val="001709D3"/>
    <w:rsid w:val="00173E28"/>
    <w:rsid w:val="00176E88"/>
    <w:rsid w:val="00181AEC"/>
    <w:rsid w:val="00190770"/>
    <w:rsid w:val="001963D3"/>
    <w:rsid w:val="00197154"/>
    <w:rsid w:val="001A0DE2"/>
    <w:rsid w:val="001A1618"/>
    <w:rsid w:val="001B1AF9"/>
    <w:rsid w:val="001B4243"/>
    <w:rsid w:val="001B5A2F"/>
    <w:rsid w:val="001B78BA"/>
    <w:rsid w:val="001C1A0C"/>
    <w:rsid w:val="001C36F0"/>
    <w:rsid w:val="001C3769"/>
    <w:rsid w:val="001C6677"/>
    <w:rsid w:val="001D45B6"/>
    <w:rsid w:val="001D7A44"/>
    <w:rsid w:val="001E35BF"/>
    <w:rsid w:val="001E461B"/>
    <w:rsid w:val="001E571A"/>
    <w:rsid w:val="001E7395"/>
    <w:rsid w:val="001F3573"/>
    <w:rsid w:val="001F488F"/>
    <w:rsid w:val="001F6533"/>
    <w:rsid w:val="001F78C0"/>
    <w:rsid w:val="00211910"/>
    <w:rsid w:val="0021360D"/>
    <w:rsid w:val="00214B80"/>
    <w:rsid w:val="00214D43"/>
    <w:rsid w:val="00227C1D"/>
    <w:rsid w:val="002300D3"/>
    <w:rsid w:val="0023793E"/>
    <w:rsid w:val="00242BCF"/>
    <w:rsid w:val="00245980"/>
    <w:rsid w:val="00254C41"/>
    <w:rsid w:val="00262BB8"/>
    <w:rsid w:val="00266883"/>
    <w:rsid w:val="00266FB7"/>
    <w:rsid w:val="002714BB"/>
    <w:rsid w:val="0027360E"/>
    <w:rsid w:val="00281763"/>
    <w:rsid w:val="002824C5"/>
    <w:rsid w:val="00282CF0"/>
    <w:rsid w:val="00284595"/>
    <w:rsid w:val="002848AB"/>
    <w:rsid w:val="00290E12"/>
    <w:rsid w:val="00291484"/>
    <w:rsid w:val="00294D3A"/>
    <w:rsid w:val="00295380"/>
    <w:rsid w:val="002959B3"/>
    <w:rsid w:val="00295E2C"/>
    <w:rsid w:val="00296C77"/>
    <w:rsid w:val="002A00CD"/>
    <w:rsid w:val="002A4108"/>
    <w:rsid w:val="002B4551"/>
    <w:rsid w:val="002B4F86"/>
    <w:rsid w:val="002B56EA"/>
    <w:rsid w:val="002B5CB6"/>
    <w:rsid w:val="002B5F22"/>
    <w:rsid w:val="002C0E10"/>
    <w:rsid w:val="002C1C91"/>
    <w:rsid w:val="002C377F"/>
    <w:rsid w:val="002C4F31"/>
    <w:rsid w:val="002C4F4F"/>
    <w:rsid w:val="002D63A7"/>
    <w:rsid w:val="002D7083"/>
    <w:rsid w:val="002D72AB"/>
    <w:rsid w:val="002E01AB"/>
    <w:rsid w:val="002E5383"/>
    <w:rsid w:val="002F1531"/>
    <w:rsid w:val="002F2C46"/>
    <w:rsid w:val="002F7A56"/>
    <w:rsid w:val="0030091F"/>
    <w:rsid w:val="003071A9"/>
    <w:rsid w:val="0031192B"/>
    <w:rsid w:val="0031245C"/>
    <w:rsid w:val="00314DCB"/>
    <w:rsid w:val="0031661D"/>
    <w:rsid w:val="0031666D"/>
    <w:rsid w:val="0032024F"/>
    <w:rsid w:val="00322C8B"/>
    <w:rsid w:val="00322D40"/>
    <w:rsid w:val="00322F18"/>
    <w:rsid w:val="00325A21"/>
    <w:rsid w:val="003438AC"/>
    <w:rsid w:val="00343BFF"/>
    <w:rsid w:val="00345587"/>
    <w:rsid w:val="00346A5B"/>
    <w:rsid w:val="003474AF"/>
    <w:rsid w:val="0035148F"/>
    <w:rsid w:val="00355491"/>
    <w:rsid w:val="003554C3"/>
    <w:rsid w:val="00355994"/>
    <w:rsid w:val="0035643B"/>
    <w:rsid w:val="003629D5"/>
    <w:rsid w:val="003639DC"/>
    <w:rsid w:val="003702AC"/>
    <w:rsid w:val="0037357F"/>
    <w:rsid w:val="00376E85"/>
    <w:rsid w:val="00377AE1"/>
    <w:rsid w:val="003809DF"/>
    <w:rsid w:val="00382B63"/>
    <w:rsid w:val="00383686"/>
    <w:rsid w:val="003848E5"/>
    <w:rsid w:val="0038523E"/>
    <w:rsid w:val="003855C1"/>
    <w:rsid w:val="00396044"/>
    <w:rsid w:val="003A6B05"/>
    <w:rsid w:val="003B039E"/>
    <w:rsid w:val="003B0A73"/>
    <w:rsid w:val="003B3011"/>
    <w:rsid w:val="003B6F79"/>
    <w:rsid w:val="003C2374"/>
    <w:rsid w:val="003D0679"/>
    <w:rsid w:val="003D1008"/>
    <w:rsid w:val="003D51EB"/>
    <w:rsid w:val="003D5CDE"/>
    <w:rsid w:val="003E28A9"/>
    <w:rsid w:val="003E529E"/>
    <w:rsid w:val="003F5A31"/>
    <w:rsid w:val="003F6D35"/>
    <w:rsid w:val="003F7FB0"/>
    <w:rsid w:val="00400624"/>
    <w:rsid w:val="0040367D"/>
    <w:rsid w:val="00405850"/>
    <w:rsid w:val="00405A63"/>
    <w:rsid w:val="0041046B"/>
    <w:rsid w:val="00415241"/>
    <w:rsid w:val="00420AFD"/>
    <w:rsid w:val="00421AAD"/>
    <w:rsid w:val="0042563D"/>
    <w:rsid w:val="00431A82"/>
    <w:rsid w:val="004324C4"/>
    <w:rsid w:val="00432D8B"/>
    <w:rsid w:val="004343CC"/>
    <w:rsid w:val="00435170"/>
    <w:rsid w:val="004409F3"/>
    <w:rsid w:val="00441328"/>
    <w:rsid w:val="004419C3"/>
    <w:rsid w:val="00442332"/>
    <w:rsid w:val="00445D90"/>
    <w:rsid w:val="00460397"/>
    <w:rsid w:val="00460A12"/>
    <w:rsid w:val="004621BC"/>
    <w:rsid w:val="004640DC"/>
    <w:rsid w:val="00464712"/>
    <w:rsid w:val="004649B4"/>
    <w:rsid w:val="00474671"/>
    <w:rsid w:val="0047468D"/>
    <w:rsid w:val="00481317"/>
    <w:rsid w:val="00483252"/>
    <w:rsid w:val="004863A7"/>
    <w:rsid w:val="00486EE6"/>
    <w:rsid w:val="00487A61"/>
    <w:rsid w:val="00493161"/>
    <w:rsid w:val="00494DC6"/>
    <w:rsid w:val="00496E73"/>
    <w:rsid w:val="004A4AD5"/>
    <w:rsid w:val="004A75A3"/>
    <w:rsid w:val="004B0C20"/>
    <w:rsid w:val="004B1599"/>
    <w:rsid w:val="004B4D21"/>
    <w:rsid w:val="004B6465"/>
    <w:rsid w:val="004C2D61"/>
    <w:rsid w:val="004C4355"/>
    <w:rsid w:val="004D65F2"/>
    <w:rsid w:val="004E2018"/>
    <w:rsid w:val="004E3C8C"/>
    <w:rsid w:val="004E5FFF"/>
    <w:rsid w:val="004E62D8"/>
    <w:rsid w:val="004F455A"/>
    <w:rsid w:val="004F7B71"/>
    <w:rsid w:val="004F7C80"/>
    <w:rsid w:val="00506F01"/>
    <w:rsid w:val="00510760"/>
    <w:rsid w:val="00511692"/>
    <w:rsid w:val="00515C83"/>
    <w:rsid w:val="005205EA"/>
    <w:rsid w:val="005206F9"/>
    <w:rsid w:val="00521742"/>
    <w:rsid w:val="00526D8C"/>
    <w:rsid w:val="005301BA"/>
    <w:rsid w:val="0053059A"/>
    <w:rsid w:val="00530D4D"/>
    <w:rsid w:val="005310B0"/>
    <w:rsid w:val="005374FC"/>
    <w:rsid w:val="005424BD"/>
    <w:rsid w:val="00543242"/>
    <w:rsid w:val="00545300"/>
    <w:rsid w:val="00552C04"/>
    <w:rsid w:val="00553532"/>
    <w:rsid w:val="00554E94"/>
    <w:rsid w:val="005555A8"/>
    <w:rsid w:val="005566A2"/>
    <w:rsid w:val="00556E51"/>
    <w:rsid w:val="005628EE"/>
    <w:rsid w:val="00571FBE"/>
    <w:rsid w:val="005725C1"/>
    <w:rsid w:val="00572979"/>
    <w:rsid w:val="005757FB"/>
    <w:rsid w:val="00584CB0"/>
    <w:rsid w:val="00590E48"/>
    <w:rsid w:val="0059501A"/>
    <w:rsid w:val="005A15F9"/>
    <w:rsid w:val="005A4DF2"/>
    <w:rsid w:val="005A6099"/>
    <w:rsid w:val="005B2101"/>
    <w:rsid w:val="005B3C13"/>
    <w:rsid w:val="005B79F7"/>
    <w:rsid w:val="005B7AA2"/>
    <w:rsid w:val="005C075D"/>
    <w:rsid w:val="005C604F"/>
    <w:rsid w:val="005C6266"/>
    <w:rsid w:val="005D2577"/>
    <w:rsid w:val="005D62B3"/>
    <w:rsid w:val="005D66C6"/>
    <w:rsid w:val="005E12EC"/>
    <w:rsid w:val="005E5FBA"/>
    <w:rsid w:val="005E6C49"/>
    <w:rsid w:val="005F107B"/>
    <w:rsid w:val="005F5A56"/>
    <w:rsid w:val="005F788E"/>
    <w:rsid w:val="00603AF8"/>
    <w:rsid w:val="00606A6A"/>
    <w:rsid w:val="00607129"/>
    <w:rsid w:val="0060780A"/>
    <w:rsid w:val="0061031E"/>
    <w:rsid w:val="00610C57"/>
    <w:rsid w:val="00610E2D"/>
    <w:rsid w:val="00611209"/>
    <w:rsid w:val="00611AD7"/>
    <w:rsid w:val="006140F2"/>
    <w:rsid w:val="00614F55"/>
    <w:rsid w:val="006215D0"/>
    <w:rsid w:val="00623EBF"/>
    <w:rsid w:val="00625A01"/>
    <w:rsid w:val="00630EFA"/>
    <w:rsid w:val="00631BEF"/>
    <w:rsid w:val="00634F39"/>
    <w:rsid w:val="0063654D"/>
    <w:rsid w:val="00641637"/>
    <w:rsid w:val="0064391F"/>
    <w:rsid w:val="00645D09"/>
    <w:rsid w:val="00646DA3"/>
    <w:rsid w:val="00650537"/>
    <w:rsid w:val="00650589"/>
    <w:rsid w:val="00673D8D"/>
    <w:rsid w:val="00685260"/>
    <w:rsid w:val="00686036"/>
    <w:rsid w:val="006876B3"/>
    <w:rsid w:val="00687798"/>
    <w:rsid w:val="00687B92"/>
    <w:rsid w:val="00687F7E"/>
    <w:rsid w:val="00693A00"/>
    <w:rsid w:val="00695ECB"/>
    <w:rsid w:val="006A108E"/>
    <w:rsid w:val="006A3402"/>
    <w:rsid w:val="006A3EC5"/>
    <w:rsid w:val="006A535E"/>
    <w:rsid w:val="006B010A"/>
    <w:rsid w:val="006C356F"/>
    <w:rsid w:val="006C397C"/>
    <w:rsid w:val="006C6342"/>
    <w:rsid w:val="006D1708"/>
    <w:rsid w:val="006D1895"/>
    <w:rsid w:val="006D6152"/>
    <w:rsid w:val="006E1E1C"/>
    <w:rsid w:val="006E65E7"/>
    <w:rsid w:val="006E6F52"/>
    <w:rsid w:val="006E7513"/>
    <w:rsid w:val="006F186D"/>
    <w:rsid w:val="006F6FDB"/>
    <w:rsid w:val="00705B9A"/>
    <w:rsid w:val="00705BE5"/>
    <w:rsid w:val="00707B77"/>
    <w:rsid w:val="00715F50"/>
    <w:rsid w:val="007240CE"/>
    <w:rsid w:val="00724824"/>
    <w:rsid w:val="007249E8"/>
    <w:rsid w:val="00733608"/>
    <w:rsid w:val="00741C70"/>
    <w:rsid w:val="00742399"/>
    <w:rsid w:val="007458D4"/>
    <w:rsid w:val="007459F7"/>
    <w:rsid w:val="00751014"/>
    <w:rsid w:val="007511B4"/>
    <w:rsid w:val="007517BF"/>
    <w:rsid w:val="00751D06"/>
    <w:rsid w:val="0075271B"/>
    <w:rsid w:val="007537DC"/>
    <w:rsid w:val="007730E0"/>
    <w:rsid w:val="00776713"/>
    <w:rsid w:val="0077790E"/>
    <w:rsid w:val="00791EDE"/>
    <w:rsid w:val="0079245F"/>
    <w:rsid w:val="0079269A"/>
    <w:rsid w:val="00793C8A"/>
    <w:rsid w:val="007951DD"/>
    <w:rsid w:val="007A2038"/>
    <w:rsid w:val="007A325E"/>
    <w:rsid w:val="007A41F4"/>
    <w:rsid w:val="007A4A53"/>
    <w:rsid w:val="007A6856"/>
    <w:rsid w:val="007A6C0F"/>
    <w:rsid w:val="007B1F9A"/>
    <w:rsid w:val="007B3F9A"/>
    <w:rsid w:val="007B4FFE"/>
    <w:rsid w:val="007B6F3C"/>
    <w:rsid w:val="007C1149"/>
    <w:rsid w:val="007C7F22"/>
    <w:rsid w:val="007E7BAD"/>
    <w:rsid w:val="007F1AF6"/>
    <w:rsid w:val="007F460A"/>
    <w:rsid w:val="007F5628"/>
    <w:rsid w:val="00801D58"/>
    <w:rsid w:val="00802B73"/>
    <w:rsid w:val="00802C5A"/>
    <w:rsid w:val="008043B6"/>
    <w:rsid w:val="00805253"/>
    <w:rsid w:val="00807173"/>
    <w:rsid w:val="00813693"/>
    <w:rsid w:val="00815E15"/>
    <w:rsid w:val="00825176"/>
    <w:rsid w:val="00831FBC"/>
    <w:rsid w:val="00832295"/>
    <w:rsid w:val="00832517"/>
    <w:rsid w:val="00832F7D"/>
    <w:rsid w:val="0085046F"/>
    <w:rsid w:val="00850858"/>
    <w:rsid w:val="008526BD"/>
    <w:rsid w:val="008544AE"/>
    <w:rsid w:val="008548F6"/>
    <w:rsid w:val="00855D0C"/>
    <w:rsid w:val="00856460"/>
    <w:rsid w:val="008574A6"/>
    <w:rsid w:val="008623D3"/>
    <w:rsid w:val="00862682"/>
    <w:rsid w:val="00862F3D"/>
    <w:rsid w:val="0087089D"/>
    <w:rsid w:val="008710C4"/>
    <w:rsid w:val="008752D3"/>
    <w:rsid w:val="0087637C"/>
    <w:rsid w:val="00880A8E"/>
    <w:rsid w:val="00881DDE"/>
    <w:rsid w:val="00881F58"/>
    <w:rsid w:val="00885762"/>
    <w:rsid w:val="00890C1E"/>
    <w:rsid w:val="00891162"/>
    <w:rsid w:val="00892A2E"/>
    <w:rsid w:val="00896BA8"/>
    <w:rsid w:val="0089737C"/>
    <w:rsid w:val="008A5BBD"/>
    <w:rsid w:val="008B6062"/>
    <w:rsid w:val="008C1779"/>
    <w:rsid w:val="008C1AEE"/>
    <w:rsid w:val="008C30BD"/>
    <w:rsid w:val="008D599D"/>
    <w:rsid w:val="008D65A8"/>
    <w:rsid w:val="008D6842"/>
    <w:rsid w:val="008D704D"/>
    <w:rsid w:val="008E0EFE"/>
    <w:rsid w:val="008E6E34"/>
    <w:rsid w:val="008F17A6"/>
    <w:rsid w:val="008F406A"/>
    <w:rsid w:val="009012AB"/>
    <w:rsid w:val="00903173"/>
    <w:rsid w:val="00904B70"/>
    <w:rsid w:val="00905E0B"/>
    <w:rsid w:val="0091433F"/>
    <w:rsid w:val="0091722D"/>
    <w:rsid w:val="00931713"/>
    <w:rsid w:val="00933136"/>
    <w:rsid w:val="00933D05"/>
    <w:rsid w:val="00935E5F"/>
    <w:rsid w:val="00936F33"/>
    <w:rsid w:val="0094023E"/>
    <w:rsid w:val="00940F16"/>
    <w:rsid w:val="00945C4B"/>
    <w:rsid w:val="00947F11"/>
    <w:rsid w:val="00950EC2"/>
    <w:rsid w:val="00957156"/>
    <w:rsid w:val="009651F6"/>
    <w:rsid w:val="009700E2"/>
    <w:rsid w:val="00973E4F"/>
    <w:rsid w:val="009760AE"/>
    <w:rsid w:val="00976208"/>
    <w:rsid w:val="00977251"/>
    <w:rsid w:val="009857F2"/>
    <w:rsid w:val="00985D59"/>
    <w:rsid w:val="009861C9"/>
    <w:rsid w:val="00993ACA"/>
    <w:rsid w:val="00996EEA"/>
    <w:rsid w:val="009977AD"/>
    <w:rsid w:val="009A1727"/>
    <w:rsid w:val="009B5BF2"/>
    <w:rsid w:val="009B5C3F"/>
    <w:rsid w:val="009B65A1"/>
    <w:rsid w:val="009C296F"/>
    <w:rsid w:val="009C3C88"/>
    <w:rsid w:val="009C479F"/>
    <w:rsid w:val="009C5E1A"/>
    <w:rsid w:val="009D1086"/>
    <w:rsid w:val="009D2DD7"/>
    <w:rsid w:val="009D4BB2"/>
    <w:rsid w:val="009D540B"/>
    <w:rsid w:val="009D61E5"/>
    <w:rsid w:val="009E3AC3"/>
    <w:rsid w:val="009E469E"/>
    <w:rsid w:val="009E5242"/>
    <w:rsid w:val="009F26DC"/>
    <w:rsid w:val="00A0027C"/>
    <w:rsid w:val="00A10F91"/>
    <w:rsid w:val="00A11459"/>
    <w:rsid w:val="00A1222B"/>
    <w:rsid w:val="00A20974"/>
    <w:rsid w:val="00A24F8C"/>
    <w:rsid w:val="00A25FEB"/>
    <w:rsid w:val="00A261FC"/>
    <w:rsid w:val="00A26CDF"/>
    <w:rsid w:val="00A30E18"/>
    <w:rsid w:val="00A337B3"/>
    <w:rsid w:val="00A34121"/>
    <w:rsid w:val="00A44498"/>
    <w:rsid w:val="00A44E06"/>
    <w:rsid w:val="00A45F61"/>
    <w:rsid w:val="00A6295E"/>
    <w:rsid w:val="00A64753"/>
    <w:rsid w:val="00A741C7"/>
    <w:rsid w:val="00A7581B"/>
    <w:rsid w:val="00A831F9"/>
    <w:rsid w:val="00A83BC6"/>
    <w:rsid w:val="00A84E1B"/>
    <w:rsid w:val="00A856BB"/>
    <w:rsid w:val="00A92850"/>
    <w:rsid w:val="00A97982"/>
    <w:rsid w:val="00AA1A5D"/>
    <w:rsid w:val="00AA2443"/>
    <w:rsid w:val="00AA604F"/>
    <w:rsid w:val="00AB4263"/>
    <w:rsid w:val="00AC00D9"/>
    <w:rsid w:val="00AC5710"/>
    <w:rsid w:val="00AC7B92"/>
    <w:rsid w:val="00AD1AB6"/>
    <w:rsid w:val="00AD4374"/>
    <w:rsid w:val="00AD6A89"/>
    <w:rsid w:val="00AE08A8"/>
    <w:rsid w:val="00AE2F5F"/>
    <w:rsid w:val="00AE5EB1"/>
    <w:rsid w:val="00AE7613"/>
    <w:rsid w:val="00AF382A"/>
    <w:rsid w:val="00AF4E17"/>
    <w:rsid w:val="00AF64B2"/>
    <w:rsid w:val="00AF69B5"/>
    <w:rsid w:val="00B009FE"/>
    <w:rsid w:val="00B05728"/>
    <w:rsid w:val="00B06925"/>
    <w:rsid w:val="00B140A9"/>
    <w:rsid w:val="00B15C39"/>
    <w:rsid w:val="00B21354"/>
    <w:rsid w:val="00B215EE"/>
    <w:rsid w:val="00B21884"/>
    <w:rsid w:val="00B25DA1"/>
    <w:rsid w:val="00B264B4"/>
    <w:rsid w:val="00B30C02"/>
    <w:rsid w:val="00B31B3F"/>
    <w:rsid w:val="00B34E16"/>
    <w:rsid w:val="00B36465"/>
    <w:rsid w:val="00B4062C"/>
    <w:rsid w:val="00B5609A"/>
    <w:rsid w:val="00B56177"/>
    <w:rsid w:val="00B60A21"/>
    <w:rsid w:val="00B61D7E"/>
    <w:rsid w:val="00B622A0"/>
    <w:rsid w:val="00B62D09"/>
    <w:rsid w:val="00B673A3"/>
    <w:rsid w:val="00B81BD2"/>
    <w:rsid w:val="00B821D9"/>
    <w:rsid w:val="00B8317C"/>
    <w:rsid w:val="00B84C9D"/>
    <w:rsid w:val="00B855D9"/>
    <w:rsid w:val="00B869F0"/>
    <w:rsid w:val="00B9121E"/>
    <w:rsid w:val="00B916E2"/>
    <w:rsid w:val="00B95948"/>
    <w:rsid w:val="00B95F78"/>
    <w:rsid w:val="00BA181C"/>
    <w:rsid w:val="00BA57BC"/>
    <w:rsid w:val="00BA616F"/>
    <w:rsid w:val="00BB6906"/>
    <w:rsid w:val="00BC19D4"/>
    <w:rsid w:val="00BC251F"/>
    <w:rsid w:val="00BC2B9A"/>
    <w:rsid w:val="00BC4ED5"/>
    <w:rsid w:val="00BD389E"/>
    <w:rsid w:val="00BF079B"/>
    <w:rsid w:val="00BF08C7"/>
    <w:rsid w:val="00BF1DF3"/>
    <w:rsid w:val="00BF47FA"/>
    <w:rsid w:val="00BF4FA8"/>
    <w:rsid w:val="00BF6414"/>
    <w:rsid w:val="00BF7AD6"/>
    <w:rsid w:val="00BF7E8C"/>
    <w:rsid w:val="00C05906"/>
    <w:rsid w:val="00C06F13"/>
    <w:rsid w:val="00C129A6"/>
    <w:rsid w:val="00C262E3"/>
    <w:rsid w:val="00C276B2"/>
    <w:rsid w:val="00C3269F"/>
    <w:rsid w:val="00C34043"/>
    <w:rsid w:val="00C34E70"/>
    <w:rsid w:val="00C3618E"/>
    <w:rsid w:val="00C46BC4"/>
    <w:rsid w:val="00C50789"/>
    <w:rsid w:val="00C51B50"/>
    <w:rsid w:val="00C51D21"/>
    <w:rsid w:val="00C5360E"/>
    <w:rsid w:val="00C567C8"/>
    <w:rsid w:val="00C57389"/>
    <w:rsid w:val="00C57D57"/>
    <w:rsid w:val="00C61968"/>
    <w:rsid w:val="00C6291F"/>
    <w:rsid w:val="00C65A6A"/>
    <w:rsid w:val="00C65D9C"/>
    <w:rsid w:val="00C72B89"/>
    <w:rsid w:val="00C735F4"/>
    <w:rsid w:val="00C821E2"/>
    <w:rsid w:val="00C84051"/>
    <w:rsid w:val="00C84FB2"/>
    <w:rsid w:val="00C85B59"/>
    <w:rsid w:val="00C86839"/>
    <w:rsid w:val="00C8773A"/>
    <w:rsid w:val="00C94425"/>
    <w:rsid w:val="00C978A1"/>
    <w:rsid w:val="00C97B23"/>
    <w:rsid w:val="00CA04D1"/>
    <w:rsid w:val="00CA7F86"/>
    <w:rsid w:val="00CB0E24"/>
    <w:rsid w:val="00CB3B3C"/>
    <w:rsid w:val="00CB570B"/>
    <w:rsid w:val="00CB5CBC"/>
    <w:rsid w:val="00CB7C95"/>
    <w:rsid w:val="00CC2B4D"/>
    <w:rsid w:val="00CD19EC"/>
    <w:rsid w:val="00CD2A94"/>
    <w:rsid w:val="00CD3F8E"/>
    <w:rsid w:val="00CD6C24"/>
    <w:rsid w:val="00CE282F"/>
    <w:rsid w:val="00CE41AE"/>
    <w:rsid w:val="00CF36E1"/>
    <w:rsid w:val="00CF3B33"/>
    <w:rsid w:val="00CF487F"/>
    <w:rsid w:val="00CF56F9"/>
    <w:rsid w:val="00CF6FAE"/>
    <w:rsid w:val="00CF728E"/>
    <w:rsid w:val="00D06BE8"/>
    <w:rsid w:val="00D14295"/>
    <w:rsid w:val="00D20853"/>
    <w:rsid w:val="00D20B9C"/>
    <w:rsid w:val="00D244EE"/>
    <w:rsid w:val="00D246AB"/>
    <w:rsid w:val="00D31DFB"/>
    <w:rsid w:val="00D32632"/>
    <w:rsid w:val="00D33417"/>
    <w:rsid w:val="00D37EA0"/>
    <w:rsid w:val="00D41E8A"/>
    <w:rsid w:val="00D4228B"/>
    <w:rsid w:val="00D42702"/>
    <w:rsid w:val="00D44A59"/>
    <w:rsid w:val="00D455F0"/>
    <w:rsid w:val="00D50063"/>
    <w:rsid w:val="00D51AC3"/>
    <w:rsid w:val="00D530D7"/>
    <w:rsid w:val="00D53F0E"/>
    <w:rsid w:val="00D561AB"/>
    <w:rsid w:val="00D56AAD"/>
    <w:rsid w:val="00D64115"/>
    <w:rsid w:val="00D66FC1"/>
    <w:rsid w:val="00D704D7"/>
    <w:rsid w:val="00D70F84"/>
    <w:rsid w:val="00D71168"/>
    <w:rsid w:val="00D71E78"/>
    <w:rsid w:val="00D736D5"/>
    <w:rsid w:val="00D7729F"/>
    <w:rsid w:val="00D77D12"/>
    <w:rsid w:val="00D8011E"/>
    <w:rsid w:val="00D811F2"/>
    <w:rsid w:val="00D831C1"/>
    <w:rsid w:val="00D84C64"/>
    <w:rsid w:val="00D87EED"/>
    <w:rsid w:val="00D908F4"/>
    <w:rsid w:val="00D978A2"/>
    <w:rsid w:val="00D97934"/>
    <w:rsid w:val="00DA0F71"/>
    <w:rsid w:val="00DA26B9"/>
    <w:rsid w:val="00DA3768"/>
    <w:rsid w:val="00DA563B"/>
    <w:rsid w:val="00DA5CD9"/>
    <w:rsid w:val="00DA6B4C"/>
    <w:rsid w:val="00DB249D"/>
    <w:rsid w:val="00DB3849"/>
    <w:rsid w:val="00DC2FD2"/>
    <w:rsid w:val="00DC3042"/>
    <w:rsid w:val="00DC3BDE"/>
    <w:rsid w:val="00DD1850"/>
    <w:rsid w:val="00DD7B06"/>
    <w:rsid w:val="00DF189A"/>
    <w:rsid w:val="00DF257F"/>
    <w:rsid w:val="00DF3BE3"/>
    <w:rsid w:val="00DF58BF"/>
    <w:rsid w:val="00DF7AC5"/>
    <w:rsid w:val="00E0468E"/>
    <w:rsid w:val="00E0513A"/>
    <w:rsid w:val="00E05955"/>
    <w:rsid w:val="00E10DF7"/>
    <w:rsid w:val="00E1553A"/>
    <w:rsid w:val="00E222B0"/>
    <w:rsid w:val="00E350CB"/>
    <w:rsid w:val="00E40CA5"/>
    <w:rsid w:val="00E53BEB"/>
    <w:rsid w:val="00E5464D"/>
    <w:rsid w:val="00E5692C"/>
    <w:rsid w:val="00E571E3"/>
    <w:rsid w:val="00E64EAF"/>
    <w:rsid w:val="00E650CB"/>
    <w:rsid w:val="00E6545C"/>
    <w:rsid w:val="00E7131F"/>
    <w:rsid w:val="00E77A40"/>
    <w:rsid w:val="00E77B5E"/>
    <w:rsid w:val="00E85B35"/>
    <w:rsid w:val="00E8742A"/>
    <w:rsid w:val="00E92DFF"/>
    <w:rsid w:val="00E95A93"/>
    <w:rsid w:val="00EA1082"/>
    <w:rsid w:val="00EA1987"/>
    <w:rsid w:val="00EA306D"/>
    <w:rsid w:val="00EA5E0A"/>
    <w:rsid w:val="00EA7BA1"/>
    <w:rsid w:val="00EB5309"/>
    <w:rsid w:val="00EC607F"/>
    <w:rsid w:val="00ED1026"/>
    <w:rsid w:val="00ED1545"/>
    <w:rsid w:val="00ED187C"/>
    <w:rsid w:val="00ED583E"/>
    <w:rsid w:val="00EE0F41"/>
    <w:rsid w:val="00EE1957"/>
    <w:rsid w:val="00EE6F55"/>
    <w:rsid w:val="00EF0C3E"/>
    <w:rsid w:val="00EF19B1"/>
    <w:rsid w:val="00EF41DA"/>
    <w:rsid w:val="00F01892"/>
    <w:rsid w:val="00F01C1B"/>
    <w:rsid w:val="00F02909"/>
    <w:rsid w:val="00F0306E"/>
    <w:rsid w:val="00F045DF"/>
    <w:rsid w:val="00F07287"/>
    <w:rsid w:val="00F07AD0"/>
    <w:rsid w:val="00F10595"/>
    <w:rsid w:val="00F11DC1"/>
    <w:rsid w:val="00F12FD5"/>
    <w:rsid w:val="00F2782E"/>
    <w:rsid w:val="00F308B8"/>
    <w:rsid w:val="00F314D1"/>
    <w:rsid w:val="00F318C5"/>
    <w:rsid w:val="00F32F25"/>
    <w:rsid w:val="00F3773C"/>
    <w:rsid w:val="00F37890"/>
    <w:rsid w:val="00F400EB"/>
    <w:rsid w:val="00F45C2A"/>
    <w:rsid w:val="00F463B8"/>
    <w:rsid w:val="00F50B13"/>
    <w:rsid w:val="00F546F5"/>
    <w:rsid w:val="00F55A2D"/>
    <w:rsid w:val="00F55F64"/>
    <w:rsid w:val="00F57515"/>
    <w:rsid w:val="00F64A4C"/>
    <w:rsid w:val="00F65B2F"/>
    <w:rsid w:val="00F679C4"/>
    <w:rsid w:val="00F770EB"/>
    <w:rsid w:val="00F77823"/>
    <w:rsid w:val="00F82864"/>
    <w:rsid w:val="00F83C79"/>
    <w:rsid w:val="00F84AC5"/>
    <w:rsid w:val="00F87579"/>
    <w:rsid w:val="00F91756"/>
    <w:rsid w:val="00FA01A8"/>
    <w:rsid w:val="00FA49F1"/>
    <w:rsid w:val="00FB7983"/>
    <w:rsid w:val="00FB7BA3"/>
    <w:rsid w:val="00FC2619"/>
    <w:rsid w:val="00FC520B"/>
    <w:rsid w:val="00FD00F1"/>
    <w:rsid w:val="00FD2ED4"/>
    <w:rsid w:val="00FE19A5"/>
    <w:rsid w:val="00FE7144"/>
    <w:rsid w:val="00FE78F6"/>
    <w:rsid w:val="00FE7DC0"/>
    <w:rsid w:val="00FF07B5"/>
    <w:rsid w:val="00FF450B"/>
    <w:rsid w:val="00FF4F4E"/>
    <w:rsid w:val="04CCBE72"/>
    <w:rsid w:val="0A31FB33"/>
    <w:rsid w:val="0BDEE9B1"/>
    <w:rsid w:val="11E51B0E"/>
    <w:rsid w:val="144EAF51"/>
    <w:rsid w:val="168466B6"/>
    <w:rsid w:val="1ABC809F"/>
    <w:rsid w:val="27F8B64D"/>
    <w:rsid w:val="3FE3ECEE"/>
    <w:rsid w:val="5112B488"/>
    <w:rsid w:val="5C53184D"/>
    <w:rsid w:val="5C89FC19"/>
    <w:rsid w:val="6E21AD4C"/>
    <w:rsid w:val="7A3B0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29D98945-F635-46B6-B345-7A4D833DC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EA0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01D58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1957"/>
    <w:pPr>
      <w:keepNext/>
      <w:keepLines/>
      <w:numPr>
        <w:numId w:val="1"/>
      </w:numPr>
      <w:spacing w:before="40" w:line="276" w:lineRule="auto"/>
      <w:outlineLvl w:val="1"/>
    </w:pPr>
    <w:rPr>
      <w:rFonts w:ascii="Book Antiqua" w:hAnsi="Book Antiqua"/>
      <w:b/>
      <w:szCs w:val="26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7EA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C86839"/>
    <w:pPr>
      <w:ind w:left="720"/>
      <w:contextualSpacing/>
    </w:pPr>
  </w:style>
  <w:style w:type="paragraph" w:customStyle="1" w:styleId="Default">
    <w:name w:val="Default"/>
    <w:rsid w:val="00355491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54E94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nhideWhenUsed/>
    <w:rsid w:val="00072B5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72B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72B5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72B5E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4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04B4"/>
    <w:rPr>
      <w:rFonts w:ascii="Tahoma" w:hAnsi="Tahoma" w:cs="Tahoma"/>
      <w:sz w:val="16"/>
      <w:szCs w:val="16"/>
    </w:rPr>
  </w:style>
  <w:style w:type="character" w:styleId="Hyperlink">
    <w:name w:val="Hyperlink"/>
    <w:unhideWhenUsed/>
    <w:rsid w:val="002E5383"/>
    <w:rPr>
      <w:color w:val="0000FF"/>
      <w:u w:val="single"/>
    </w:rPr>
  </w:style>
  <w:style w:type="character" w:customStyle="1" w:styleId="st">
    <w:name w:val="st"/>
    <w:basedOn w:val="DefaultParagraphFont"/>
    <w:rsid w:val="00266FB7"/>
  </w:style>
  <w:style w:type="character" w:customStyle="1" w:styleId="Heading1Char">
    <w:name w:val="Heading 1 Char"/>
    <w:link w:val="Heading1"/>
    <w:uiPriority w:val="9"/>
    <w:rsid w:val="00801D58"/>
    <w:rPr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801D58"/>
  </w:style>
  <w:style w:type="character" w:customStyle="1" w:styleId="Heading2Char">
    <w:name w:val="Heading 2 Char"/>
    <w:link w:val="Heading2"/>
    <w:uiPriority w:val="9"/>
    <w:semiHidden/>
    <w:rsid w:val="00EE1957"/>
    <w:rPr>
      <w:rFonts w:ascii="Book Antiqua" w:hAnsi="Book Antiqua"/>
      <w:b/>
      <w:sz w:val="24"/>
      <w:szCs w:val="26"/>
      <w:lang w:val="en-SG" w:eastAsia="en-US"/>
    </w:rPr>
  </w:style>
  <w:style w:type="character" w:customStyle="1" w:styleId="UnresolvedMention">
    <w:name w:val="Unresolved Mention"/>
    <w:uiPriority w:val="99"/>
    <w:semiHidden/>
    <w:unhideWhenUsed/>
    <w:rsid w:val="00D811F2"/>
    <w:rPr>
      <w:color w:val="605E5C"/>
      <w:shd w:val="clear" w:color="auto" w:fill="E1DFDD"/>
    </w:rPr>
  </w:style>
  <w:style w:type="character" w:customStyle="1" w:styleId="ListParagraphChar">
    <w:name w:val="List Paragraph Char"/>
    <w:aliases w:val="Body of text Char"/>
    <w:link w:val="ListParagraph"/>
    <w:uiPriority w:val="34"/>
    <w:rsid w:val="00A45F61"/>
    <w:rPr>
      <w:sz w:val="24"/>
      <w:szCs w:val="24"/>
    </w:rPr>
  </w:style>
  <w:style w:type="paragraph" w:styleId="NoSpacing">
    <w:name w:val="No Spacing"/>
    <w:uiPriority w:val="1"/>
    <w:qFormat/>
    <w:rsid w:val="0031661D"/>
    <w:rPr>
      <w:rFonts w:ascii="Calibri" w:eastAsia="Calibri" w:hAnsi="Calibri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31661D"/>
    <w:pPr>
      <w:spacing w:after="120" w:line="27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uiPriority w:val="99"/>
    <w:rsid w:val="0031661D"/>
    <w:rPr>
      <w:rFonts w:ascii="Calibri" w:eastAsia="Calibri" w:hAnsi="Calibri"/>
      <w:sz w:val="22"/>
      <w:szCs w:val="22"/>
      <w:lang w:val="en-US" w:eastAsia="en-US"/>
    </w:rPr>
  </w:style>
  <w:style w:type="paragraph" w:customStyle="1" w:styleId="Style1">
    <w:name w:val="Style1"/>
    <w:basedOn w:val="Normal"/>
    <w:rsid w:val="0031661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180" w:hanging="180"/>
    </w:pPr>
    <w:rPr>
      <w:rFonts w:ascii="Arial" w:hAnsi="Arial"/>
      <w:sz w:val="16"/>
      <w:szCs w:val="20"/>
      <w:lang w:val="ms-MY"/>
    </w:rPr>
  </w:style>
  <w:style w:type="paragraph" w:customStyle="1" w:styleId="Style2">
    <w:name w:val="Style2"/>
    <w:basedOn w:val="Normal"/>
    <w:rsid w:val="00B8317C"/>
    <w:pPr>
      <w:tabs>
        <w:tab w:val="left" w:pos="121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50" w:hanging="270"/>
    </w:pPr>
    <w:rPr>
      <w:rFonts w:ascii="Arial" w:hAnsi="Arial"/>
      <w:sz w:val="16"/>
      <w:szCs w:val="20"/>
      <w:lang w:val="ms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067637">
          <w:marLeft w:val="5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awainesia.com/aplikasi-membuat-flowchar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wainesia.com/aplikasi-membuat-flowcha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Mer06</b:Tag>
    <b:SourceType>Book</b:SourceType>
    <b:Guid>{6E4C0DB7-23C2-4AA6-9BDB-72402E67AF28}</b:Guid>
    <b:Author>
      <b:Author>
        <b:NameList>
          <b:Person>
            <b:Last>Toth</b:Last>
            <b:First>Merrill</b:First>
            <b:Middle>Harmin &amp; Melanie</b:Middle>
          </b:Person>
        </b:NameList>
      </b:Author>
    </b:Author>
    <b:Title>Inspiring Active Learning (A Complete Handbook For Today's Teachers)</b:Title>
    <b:Year>206</b:Year>
    <b:City>Alexandria</b:City>
    <b:Publisher>ASCD </b:Publisher>
    <b:RefOrder>1</b:RefOrder>
  </b:Source>
</b:Sources>
</file>

<file path=customXml/itemProps1.xml><?xml version="1.0" encoding="utf-8"?>
<ds:datastoreItem xmlns:ds="http://schemas.openxmlformats.org/officeDocument/2006/customXml" ds:itemID="{2D1DDCE7-6C60-4C5E-A6ED-105EDFB6A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83</Words>
  <Characters>845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LABUS MATA KULIAH</vt:lpstr>
    </vt:vector>
  </TitlesOfParts>
  <Company>Toshiba</Company>
  <LinksUpToDate>false</LinksUpToDate>
  <CharactersWithSpaces>9920</CharactersWithSpaces>
  <SharedDoc>false</SharedDoc>
  <HLinks>
    <vt:vector size="12" baseType="variant">
      <vt:variant>
        <vt:i4>7995403</vt:i4>
      </vt:variant>
      <vt:variant>
        <vt:i4>3</vt:i4>
      </vt:variant>
      <vt:variant>
        <vt:i4>0</vt:i4>
      </vt:variant>
      <vt:variant>
        <vt:i4>5</vt:i4>
      </vt:variant>
      <vt:variant>
        <vt:lpwstr>https://gawainesia.com/aplikasi-membuat-flowchart/</vt:lpwstr>
      </vt:variant>
      <vt:variant>
        <vt:lpwstr>7_PlantUML</vt:lpwstr>
      </vt:variant>
      <vt:variant>
        <vt:i4>4259853</vt:i4>
      </vt:variant>
      <vt:variant>
        <vt:i4>0</vt:i4>
      </vt:variant>
      <vt:variant>
        <vt:i4>0</vt:i4>
      </vt:variant>
      <vt:variant>
        <vt:i4>5</vt:i4>
      </vt:variant>
      <vt:variant>
        <vt:lpwstr>https://gawainesia.com/aplikasi-membuat-flowchart/</vt:lpwstr>
      </vt:variant>
      <vt:variant>
        <vt:lpwstr>6_Diagram_Designer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ABUS MATA KULIAH</dc:title>
  <dc:subject/>
  <dc:creator>PGSD</dc:creator>
  <cp:keywords/>
  <cp:lastModifiedBy>Windows User</cp:lastModifiedBy>
  <cp:revision>2</cp:revision>
  <cp:lastPrinted>2019-03-17T01:26:00Z</cp:lastPrinted>
  <dcterms:created xsi:type="dcterms:W3CDTF">2020-12-11T13:48:00Z</dcterms:created>
  <dcterms:modified xsi:type="dcterms:W3CDTF">2020-12-11T13:48:00Z</dcterms:modified>
</cp:coreProperties>
</file>